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F4C77E" w14:textId="4DF4FFE6" w:rsidR="00642660" w:rsidRPr="0068583F" w:rsidRDefault="00642660" w:rsidP="00642660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1) </w:t>
      </w:r>
    </w:p>
    <w:p w14:paraId="43CDF02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E60CEE1" w14:textId="1E4F0DC2" w:rsidR="00642660" w:rsidRPr="0068583F" w:rsidRDefault="00642660" w:rsidP="00642660">
      <w:pPr>
        <w:jc w:val="center"/>
        <w:rPr>
          <w:rFonts w:ascii="Century" w:hAnsi="Century"/>
          <w:sz w:val="24"/>
          <w:szCs w:val="24"/>
        </w:rPr>
      </w:pPr>
      <w:r w:rsidRPr="3EC89472">
        <w:rPr>
          <w:rFonts w:ascii="Century" w:hAnsi="Century"/>
          <w:sz w:val="24"/>
          <w:szCs w:val="24"/>
        </w:rPr>
        <w:t xml:space="preserve">Proof of Payment of the </w:t>
      </w:r>
      <w:r w:rsidR="37AD01C9" w:rsidRPr="3EC89472">
        <w:rPr>
          <w:rFonts w:ascii="Century" w:hAnsi="Century"/>
          <w:sz w:val="24"/>
          <w:szCs w:val="24"/>
        </w:rPr>
        <w:t>Application</w:t>
      </w:r>
      <w:r w:rsidRPr="3EC89472">
        <w:rPr>
          <w:rFonts w:ascii="Century" w:hAnsi="Century"/>
          <w:sz w:val="24"/>
          <w:szCs w:val="24"/>
        </w:rPr>
        <w:t xml:space="preserve"> Fee</w:t>
      </w:r>
    </w:p>
    <w:p w14:paraId="12ED87F3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39F4B4B7" w14:textId="14304B43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>In case you paid the application fee at “(B) Convenience Store”, paste the receipt/ payment slip in the space below.</w:t>
      </w:r>
      <w:r w:rsidR="00912A7D" w:rsidRPr="0068583F">
        <w:rPr>
          <w:rFonts w:ascii="Century" w:hAnsi="Century"/>
        </w:rPr>
        <w:t xml:space="preserve"> In case</w:t>
      </w:r>
      <w:r w:rsidRPr="0068583F">
        <w:rPr>
          <w:rFonts w:ascii="Century" w:hAnsi="Century"/>
        </w:rPr>
        <w:t xml:space="preserve"> you paid the application fee via “(C) Bank Transfer”, paste the bank order/ remittance advice issued by the bank in the space below.</w:t>
      </w:r>
    </w:p>
    <w:p w14:paraId="7BC5A2F9" w14:textId="77777777" w:rsidR="00642660" w:rsidRPr="0068583F" w:rsidRDefault="00642660" w:rsidP="00642660">
      <w:pPr>
        <w:rPr>
          <w:rFonts w:ascii="Century" w:hAnsi="Century"/>
        </w:rPr>
      </w:pPr>
    </w:p>
    <w:p w14:paraId="68FF47F8" w14:textId="77777777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 xml:space="preserve">&lt;Notes&gt; In case you paid the application fee by “(A) Credit Card”, submit the printed “Result” page of the payment website “e-shiharai.net” together with all required documents for the application. </w:t>
      </w:r>
    </w:p>
    <w:p w14:paraId="2478EB55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DE8E77B" w14:textId="1852DC54" w:rsidR="00642660" w:rsidRPr="0068583F" w:rsidRDefault="00642660" w:rsidP="00642660">
      <w:pPr>
        <w:rPr>
          <w:rFonts w:ascii="Century" w:hAnsi="Century"/>
          <w:sz w:val="18"/>
          <w:szCs w:val="18"/>
        </w:rPr>
      </w:pPr>
      <w:r w:rsidRPr="0068583F">
        <w:rPr>
          <w:rFonts w:ascii="Century" w:hAnsi="Century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89707" wp14:editId="16DC310F">
                <wp:simplePos x="0" y="0"/>
                <wp:positionH relativeFrom="column">
                  <wp:posOffset>1686560</wp:posOffset>
                </wp:positionH>
                <wp:positionV relativeFrom="paragraph">
                  <wp:posOffset>10160</wp:posOffset>
                </wp:positionV>
                <wp:extent cx="2736850" cy="4241800"/>
                <wp:effectExtent l="10160" t="10160" r="5715" b="571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0" cy="424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6E26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5929453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1F52269B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2D9FBBF0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7A663678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Paste the </w:t>
                            </w:r>
                            <w:r w:rsidRPr="00642660">
                              <w:rPr>
                                <w:rFonts w:ascii="Century" w:hAnsi="Century"/>
                              </w:rPr>
                              <w:t>receipt/ payment slip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 here, if you paid the application fee at a convenience store.</w:t>
                            </w:r>
                          </w:p>
                          <w:p w14:paraId="3E448EEF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672C2BAE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772302F6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hAnsi="Century"/>
                              </w:rPr>
                              <w:t>Paste the bank order/ remittance advice issued by the bank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>, if you paid the application fee via bank transfer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3897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32.8pt;margin-top:.8pt;width:215.5pt;height:3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" strokeweight=".5pt">
                <v:stroke dashstyle="dash"/>
                <v:textbox inset="5.85pt,.7pt,5.85pt,.7pt">
                  <w:txbxContent>
                    <w:p w14:paraId="2E06E26D" w14:textId="77777777" w:rsidR="002F34A3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5929453D" w14:textId="77777777" w:rsidR="002F34A3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1F52269B" w14:textId="77777777" w:rsidR="002F34A3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2D9FBBF0" w14:textId="77777777" w:rsidR="002F34A3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7A663678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eastAsia="ＭＳ 明朝" w:hAnsi="Century"/>
                        </w:rPr>
                        <w:t xml:space="preserve">Paste the </w:t>
                      </w:r>
                      <w:r w:rsidRPr="00642660">
                        <w:rPr>
                          <w:rFonts w:ascii="Century" w:hAnsi="Century"/>
                        </w:rPr>
                        <w:t>receipt/ payment slip</w:t>
                      </w:r>
                      <w:r w:rsidRPr="00642660">
                        <w:rPr>
                          <w:rFonts w:ascii="Century" w:eastAsia="ＭＳ 明朝" w:hAnsi="Century"/>
                        </w:rPr>
                        <w:t xml:space="preserve"> here, if you paid the application fee at a convenience store.</w:t>
                      </w:r>
                    </w:p>
                    <w:p w14:paraId="3E448EEF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672C2BAE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772302F6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hAnsi="Century"/>
                        </w:rPr>
                        <w:t>Paste the bank order/ remittance advice issued by the bank</w:t>
                      </w:r>
                      <w:r w:rsidRPr="00642660">
                        <w:rPr>
                          <w:rFonts w:ascii="Century" w:eastAsia="ＭＳ 明朝" w:hAnsi="Century"/>
                        </w:rPr>
                        <w:t>, if you paid the application fee via bank transfer.</w:t>
                      </w:r>
                    </w:p>
                  </w:txbxContent>
                </v:textbox>
              </v:shape>
            </w:pict>
          </mc:Fallback>
        </mc:AlternateContent>
      </w:r>
    </w:p>
    <w:p w14:paraId="7B053E1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32BBB1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FB641B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5E04F9AD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7FEB520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1B63A1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6DE9D7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54C427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99EA45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613D15C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15386E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C6ADC2D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A8D942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4793B90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9EEE14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C450BB9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FDFBB7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5284084" w14:textId="0E3D54D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1EC2D91" w14:textId="2EFE0F1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3956115" w14:textId="1BC40BA7" w:rsidR="004137EE" w:rsidRPr="0068583F" w:rsidRDefault="004137EE" w:rsidP="00642660">
      <w:pPr>
        <w:rPr>
          <w:rFonts w:ascii="Century" w:hAnsi="Century"/>
          <w:sz w:val="18"/>
          <w:szCs w:val="18"/>
        </w:rPr>
      </w:pPr>
    </w:p>
    <w:p w14:paraId="4AFFD5FE" w14:textId="77777777" w:rsidR="00912A7D" w:rsidRPr="0068583F" w:rsidRDefault="00912A7D" w:rsidP="00642660">
      <w:pPr>
        <w:rPr>
          <w:rFonts w:ascii="Century" w:hAnsi="Century"/>
          <w:sz w:val="18"/>
          <w:szCs w:val="18"/>
        </w:rPr>
      </w:pPr>
    </w:p>
    <w:tbl>
      <w:tblPr>
        <w:tblW w:w="9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"/>
        <w:gridCol w:w="1436"/>
        <w:gridCol w:w="1215"/>
        <w:gridCol w:w="344"/>
        <w:gridCol w:w="2307"/>
        <w:gridCol w:w="2652"/>
      </w:tblGrid>
      <w:tr w:rsidR="0068583F" w:rsidRPr="0068583F" w14:paraId="42D53050" w14:textId="77777777" w:rsidTr="00CA6D44">
        <w:trPr>
          <w:trHeight w:val="415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1D95A" w14:textId="4B176581" w:rsidR="00642660" w:rsidRPr="0068583F" w:rsidRDefault="00642660" w:rsidP="00104245">
            <w:pPr>
              <w:spacing w:line="0" w:lineRule="atLeast"/>
              <w:rPr>
                <w:rFonts w:ascii="Century" w:hAnsi="Century"/>
              </w:rPr>
            </w:pPr>
            <w:r w:rsidRPr="0068583F">
              <w:rPr>
                <w:rFonts w:ascii="Century" w:hAnsi="Century" w:hint="eastAsia"/>
              </w:rPr>
              <w:t>D</w:t>
            </w:r>
            <w:r w:rsidRPr="0068583F">
              <w:rPr>
                <w:rFonts w:ascii="Century" w:hAnsi="Century"/>
              </w:rPr>
              <w:t xml:space="preserve">esired Graduate School 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0B2B" w14:textId="003092B5" w:rsidR="00642660" w:rsidRPr="0068583F" w:rsidRDefault="2B410891" w:rsidP="00642660">
            <w:pPr>
              <w:spacing w:line="0" w:lineRule="atLeast"/>
              <w:ind w:right="452"/>
              <w:jc w:val="left"/>
              <w:rPr>
                <w:rFonts w:ascii="Century" w:hAnsi="Century"/>
              </w:rPr>
            </w:pPr>
            <w:r w:rsidRPr="2C25E474">
              <w:rPr>
                <w:rFonts w:ascii="Century" w:hAnsi="Century"/>
              </w:rPr>
              <w:t>Graduate</w:t>
            </w:r>
            <w:r w:rsidR="00642660" w:rsidRPr="2C25E474">
              <w:rPr>
                <w:rFonts w:ascii="Century" w:hAnsi="Century"/>
              </w:rPr>
              <w:t xml:space="preserve"> School of Design </w:t>
            </w:r>
          </w:p>
        </w:tc>
      </w:tr>
      <w:tr w:rsidR="0068583F" w:rsidRPr="0068583F" w14:paraId="1960245D" w14:textId="77777777" w:rsidTr="00CA6D44">
        <w:trPr>
          <w:trHeight w:val="704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BA9C6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Desired Course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E453" w14:textId="77777777" w:rsidR="00642660" w:rsidRPr="0068583F" w:rsidRDefault="00642660" w:rsidP="004137EE">
            <w:pPr>
              <w:spacing w:line="0" w:lineRule="atLeast"/>
              <w:ind w:right="452"/>
              <w:jc w:val="righ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Course</w:t>
            </w:r>
          </w:p>
        </w:tc>
      </w:tr>
      <w:tr w:rsidR="0068583F" w:rsidRPr="0068583F" w14:paraId="5BF67833" w14:textId="77777777" w:rsidTr="2C25E474">
        <w:trPr>
          <w:trHeight w:val="58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BFF5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53C803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Family 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CE2CC" w14:textId="35DB9795" w:rsidR="00642660" w:rsidRPr="0068583F" w:rsidRDefault="35AE13E9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2C25E474">
              <w:rPr>
                <w:rFonts w:ascii="Century" w:eastAsia="PMingLiU" w:hAnsi="Century"/>
                <w:lang w:eastAsia="zh-TW"/>
              </w:rPr>
              <w:t>First</w:t>
            </w:r>
            <w:r w:rsidR="00642660" w:rsidRPr="2C25E474">
              <w:rPr>
                <w:rFonts w:ascii="Century" w:eastAsia="PMingLiU" w:hAnsi="Century"/>
                <w:lang w:eastAsia="zh-TW"/>
              </w:rPr>
              <w:t xml:space="preserve"> Name</w:t>
            </w:r>
          </w:p>
        </w:tc>
        <w:tc>
          <w:tcPr>
            <w:tcW w:w="265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57F6E" w14:textId="42FC3F08" w:rsidR="00642660" w:rsidRPr="0068583F" w:rsidRDefault="00912A7D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Middle Name (if any)</w:t>
            </w:r>
          </w:p>
        </w:tc>
      </w:tr>
      <w:tr w:rsidR="0068583F" w:rsidRPr="0068583F" w14:paraId="2EE66308" w14:textId="77777777" w:rsidTr="2C25E474">
        <w:trPr>
          <w:trHeight w:val="360"/>
        </w:trPr>
        <w:tc>
          <w:tcPr>
            <w:tcW w:w="1116" w:type="dxa"/>
            <w:vMerge/>
            <w:vAlign w:val="center"/>
          </w:tcPr>
          <w:p w14:paraId="196E232F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486FB5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  <w:p w14:paraId="42F23DF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40AE1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43F89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</w:tr>
      <w:tr w:rsidR="0068583F" w:rsidRPr="0068583F" w14:paraId="1DD385E9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DDDE" w14:textId="77777777" w:rsidR="00940090" w:rsidRPr="0068583F" w:rsidRDefault="00940090" w:rsidP="00642660">
            <w:pPr>
              <w:spacing w:line="0" w:lineRule="atLeast"/>
              <w:jc w:val="left"/>
              <w:rPr>
                <w:rFonts w:ascii="Century" w:hAnsi="Century"/>
                <w:b/>
              </w:rPr>
            </w:pPr>
          </w:p>
        </w:tc>
      </w:tr>
      <w:tr w:rsidR="0068583F" w:rsidRPr="0068583F" w14:paraId="4EB6333C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8CCD1" w14:textId="02F3CDCA" w:rsidR="00642660" w:rsidRPr="0068583F" w:rsidRDefault="00642660" w:rsidP="00642660">
            <w:pPr>
              <w:spacing w:line="0" w:lineRule="atLeast"/>
              <w:jc w:val="left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6F9EACCE" w14:textId="77777777" w:rsidTr="2C25E474">
        <w:trPr>
          <w:trHeight w:val="564"/>
        </w:trPr>
        <w:tc>
          <w:tcPr>
            <w:tcW w:w="411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5EE68" w14:textId="1F3081A6" w:rsidR="00642660" w:rsidRPr="0068583F" w:rsidRDefault="00642660" w:rsidP="2C25E474">
            <w:pPr>
              <w:spacing w:line="0" w:lineRule="atLeast"/>
              <w:jc w:val="center"/>
              <w:rPr>
                <w:rFonts w:ascii="Century" w:eastAsia="PMingLiU" w:hAnsi="Century"/>
                <w:b/>
                <w:bCs/>
                <w:lang w:eastAsia="zh-TW"/>
              </w:rPr>
            </w:pPr>
          </w:p>
        </w:tc>
        <w:tc>
          <w:tcPr>
            <w:tcW w:w="4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1FEF4" w14:textId="5E2A7DFF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3E6270BD" w14:textId="77777777" w:rsidTr="2C25E474">
        <w:trPr>
          <w:trHeight w:val="36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0E9B3" w14:textId="22EA77E7" w:rsidR="00642660" w:rsidRPr="0068583F" w:rsidRDefault="00642660">
            <w:pPr>
              <w:rPr>
                <w:rFonts w:asciiTheme="minorHAnsi" w:hAnsiTheme="minorHAnsi"/>
              </w:rPr>
            </w:pPr>
          </w:p>
        </w:tc>
      </w:tr>
    </w:tbl>
    <w:p w14:paraId="1823476C" w14:textId="77777777" w:rsidR="00130F78" w:rsidRDefault="00130F78" w:rsidP="00130F78">
      <w:pPr>
        <w:widowControl/>
        <w:jc w:val="left"/>
        <w:rPr>
          <w:rFonts w:asciiTheme="minorHAnsi" w:hAnsiTheme="minorHAnsi"/>
        </w:rPr>
      </w:pPr>
    </w:p>
    <w:p w14:paraId="60843961" w14:textId="25DF8974" w:rsidR="007912D7" w:rsidRPr="00EE1581" w:rsidRDefault="007912D7" w:rsidP="00EE1581">
      <w:pPr>
        <w:widowControl/>
        <w:jc w:val="left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(Appendix </w:t>
      </w:r>
      <w:r w:rsidR="00940090" w:rsidRPr="2C25E474">
        <w:rPr>
          <w:rFonts w:asciiTheme="minorHAnsi" w:hAnsiTheme="minorHAnsi"/>
        </w:rPr>
        <w:t>2</w:t>
      </w:r>
      <w:r w:rsidR="00196034" w:rsidRPr="2C25E474">
        <w:rPr>
          <w:rFonts w:asciiTheme="minorHAnsi" w:hAnsiTheme="minorHAnsi"/>
        </w:rPr>
        <w:t xml:space="preserve">) </w:t>
      </w:r>
    </w:p>
    <w:p w14:paraId="4B9A2B55" w14:textId="7D6F7149" w:rsidR="007912D7" w:rsidRPr="006C7F32" w:rsidRDefault="00657874" w:rsidP="3A67A6FB">
      <w:pPr>
        <w:spacing w:line="0" w:lineRule="atLeast"/>
        <w:jc w:val="center"/>
        <w:rPr>
          <w:rFonts w:asciiTheme="minorHAnsi" w:hAnsiTheme="minorHAnsi"/>
          <w:sz w:val="24"/>
          <w:szCs w:val="24"/>
        </w:rPr>
      </w:pPr>
      <w:r w:rsidRPr="006C7F32">
        <w:rPr>
          <w:rFonts w:asciiTheme="minorHAnsi" w:hAnsiTheme="minorHAnsi"/>
          <w:sz w:val="24"/>
          <w:szCs w:val="24"/>
        </w:rPr>
        <w:t>2023</w:t>
      </w:r>
      <w:r w:rsidR="007912D7" w:rsidRPr="006C7F32">
        <w:rPr>
          <w:rFonts w:asciiTheme="minorHAnsi" w:hAnsiTheme="minorHAnsi"/>
          <w:sz w:val="24"/>
          <w:szCs w:val="24"/>
        </w:rPr>
        <w:t xml:space="preserve"> Master</w:t>
      </w:r>
      <w:r w:rsidR="1F031AC1" w:rsidRPr="006C7F32">
        <w:rPr>
          <w:rFonts w:ascii="Century" w:eastAsia="Century" w:hAnsi="Century" w:cs="Century"/>
          <w:sz w:val="24"/>
          <w:szCs w:val="24"/>
        </w:rPr>
        <w:t>’</w:t>
      </w:r>
      <w:r w:rsidR="007912D7" w:rsidRPr="006C7F32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4E52D294" w14:textId="16BADEDD" w:rsidR="007B4145" w:rsidRPr="0068583F" w:rsidRDefault="007912D7" w:rsidP="2C25E474">
      <w:pPr>
        <w:spacing w:line="0" w:lineRule="atLeast"/>
        <w:jc w:val="center"/>
        <w:rPr>
          <w:rFonts w:asciiTheme="minorHAnsi" w:hAnsiTheme="minorHAnsi"/>
          <w:b/>
          <w:bCs/>
          <w:sz w:val="24"/>
          <w:szCs w:val="24"/>
        </w:rPr>
      </w:pPr>
      <w:r w:rsidRPr="006C7F32">
        <w:rPr>
          <w:rFonts w:asciiTheme="minorHAnsi" w:hAnsiTheme="minorHAnsi"/>
          <w:sz w:val="24"/>
          <w:szCs w:val="24"/>
        </w:rPr>
        <w:t xml:space="preserve">Application </w:t>
      </w:r>
      <w:r w:rsidR="00C963CC" w:rsidRPr="006C7F32">
        <w:rPr>
          <w:rFonts w:asciiTheme="minorHAnsi" w:hAnsiTheme="minorHAnsi"/>
          <w:sz w:val="24"/>
          <w:szCs w:val="24"/>
        </w:rPr>
        <w:t>F</w:t>
      </w:r>
      <w:r w:rsidRPr="006C7F32">
        <w:rPr>
          <w:rFonts w:asciiTheme="minorHAnsi" w:hAnsiTheme="minorHAnsi"/>
          <w:sz w:val="24"/>
          <w:szCs w:val="24"/>
        </w:rPr>
        <w:t xml:space="preserve">orm </w:t>
      </w:r>
      <w:r w:rsidRPr="006C7F32">
        <w:rPr>
          <w:rFonts w:asciiTheme="minorHAnsi" w:hAnsiTheme="minorHAnsi"/>
          <w:b/>
          <w:bCs/>
          <w:sz w:val="24"/>
          <w:szCs w:val="24"/>
        </w:rPr>
        <w:t>(</w:t>
      </w:r>
      <w:r w:rsidR="0084115B" w:rsidRPr="006C7F32">
        <w:rPr>
          <w:rFonts w:asciiTheme="minorHAnsi" w:hAnsiTheme="minorHAnsi"/>
          <w:b/>
          <w:bCs/>
          <w:sz w:val="24"/>
          <w:szCs w:val="24"/>
        </w:rPr>
        <w:t>October 202</w:t>
      </w:r>
      <w:r w:rsidR="0084115B" w:rsidRPr="006C7F32">
        <w:rPr>
          <w:rFonts w:asciiTheme="minorHAnsi" w:hAnsiTheme="minorHAnsi" w:hint="eastAsia"/>
          <w:b/>
          <w:bCs/>
          <w:sz w:val="24"/>
          <w:szCs w:val="24"/>
        </w:rPr>
        <w:t>3</w:t>
      </w:r>
      <w:r w:rsidR="00CA6D44">
        <w:rPr>
          <w:rFonts w:asciiTheme="minorHAnsi" w:hAnsiTheme="minorHAnsi" w:hint="eastAsia"/>
          <w:b/>
          <w:bCs/>
          <w:sz w:val="24"/>
          <w:szCs w:val="24"/>
        </w:rPr>
        <w:t xml:space="preserve"> </w:t>
      </w:r>
      <w:r w:rsidRPr="00EE1581">
        <w:rPr>
          <w:rFonts w:asciiTheme="minorHAnsi" w:hAnsiTheme="minorHAnsi"/>
          <w:b/>
          <w:bCs/>
          <w:sz w:val="24"/>
          <w:szCs w:val="24"/>
        </w:rPr>
        <w:t xml:space="preserve">Admission by </w:t>
      </w:r>
      <w:r w:rsidR="009516A5" w:rsidRPr="00EE1581">
        <w:rPr>
          <w:rFonts w:asciiTheme="minorHAnsi" w:eastAsia="ＭＳ ゴシック" w:hAnsiTheme="minorHAnsi"/>
          <w:b/>
          <w:bCs/>
          <w:sz w:val="24"/>
          <w:szCs w:val="24"/>
        </w:rPr>
        <w:t>Personal Merits</w:t>
      </w:r>
      <w:r w:rsidRPr="00EE1581">
        <w:rPr>
          <w:rFonts w:asciiTheme="minorHAnsi" w:hAnsiTheme="minorHAnsi"/>
          <w:b/>
          <w:bCs/>
          <w:sz w:val="24"/>
          <w:szCs w:val="24"/>
        </w:rPr>
        <w:t>)</w:t>
      </w:r>
    </w:p>
    <w:p w14:paraId="131B9332" w14:textId="77777777" w:rsidR="00061B0B" w:rsidRPr="0068583F" w:rsidRDefault="00061B0B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796"/>
        <w:gridCol w:w="326"/>
        <w:gridCol w:w="920"/>
        <w:gridCol w:w="646"/>
        <w:gridCol w:w="368"/>
        <w:gridCol w:w="475"/>
        <w:gridCol w:w="1418"/>
        <w:gridCol w:w="255"/>
        <w:gridCol w:w="26"/>
        <w:gridCol w:w="287"/>
        <w:gridCol w:w="382"/>
        <w:gridCol w:w="402"/>
        <w:gridCol w:w="479"/>
        <w:gridCol w:w="362"/>
        <w:gridCol w:w="918"/>
      </w:tblGrid>
      <w:tr w:rsidR="00433737" w:rsidRPr="0068583F" w14:paraId="2A392341" w14:textId="77777777" w:rsidTr="00CA6D44">
        <w:trPr>
          <w:trHeight w:val="477"/>
        </w:trPr>
        <w:tc>
          <w:tcPr>
            <w:tcW w:w="1796" w:type="dxa"/>
            <w:vAlign w:val="center"/>
          </w:tcPr>
          <w:p w14:paraId="58413C67" w14:textId="3EAE6C5A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ee N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</w:tc>
        <w:tc>
          <w:tcPr>
            <w:tcW w:w="1246" w:type="dxa"/>
            <w:gridSpan w:val="2"/>
          </w:tcPr>
          <w:p w14:paraId="59B716FB" w14:textId="70514B1B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489" w:type="dxa"/>
            <w:gridSpan w:val="3"/>
          </w:tcPr>
          <w:p w14:paraId="7FD77B2D" w14:textId="311AEF6A" w:rsidR="00234673" w:rsidRPr="00CA6D44" w:rsidRDefault="00234673" w:rsidP="00CA6D4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</w:tc>
        <w:tc>
          <w:tcPr>
            <w:tcW w:w="1673" w:type="dxa"/>
            <w:gridSpan w:val="2"/>
          </w:tcPr>
          <w:p w14:paraId="089D6A8E" w14:textId="77777777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1A0D9125" w14:textId="2BE1A9C2" w:rsidR="00234673" w:rsidRPr="0068583F" w:rsidRDefault="003C6525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841" w:type="dxa"/>
            <w:gridSpan w:val="2"/>
          </w:tcPr>
          <w:p w14:paraId="1585FDD4" w14:textId="1FF79253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18" w:type="dxa"/>
          </w:tcPr>
          <w:p w14:paraId="50676922" w14:textId="7DCF3DB5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433737" w:rsidRPr="0068583F" w14:paraId="7A695115" w14:textId="77777777" w:rsidTr="00CA6D44">
        <w:trPr>
          <w:trHeight w:val="153"/>
        </w:trPr>
        <w:tc>
          <w:tcPr>
            <w:tcW w:w="2122" w:type="dxa"/>
            <w:gridSpan w:val="2"/>
            <w:vMerge w:val="restart"/>
            <w:vAlign w:val="center"/>
          </w:tcPr>
          <w:p w14:paraId="6D0A4F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409" w:type="dxa"/>
            <w:gridSpan w:val="4"/>
            <w:vAlign w:val="center"/>
          </w:tcPr>
          <w:p w14:paraId="3F9E87BE" w14:textId="4F13F432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amily</w:t>
            </w:r>
            <w:r w:rsidR="006140FD" w:rsidRPr="0068583F">
              <w:rPr>
                <w:rFonts w:asciiTheme="minorHAnsi" w:hAnsiTheme="minorHAnsi"/>
                <w:sz w:val="18"/>
                <w:szCs w:val="18"/>
              </w:rPr>
              <w:t xml:space="preserve"> Name</w:t>
            </w:r>
          </w:p>
        </w:tc>
        <w:tc>
          <w:tcPr>
            <w:tcW w:w="2368" w:type="dxa"/>
            <w:gridSpan w:val="5"/>
            <w:vAlign w:val="center"/>
          </w:tcPr>
          <w:p w14:paraId="3FCA685A" w14:textId="3E16633B" w:rsidR="00234673" w:rsidRPr="0068583F" w:rsidRDefault="00F218AB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161" w:type="dxa"/>
            <w:gridSpan w:val="4"/>
            <w:vAlign w:val="center"/>
          </w:tcPr>
          <w:p w14:paraId="531226DA" w14:textId="57CD4D5E" w:rsidR="00234673" w:rsidRPr="0068583F" w:rsidRDefault="00912A7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433737" w:rsidRPr="0068583F" w14:paraId="6893A4C4" w14:textId="77777777" w:rsidTr="00CA6D44">
        <w:trPr>
          <w:trHeight w:val="403"/>
        </w:trPr>
        <w:tc>
          <w:tcPr>
            <w:tcW w:w="2122" w:type="dxa"/>
            <w:gridSpan w:val="2"/>
            <w:vMerge/>
          </w:tcPr>
          <w:p w14:paraId="3558954E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409" w:type="dxa"/>
            <w:gridSpan w:val="4"/>
            <w:vAlign w:val="center"/>
          </w:tcPr>
          <w:p w14:paraId="2264A2C9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09C5BD82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0203D875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DB595D" w:rsidRPr="0068583F" w14:paraId="460D1556" w14:textId="77777777" w:rsidTr="00DB595D">
        <w:trPr>
          <w:trHeight w:val="399"/>
        </w:trPr>
        <w:tc>
          <w:tcPr>
            <w:tcW w:w="2122" w:type="dxa"/>
            <w:gridSpan w:val="2"/>
          </w:tcPr>
          <w:p w14:paraId="5FC351AA" w14:textId="2BE57180" w:rsidR="00DB595D" w:rsidRPr="00DB595D" w:rsidRDefault="00DB595D" w:rsidP="00DB595D">
            <w:pPr>
              <w:spacing w:line="276" w:lineRule="auto"/>
              <w:jc w:val="left"/>
              <w:rPr>
                <w:rFonts w:asciiTheme="minorHAnsi" w:hAnsiTheme="minorHAnsi"/>
                <w:i/>
                <w:sz w:val="18"/>
                <w:szCs w:val="18"/>
              </w:rPr>
            </w:pPr>
            <w:r w:rsidRPr="00DB595D">
              <w:rPr>
                <w:rFonts w:asciiTheme="minorHAnsi" w:hAnsiTheme="minorHAnsi"/>
                <w:i/>
                <w:sz w:val="18"/>
                <w:szCs w:val="18"/>
              </w:rPr>
              <w:t>Furigana</w:t>
            </w:r>
          </w:p>
        </w:tc>
        <w:tc>
          <w:tcPr>
            <w:tcW w:w="2409" w:type="dxa"/>
            <w:gridSpan w:val="4"/>
            <w:vAlign w:val="center"/>
          </w:tcPr>
          <w:p w14:paraId="6320DDAB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7EE4CD12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2A9C3795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7C5461" w:rsidRPr="0068583F" w14:paraId="74D39100" w14:textId="77777777" w:rsidTr="008D4461">
        <w:tc>
          <w:tcPr>
            <w:tcW w:w="2122" w:type="dxa"/>
            <w:gridSpan w:val="2"/>
          </w:tcPr>
          <w:p w14:paraId="68601BE8" w14:textId="77777777" w:rsidR="007C5461" w:rsidRPr="0068583F" w:rsidRDefault="007C5461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3B1C4B26" w14:textId="4A1B70DE" w:rsidR="007C5461" w:rsidRPr="00104245" w:rsidRDefault="007C5461" w:rsidP="00104245">
            <w:pPr>
              <w:spacing w:line="0" w:lineRule="atLeast"/>
              <w:ind w:firstLineChars="100" w:firstLine="120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104245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6938" w:type="dxa"/>
            <w:gridSpan w:val="13"/>
            <w:tcBorders>
              <w:bottom w:val="single" w:sz="4" w:space="0" w:color="auto"/>
            </w:tcBorders>
            <w:vAlign w:val="center"/>
          </w:tcPr>
          <w:p w14:paraId="01C16F32" w14:textId="2FA6495A" w:rsidR="007C5461" w:rsidRPr="0068583F" w:rsidRDefault="007C5461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/  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　　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/            (Age          )</w:t>
            </w:r>
          </w:p>
        </w:tc>
      </w:tr>
      <w:tr w:rsidR="00433737" w:rsidRPr="0068583F" w14:paraId="660040DA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7632CD0F" w14:textId="77777777" w:rsidR="0071680F" w:rsidRPr="0068583F" w:rsidRDefault="254A783B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Desired</w:t>
            </w:r>
            <w:r w:rsidR="00033E38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Course </w:t>
            </w:r>
          </w:p>
          <w:p w14:paraId="736EA3E9" w14:textId="2AC582AC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>S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elect one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 xml:space="preserve"> only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382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6931C99" w14:textId="79D02244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8C7330">
              <w:rPr>
                <w:rFonts w:hint="eastAsia"/>
              </w:rPr>
              <w:t>□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Strategic Design Course</w:t>
            </w:r>
          </w:p>
        </w:tc>
        <w:tc>
          <w:tcPr>
            <w:tcW w:w="3111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4BD1CA3" w14:textId="50BB2E06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Environmental Design Course</w:t>
            </w:r>
          </w:p>
        </w:tc>
      </w:tr>
      <w:tr w:rsidR="00433737" w:rsidRPr="0068583F" w14:paraId="74C935E6" w14:textId="77777777" w:rsidTr="00EE1581">
        <w:trPr>
          <w:trHeight w:val="259"/>
        </w:trPr>
        <w:tc>
          <w:tcPr>
            <w:tcW w:w="2122" w:type="dxa"/>
            <w:gridSpan w:val="2"/>
            <w:vMerge/>
          </w:tcPr>
          <w:p w14:paraId="32C4C868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249161F" w14:textId="49686B2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Human Life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and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Science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E28306" w14:textId="3B69DD7B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104245">
              <w:rPr>
                <w:rFonts w:asciiTheme="minorHAnsi" w:hAnsiTheme="minorHAnsi"/>
                <w:sz w:val="18"/>
                <w:szCs w:val="18"/>
              </w:rPr>
              <w:t>F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utures Course</w:t>
            </w:r>
          </w:p>
        </w:tc>
      </w:tr>
      <w:tr w:rsidR="00433737" w:rsidRPr="0068583F" w14:paraId="642383AF" w14:textId="77777777" w:rsidTr="00EE1581">
        <w:trPr>
          <w:trHeight w:val="260"/>
        </w:trPr>
        <w:tc>
          <w:tcPr>
            <w:tcW w:w="2122" w:type="dxa"/>
            <w:gridSpan w:val="2"/>
            <w:vMerge/>
          </w:tcPr>
          <w:p w14:paraId="6625A5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50BD20" w14:textId="5A7AA25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>Media Design 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745D14" w14:textId="7EB1E800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Acoustic Design Course</w:t>
            </w:r>
          </w:p>
        </w:tc>
      </w:tr>
      <w:tr w:rsidR="0068583F" w:rsidRPr="0068583F" w14:paraId="1D451F91" w14:textId="77777777" w:rsidTr="00EE1581">
        <w:tc>
          <w:tcPr>
            <w:tcW w:w="4056" w:type="dxa"/>
            <w:gridSpan w:val="5"/>
            <w:vAlign w:val="center"/>
          </w:tcPr>
          <w:p w14:paraId="0B528BC0" w14:textId="77777777" w:rsidR="009516A5" w:rsidRDefault="007912D7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Name of 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ademic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Supervisor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705DF37" w14:textId="50EC10EF" w:rsidR="00BF6E11" w:rsidRPr="0068583F" w:rsidRDefault="00F63A5C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="00065523" w:rsidRPr="0068583F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004" w:type="dxa"/>
            <w:gridSpan w:val="10"/>
            <w:tcBorders>
              <w:top w:val="single" w:sz="4" w:space="0" w:color="auto"/>
            </w:tcBorders>
            <w:vAlign w:val="center"/>
          </w:tcPr>
          <w:p w14:paraId="5B9C7BC5" w14:textId="2294D2FD" w:rsidR="00BF6E11" w:rsidRPr="0068583F" w:rsidRDefault="00BF6E11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bookmarkStart w:id="0" w:name="_GoBack"/>
        <w:bookmarkEnd w:id="0"/>
      </w:tr>
      <w:tr w:rsidR="00433737" w:rsidRPr="0068583F" w14:paraId="134533AB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vAlign w:val="center"/>
          </w:tcPr>
          <w:p w14:paraId="1A921D11" w14:textId="2AE088F1" w:rsidR="00E663AA" w:rsidRPr="006C7F32" w:rsidRDefault="00B90BF8" w:rsidP="006C7F32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</w:tc>
        <w:tc>
          <w:tcPr>
            <w:tcW w:w="4395" w:type="dxa"/>
            <w:gridSpan w:val="8"/>
          </w:tcPr>
          <w:p w14:paraId="03DA5A3D" w14:textId="05AF7F7C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263" w:type="dxa"/>
            <w:gridSpan w:val="3"/>
          </w:tcPr>
          <w:p w14:paraId="7BEB1039" w14:textId="4982ED86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80" w:type="dxa"/>
            <w:gridSpan w:val="2"/>
          </w:tcPr>
          <w:p w14:paraId="7271CFFE" w14:textId="4B5FFD6E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433737" w:rsidRPr="0068583F" w14:paraId="5AF691D9" w14:textId="77777777" w:rsidTr="006C7F32">
        <w:trPr>
          <w:trHeight w:val="439"/>
        </w:trPr>
        <w:tc>
          <w:tcPr>
            <w:tcW w:w="2122" w:type="dxa"/>
            <w:gridSpan w:val="2"/>
            <w:vMerge/>
          </w:tcPr>
          <w:p w14:paraId="39725FA0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  <w:vAlign w:val="center"/>
          </w:tcPr>
          <w:p w14:paraId="64DDAC96" w14:textId="278FED83" w:rsidR="00E663AA" w:rsidRPr="0068583F" w:rsidRDefault="008C7330" w:rsidP="006C7F32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E663AA" w:rsidRPr="006C7F32">
              <w:rPr>
                <w:rFonts w:asciiTheme="minorHAnsi" w:hAnsiTheme="minorHAnsi"/>
                <w:sz w:val="18"/>
                <w:szCs w:val="18"/>
              </w:rPr>
              <w:t>TOEFL-</w:t>
            </w:r>
            <w:proofErr w:type="spellStart"/>
            <w:r w:rsidR="00E663AA" w:rsidRPr="006C7F32">
              <w:rPr>
                <w:rFonts w:asciiTheme="minorHAnsi" w:hAnsiTheme="minorHAnsi"/>
                <w:sz w:val="18"/>
                <w:szCs w:val="18"/>
              </w:rPr>
              <w:t>iBT</w:t>
            </w:r>
            <w:proofErr w:type="spellEnd"/>
            <w:r w:rsidR="00895BAF" w:rsidRPr="006C7F32">
              <w:rPr>
                <w:rFonts w:asciiTheme="minorHAnsi" w:hAnsiTheme="minorHAnsi"/>
                <w:sz w:val="18"/>
                <w:szCs w:val="18"/>
              </w:rPr>
              <w:t xml:space="preserve"> (TOEFL </w:t>
            </w:r>
            <w:proofErr w:type="spellStart"/>
            <w:r w:rsidR="00895BAF" w:rsidRPr="006C7F32">
              <w:rPr>
                <w:rFonts w:asciiTheme="minorHAnsi" w:hAnsiTheme="minorHAnsi"/>
                <w:sz w:val="18"/>
                <w:szCs w:val="18"/>
              </w:rPr>
              <w:t>iBT</w:t>
            </w:r>
            <w:proofErr w:type="spellEnd"/>
            <w:r w:rsidR="00895BAF" w:rsidRPr="006C7F32">
              <w:rPr>
                <w:rFonts w:asciiTheme="minorHAnsi" w:hAnsiTheme="minorHAnsi"/>
                <w:sz w:val="18"/>
                <w:szCs w:val="18"/>
              </w:rPr>
              <w:t xml:space="preserve"> test at a test center)</w:t>
            </w:r>
          </w:p>
        </w:tc>
        <w:tc>
          <w:tcPr>
            <w:tcW w:w="1263" w:type="dxa"/>
            <w:gridSpan w:val="3"/>
            <w:tcBorders>
              <w:right w:val="single" w:sz="4" w:space="0" w:color="auto"/>
            </w:tcBorders>
          </w:tcPr>
          <w:p w14:paraId="2732D55A" w14:textId="7777777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2"/>
            <w:tcBorders>
              <w:left w:val="single" w:sz="4" w:space="0" w:color="auto"/>
            </w:tcBorders>
          </w:tcPr>
          <w:p w14:paraId="73CB57DC" w14:textId="3E7D381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A3F3C" w:rsidRPr="0068583F" w14:paraId="58FD44B8" w14:textId="7FF224E9" w:rsidTr="004A0CFC">
        <w:trPr>
          <w:trHeight w:val="235"/>
        </w:trPr>
        <w:tc>
          <w:tcPr>
            <w:tcW w:w="4531" w:type="dxa"/>
            <w:gridSpan w:val="6"/>
            <w:vAlign w:val="center"/>
          </w:tcPr>
          <w:p w14:paraId="1F2240E4" w14:textId="72ACED3C" w:rsidR="001A3F3C" w:rsidRPr="0068583F" w:rsidRDefault="001A3F3C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Language of Choice for Interview 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529" w:type="dxa"/>
            <w:gridSpan w:val="9"/>
            <w:vAlign w:val="center"/>
          </w:tcPr>
          <w:p w14:paraId="077EEB5F" w14:textId="22774151" w:rsidR="001A3F3C" w:rsidRPr="0068583F" w:rsidRDefault="001A3F3C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</w:tr>
      <w:tr w:rsidR="0068583F" w:rsidRPr="0068583F" w14:paraId="7F9558A3" w14:textId="77777777" w:rsidTr="00EE1581">
        <w:trPr>
          <w:trHeight w:val="1870"/>
        </w:trPr>
        <w:tc>
          <w:tcPr>
            <w:tcW w:w="2122" w:type="dxa"/>
            <w:gridSpan w:val="2"/>
            <w:vAlign w:val="center"/>
          </w:tcPr>
          <w:p w14:paraId="779EFCA2" w14:textId="33830BD9" w:rsidR="00E663AA" w:rsidRPr="0068583F" w:rsidRDefault="009516A5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Overview of </w:t>
            </w:r>
            <w:r w:rsidRPr="00EE1581">
              <w:rPr>
                <w:rFonts w:asciiTheme="minorHAnsi" w:hAnsiTheme="minorHAnsi"/>
                <w:sz w:val="18"/>
                <w:szCs w:val="18"/>
              </w:rPr>
              <w:t>Personal Merits</w:t>
            </w:r>
          </w:p>
          <w:p w14:paraId="7FD8BFD5" w14:textId="1150D673" w:rsidR="00E663AA" w:rsidRPr="0068583F" w:rsidRDefault="007912D7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(</w:t>
            </w:r>
            <w:r w:rsidR="00196034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elect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 all</w:t>
            </w:r>
            <w:r w:rsidR="00912A7D"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that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applies, multiple</w:t>
            </w:r>
            <w:r w:rsidR="00212F55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elections allowed)</w:t>
            </w:r>
          </w:p>
        </w:tc>
        <w:tc>
          <w:tcPr>
            <w:tcW w:w="6938" w:type="dxa"/>
            <w:gridSpan w:val="13"/>
            <w:vAlign w:val="center"/>
          </w:tcPr>
          <w:p w14:paraId="4B91D626" w14:textId="4B099019" w:rsidR="002D55B7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Excellent academic performance (GPA) in the </w:t>
            </w:r>
            <w:r w:rsidR="001F62D1">
              <w:rPr>
                <w:rFonts w:asciiTheme="minorHAnsi" w:hAnsiTheme="minorHAnsi" w:cs="Times New Roman"/>
                <w:sz w:val="18"/>
                <w:szCs w:val="18"/>
              </w:rPr>
              <w:t>bachelor’s</w:t>
            </w:r>
            <w:r w:rsidR="00104245">
              <w:rPr>
                <w:rFonts w:asciiTheme="minorHAnsi" w:hAnsiTheme="minorHAnsi" w:cs="Times New Roman"/>
                <w:sz w:val="18"/>
                <w:szCs w:val="18"/>
              </w:rPr>
              <w:t xml:space="preserve"> programs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 and achievements in the desired field.</w:t>
            </w:r>
          </w:p>
          <w:p w14:paraId="34D148BF" w14:textId="5154ECAD" w:rsidR="002D55B7" w:rsidRPr="0068583F" w:rsidRDefault="69812B62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A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ctively engaged in research activities, such as presentations at academic 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>conference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 xml:space="preserve"> 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in the desired field.</w:t>
            </w:r>
          </w:p>
          <w:p w14:paraId="5BE0922A" w14:textId="420899EA" w:rsidR="002D55B7" w:rsidRPr="0068583F" w:rsidRDefault="002D55B7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Actively involved in </w:t>
            </w:r>
            <w:r w:rsidR="535EF5A7" w:rsidRPr="2C25E474">
              <w:rPr>
                <w:rFonts w:asciiTheme="minorHAnsi" w:hAnsiTheme="minorHAnsi" w:cs="Times New Roman"/>
                <w:sz w:val="18"/>
                <w:szCs w:val="18"/>
              </w:rPr>
              <w:t>creative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 activities in the desired field, such as participating in exhibitions, winning awards at public exhibitions or competitions, etc.</w:t>
            </w:r>
          </w:p>
          <w:p w14:paraId="1348EC22" w14:textId="77777777" w:rsidR="007C5461" w:rsidRDefault="007C5461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>H</w:t>
            </w:r>
            <w:r w:rsidR="002D55B7" w:rsidRPr="0068583F">
              <w:rPr>
                <w:rFonts w:asciiTheme="minorHAnsi" w:hAnsiTheme="minorHAnsi" w:cs="Times New Roman"/>
                <w:sz w:val="18"/>
                <w:szCs w:val="18"/>
              </w:rPr>
              <w:t>ave made outstanding achievements for society in the relevant field.</w:t>
            </w:r>
          </w:p>
          <w:p w14:paraId="6451DD73" w14:textId="6F979516" w:rsidR="0071680F" w:rsidRPr="0068583F" w:rsidRDefault="007C5461" w:rsidP="007C5461">
            <w:pPr>
              <w:pStyle w:val="a5"/>
              <w:spacing w:line="0" w:lineRule="atLeast"/>
              <w:ind w:leftChars="0" w:left="238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>(Not only for working adults)</w:t>
            </w:r>
          </w:p>
          <w:p w14:paraId="7D6750D8" w14:textId="5655881B" w:rsidR="00E663AA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Have </w:t>
            </w:r>
            <w:r w:rsidR="007D2E2E"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other 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appealing achievements, such as having qualifications to be a government-funded student.</w:t>
            </w:r>
          </w:p>
        </w:tc>
      </w:tr>
      <w:tr w:rsidR="00B74EA2" w:rsidRPr="0068583F" w14:paraId="015E0B65" w14:textId="77777777" w:rsidTr="00EE1581">
        <w:trPr>
          <w:trHeight w:val="70"/>
        </w:trPr>
        <w:tc>
          <w:tcPr>
            <w:tcW w:w="2122" w:type="dxa"/>
            <w:gridSpan w:val="2"/>
            <w:vMerge w:val="restart"/>
            <w:vAlign w:val="center"/>
          </w:tcPr>
          <w:p w14:paraId="1F767441" w14:textId="76F228BB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66" w:type="dxa"/>
            <w:gridSpan w:val="2"/>
            <w:vAlign w:val="center"/>
          </w:tcPr>
          <w:p w14:paraId="2E2CB361" w14:textId="117FA0FB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0FA776DC" w14:textId="4BA7726C" w:rsidR="00B74EA2" w:rsidRPr="0068583F" w:rsidRDefault="00B74EA2" w:rsidP="00A509F1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372" w:type="dxa"/>
            <w:gridSpan w:val="11"/>
            <w:vAlign w:val="center"/>
          </w:tcPr>
          <w:p w14:paraId="093640BB" w14:textId="4C261F30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B74EA2" w:rsidRPr="0068583F" w14:paraId="3EC35C71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43F35A0B" w14:textId="69DD3F86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188DA51" w14:textId="3F41DDF2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7F63E5A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9D22ADD" w14:textId="66543BCE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ind w:leftChars="200" w:left="400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B74EA2" w:rsidRPr="0068583F" w14:paraId="644DDB17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67BE3410" w14:textId="659A03EA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1F7CC8E" w14:textId="046F2108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60B0F130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DE3489F" w14:textId="23070E01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06E041ED" w14:textId="4A1BE9FA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51DD7C1C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19DAF1D3" w14:textId="5C702B2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A7415FE" w14:textId="54F521F5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FD28F7E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0740EB63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F7BF7C7" w14:textId="6092E66A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74171306" w14:textId="77777777" w:rsidTr="00DB595D">
        <w:trPr>
          <w:trHeight w:val="289"/>
        </w:trPr>
        <w:tc>
          <w:tcPr>
            <w:tcW w:w="2122" w:type="dxa"/>
            <w:gridSpan w:val="2"/>
            <w:vMerge/>
          </w:tcPr>
          <w:p w14:paraId="075543B7" w14:textId="7777777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6D13857D" w14:textId="6D8CDB2D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20F50D97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74EA2" w:rsidRPr="0068583F" w14:paraId="7CF206BF" w14:textId="77777777" w:rsidTr="00DB595D">
        <w:trPr>
          <w:trHeight w:val="281"/>
        </w:trPr>
        <w:tc>
          <w:tcPr>
            <w:tcW w:w="2122" w:type="dxa"/>
            <w:gridSpan w:val="2"/>
            <w:vMerge/>
            <w:vAlign w:val="center"/>
          </w:tcPr>
          <w:p w14:paraId="6EFB6C93" w14:textId="3D86BDFE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E6C672D" w14:textId="5B24A212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3E812EED" w14:textId="09A4B2CF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50D9BB6B" w14:textId="77777777" w:rsidTr="00CA6D44">
        <w:trPr>
          <w:trHeight w:val="407"/>
        </w:trPr>
        <w:tc>
          <w:tcPr>
            <w:tcW w:w="2122" w:type="dxa"/>
            <w:gridSpan w:val="2"/>
            <w:vMerge w:val="restart"/>
            <w:vAlign w:val="center"/>
          </w:tcPr>
          <w:p w14:paraId="6BF9C69E" w14:textId="7533864C" w:rsidR="00104245" w:rsidRPr="0068583F" w:rsidRDefault="00104245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66" w:type="dxa"/>
            <w:gridSpan w:val="2"/>
            <w:vAlign w:val="center"/>
          </w:tcPr>
          <w:p w14:paraId="7138E66F" w14:textId="330876B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684597B4" w14:textId="28877FA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60A7471B" w14:textId="77777777" w:rsidTr="00CA6D44">
        <w:trPr>
          <w:trHeight w:val="413"/>
        </w:trPr>
        <w:tc>
          <w:tcPr>
            <w:tcW w:w="2122" w:type="dxa"/>
            <w:gridSpan w:val="2"/>
            <w:vMerge/>
          </w:tcPr>
          <w:p w14:paraId="0FC43D4D" w14:textId="77777777" w:rsidR="00104245" w:rsidRPr="0068583F" w:rsidRDefault="00104245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7670738F" w14:textId="08FDCD2E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530E24D1" w14:textId="7777777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144D7B8" w14:textId="77777777" w:rsidTr="00EE1581">
        <w:trPr>
          <w:trHeight w:val="822"/>
        </w:trPr>
        <w:tc>
          <w:tcPr>
            <w:tcW w:w="2122" w:type="dxa"/>
            <w:gridSpan w:val="2"/>
            <w:vAlign w:val="center"/>
          </w:tcPr>
          <w:p w14:paraId="34C7BBFD" w14:textId="5CF62D56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6938" w:type="dxa"/>
            <w:gridSpan w:val="13"/>
          </w:tcPr>
          <w:p w14:paraId="1669E4C0" w14:textId="4132A865" w:rsidR="00234673" w:rsidRPr="0068583F" w:rsidRDefault="254A783B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(Postal Code       </w:t>
            </w:r>
            <w:r w:rsidR="00C5EAD2" w:rsidRPr="2C25E474">
              <w:rPr>
                <w:rFonts w:asciiTheme="minorHAnsi" w:hAnsiTheme="minorHAnsi"/>
                <w:sz w:val="18"/>
                <w:szCs w:val="18"/>
              </w:rPr>
              <w:t xml:space="preserve">         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proofErr w:type="gramStart"/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)</w:t>
            </w:r>
            <w:proofErr w:type="gramEnd"/>
          </w:p>
          <w:p w14:paraId="77795684" w14:textId="5F058384" w:rsidR="00234673" w:rsidRPr="0068583F" w:rsidRDefault="6B728B03" w:rsidP="00EE1581">
            <w:pPr>
              <w:spacing w:line="0" w:lineRule="atLeast"/>
              <w:ind w:firstLineChars="1892" w:firstLine="340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Country:</w:t>
            </w:r>
          </w:p>
          <w:p w14:paraId="04F8EBB6" w14:textId="15C0D4B8" w:rsidR="00234673" w:rsidRPr="0068583F" w:rsidRDefault="0023467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</w:p>
          <w:p w14:paraId="6D83B85E" w14:textId="21AD44BD" w:rsidR="00234673" w:rsidRPr="0068583F" w:rsidRDefault="0023467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51F8BF0A" w14:textId="77777777" w:rsidTr="00EE1581">
        <w:trPr>
          <w:trHeight w:val="269"/>
        </w:trPr>
        <w:tc>
          <w:tcPr>
            <w:tcW w:w="2122" w:type="dxa"/>
            <w:gridSpan w:val="2"/>
          </w:tcPr>
          <w:p w14:paraId="3F23D696" w14:textId="2521ABF2" w:rsidR="00234673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0FE7E3C8" w14:textId="437BA716" w:rsidR="00234673" w:rsidRPr="0068583F" w:rsidRDefault="00234673" w:rsidP="00912A7D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 xml:space="preserve">(If it is the same as above, please write 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Same as above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6938" w:type="dxa"/>
            <w:gridSpan w:val="13"/>
          </w:tcPr>
          <w:p w14:paraId="62AA4747" w14:textId="77777777" w:rsidR="00F63A5C" w:rsidRPr="0068583F" w:rsidRDefault="00C5EAD2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(Postal Code                  </w:t>
            </w:r>
            <w:proofErr w:type="gramStart"/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)</w:t>
            </w:r>
            <w:proofErr w:type="gramEnd"/>
          </w:p>
          <w:p w14:paraId="29C01E9D" w14:textId="7193532A" w:rsidR="00A36100" w:rsidRPr="0068583F" w:rsidRDefault="087D848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5C7DECC" w14:textId="0F32D719" w:rsidR="00234673" w:rsidRPr="0068583F" w:rsidRDefault="0023467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</w:p>
          <w:p w14:paraId="7F895116" w14:textId="7FBAEDFB" w:rsidR="00234673" w:rsidRPr="0068583F" w:rsidRDefault="0023467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0655A5E" w14:textId="77777777" w:rsidTr="00EE1581">
        <w:tc>
          <w:tcPr>
            <w:tcW w:w="6230" w:type="dxa"/>
            <w:gridSpan w:val="9"/>
            <w:tcBorders>
              <w:left w:val="nil"/>
              <w:bottom w:val="nil"/>
            </w:tcBorders>
            <w:vAlign w:val="center"/>
          </w:tcPr>
          <w:p w14:paraId="2C74C349" w14:textId="43904A20" w:rsidR="00E663AA" w:rsidRPr="0068583F" w:rsidRDefault="00163EC9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on the following page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rm.</w:t>
            </w:r>
          </w:p>
        </w:tc>
        <w:tc>
          <w:tcPr>
            <w:tcW w:w="2830" w:type="dxa"/>
            <w:gridSpan w:val="6"/>
            <w:vAlign w:val="center"/>
          </w:tcPr>
          <w:p w14:paraId="05E243BE" w14:textId="2C72A067" w:rsidR="007912D7" w:rsidRPr="0068583F" w:rsidRDefault="007912D7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5CFEFFCA" w14:textId="77777777" w:rsidR="00C963CC" w:rsidRPr="0068583F" w:rsidRDefault="00C963CC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16748D81" w14:textId="1E271AE3" w:rsidR="007912D7" w:rsidRPr="0068583F" w:rsidRDefault="007912D7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33709417" w14:textId="77777777" w:rsidR="00B74EA2" w:rsidRDefault="00B74EA2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</w:p>
    <w:p w14:paraId="5AE40829" w14:textId="00EE12BF" w:rsidR="00C963CC" w:rsidRPr="0068583F" w:rsidRDefault="00C963CC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68583F">
        <w:rPr>
          <w:rFonts w:asciiTheme="minorHAnsi" w:hAnsiTheme="minorHAnsi"/>
          <w:u w:val="single"/>
          <w:shd w:val="clear" w:color="auto" w:fill="FFFFFF"/>
        </w:rPr>
        <w:lastRenderedPageBreak/>
        <w:t xml:space="preserve">Notes on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C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A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F</w:t>
      </w:r>
      <w:r w:rsidRPr="0068583F">
        <w:rPr>
          <w:rFonts w:asciiTheme="minorHAnsi" w:hAnsiTheme="minorHAnsi"/>
          <w:u w:val="single"/>
          <w:shd w:val="clear" w:color="auto" w:fill="FFFFFF"/>
        </w:rPr>
        <w:t>orm</w:t>
      </w:r>
      <w:r w:rsidR="00163EC9" w:rsidRPr="0068583F">
        <w:rPr>
          <w:rFonts w:asciiTheme="minorHAnsi" w:eastAsia="PMingLiU" w:hAnsiTheme="minorHAnsi"/>
          <w:u w:val="single"/>
          <w:shd w:val="clear" w:color="auto" w:fill="FFFFFF"/>
          <w:lang w:eastAsia="zh-TW"/>
        </w:rPr>
        <w:t xml:space="preserve"> </w:t>
      </w:r>
      <w:r w:rsidR="00163EC9" w:rsidRPr="0068583F">
        <w:rPr>
          <w:rFonts w:asciiTheme="minorHAnsi" w:hAnsiTheme="minorHAnsi"/>
        </w:rPr>
        <w:t>(</w:t>
      </w:r>
      <w:r w:rsidR="003C02CE" w:rsidRPr="0068583F">
        <w:rPr>
          <w:rFonts w:asciiTheme="minorHAnsi" w:hAnsiTheme="minorHAnsi"/>
        </w:rPr>
        <w:t>You do not need to submit this page</w:t>
      </w:r>
      <w:r w:rsidR="00163EC9" w:rsidRPr="0068583F">
        <w:rPr>
          <w:rFonts w:asciiTheme="minorHAnsi" w:hAnsiTheme="minorHAnsi"/>
        </w:rPr>
        <w:t>)</w:t>
      </w:r>
    </w:p>
    <w:p w14:paraId="31E6845C" w14:textId="77777777" w:rsidR="00AA758D" w:rsidRPr="0068583F" w:rsidRDefault="00AA758D" w:rsidP="00433737">
      <w:pPr>
        <w:spacing w:line="0" w:lineRule="atLeast"/>
        <w:rPr>
          <w:rFonts w:asciiTheme="minorHAnsi" w:hAnsiTheme="minorHAnsi"/>
        </w:rPr>
      </w:pPr>
    </w:p>
    <w:p w14:paraId="28F0F3A1" w14:textId="6615892F" w:rsidR="00194F75" w:rsidRPr="0068583F" w:rsidRDefault="0061720C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0068583F">
        <w:rPr>
          <w:rFonts w:asciiTheme="minorHAnsi" w:hAnsiTheme="minorHAnsi"/>
        </w:rPr>
        <w:t>Do not fill in the fields marked with an asterisk (*).</w:t>
      </w:r>
    </w:p>
    <w:p w14:paraId="152A0B91" w14:textId="77777777" w:rsidR="00766B20" w:rsidRPr="0068583F" w:rsidRDefault="00766B20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 w:cs="Arial"/>
          <w:u w:val="single"/>
          <w:shd w:val="clear" w:color="auto" w:fill="FFFFFF"/>
        </w:rPr>
      </w:pPr>
      <w:r w:rsidRPr="0068583F">
        <w:rPr>
          <w:rFonts w:asciiTheme="minorHAnsi" w:hAnsiTheme="minorHAnsi" w:cs="Times New Roman"/>
          <w:szCs w:val="21"/>
        </w:rPr>
        <w:t>Changes in the desired course are not permitted after applying.</w:t>
      </w:r>
    </w:p>
    <w:p w14:paraId="62078640" w14:textId="77777777" w:rsidR="00C6499D" w:rsidRPr="0068583F" w:rsidRDefault="003C02CE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/>
        </w:rPr>
        <w:t>If you need extra space to complete the sections of “Academic History” and “Work Experience”</w:t>
      </w:r>
      <w:r w:rsidR="00A14670" w:rsidRPr="0068583F">
        <w:rPr>
          <w:rFonts w:asciiTheme="minorHAnsi" w:hAnsiTheme="minorHAnsi"/>
        </w:rPr>
        <w:t xml:space="preserve"> </w:t>
      </w:r>
      <w:r w:rsidRPr="0068583F">
        <w:rPr>
          <w:rFonts w:asciiTheme="minorHAnsi" w:hAnsiTheme="minorHAnsi"/>
        </w:rPr>
        <w:t xml:space="preserve">in this application, you can add it directly in the form and print 2 pages per sheet on both sides, if necessary. </w:t>
      </w:r>
    </w:p>
    <w:p w14:paraId="70DE6D39" w14:textId="4E0A9758" w:rsidR="00C6499D" w:rsidRPr="0068583F" w:rsidRDefault="00C6499D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 w:cs="Times New Roman"/>
        </w:rPr>
        <w:t xml:space="preserve">If any falsification is identified in the </w:t>
      </w:r>
      <w:r w:rsidR="001666F3" w:rsidRPr="0068583F">
        <w:rPr>
          <w:rFonts w:asciiTheme="minorHAnsi" w:hAnsiTheme="minorHAnsi" w:cs="Times New Roman"/>
        </w:rPr>
        <w:t>submitted</w:t>
      </w:r>
      <w:r w:rsidRPr="0068583F">
        <w:rPr>
          <w:rFonts w:asciiTheme="minorHAnsi" w:hAnsiTheme="minorHAnsi" w:cs="Times New Roman"/>
        </w:rPr>
        <w:t xml:space="preserve"> documents, admission will be revoked even </w:t>
      </w:r>
      <w:r w:rsidR="00397D07" w:rsidRPr="0068583F">
        <w:rPr>
          <w:rFonts w:asciiTheme="minorHAnsi" w:hAnsiTheme="minorHAnsi" w:cs="Times New Roman"/>
        </w:rPr>
        <w:t>after enrollment.</w:t>
      </w:r>
    </w:p>
    <w:p w14:paraId="0A627F2E" w14:textId="21639B8F" w:rsidR="0061720C" w:rsidRPr="0068583F" w:rsidRDefault="0061720C" w:rsidP="2C25E474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</w:t>
      </w:r>
      <w:r w:rsidR="00397D07" w:rsidRPr="2C25E474">
        <w:rPr>
          <w:rFonts w:asciiTheme="minorHAnsi" w:hAnsiTheme="minorHAnsi"/>
        </w:rPr>
        <w:t>Division</w:t>
      </w:r>
      <w:r w:rsidRPr="2C25E474">
        <w:rPr>
          <w:rFonts w:asciiTheme="minorHAnsi" w:hAnsiTheme="minorHAnsi"/>
        </w:rPr>
        <w:t xml:space="preserve"> of the </w:t>
      </w:r>
      <w:r w:rsidR="1F610D26" w:rsidRPr="2C25E474">
        <w:rPr>
          <w:rFonts w:asciiTheme="minorHAnsi" w:hAnsiTheme="minorHAnsi"/>
        </w:rPr>
        <w:t>Administration</w:t>
      </w:r>
      <w:r w:rsidR="00397D07" w:rsidRPr="2C25E474">
        <w:rPr>
          <w:rFonts w:asciiTheme="minorHAnsi" w:hAnsiTheme="minorHAnsi"/>
        </w:rPr>
        <w:t xml:space="preserve"> Office</w:t>
      </w:r>
      <w:r w:rsidRPr="2C25E474">
        <w:rPr>
          <w:rFonts w:asciiTheme="minorHAnsi" w:hAnsiTheme="minorHAnsi"/>
        </w:rPr>
        <w:t xml:space="preserve"> of Design as soon as possible.</w:t>
      </w:r>
    </w:p>
    <w:p w14:paraId="7E600147" w14:textId="33E4AB70" w:rsidR="00D04FBD" w:rsidRPr="0068583F" w:rsidRDefault="00D04FBD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46C38E65" w14:textId="042749A1" w:rsidR="00BA7F3F" w:rsidRPr="0068583F" w:rsidRDefault="00BA7F3F" w:rsidP="00BA7F3F">
      <w:pPr>
        <w:rPr>
          <w:rFonts w:asciiTheme="minorHAnsi" w:hAnsiTheme="minorHAnsi"/>
          <w:lang w:eastAsia="zh-TW"/>
        </w:rPr>
      </w:pPr>
      <w:r w:rsidRPr="0068583F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397CB0" wp14:editId="71DC088F">
                <wp:simplePos x="0" y="0"/>
                <wp:positionH relativeFrom="column">
                  <wp:posOffset>3633470</wp:posOffset>
                </wp:positionH>
                <wp:positionV relativeFrom="paragraph">
                  <wp:posOffset>-607060</wp:posOffset>
                </wp:positionV>
                <wp:extent cx="9525" cy="6638925"/>
                <wp:effectExtent l="0" t="0" r="28575" b="2857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a="http://schemas.openxmlformats.org/drawingml/2006/main">
            <w:pict w14:anchorId="0DDE07EA">
              <v:shapetype id="_x0000_t32" coordsize="21600,21600" o:oned="t" filled="f" o:spt="32" path="m,l21600,21600e" w14:anchorId="4D49F028">
                <v:path fillok="f" arrowok="t" o:connecttype="none"/>
                <o:lock v:ext="edit" shapetype="t"/>
              </v:shapetype>
              <v:shape id="AutoShape 2" style="position:absolute;left:0;text-align:left;margin-left:286.1pt;margin-top:-47.8pt;width:.75pt;height:522.7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"/>
            </w:pict>
          </mc:Fallback>
        </mc:AlternateContent>
      </w:r>
      <w:r w:rsidRPr="0068583F">
        <w:rPr>
          <w:rFonts w:asciiTheme="minorHAnsi" w:hAnsiTheme="minorHAnsi"/>
          <w:lang w:eastAsia="zh-TW"/>
        </w:rPr>
        <w:t>(</w:t>
      </w:r>
      <w:r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3</w:t>
      </w:r>
      <w:r w:rsidRPr="0068583F">
        <w:rPr>
          <w:rFonts w:asciiTheme="minorHAnsi" w:hAnsiTheme="minorHAnsi"/>
          <w:lang w:eastAsia="zh-TW"/>
        </w:rPr>
        <w:t>)</w:t>
      </w:r>
    </w:p>
    <w:p w14:paraId="573A8A83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6B5E8CF6" w14:textId="4C65FC79" w:rsidR="00BA7F3F" w:rsidRPr="0068583F" w:rsidRDefault="4E390079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2C25E474">
        <w:rPr>
          <w:rFonts w:asciiTheme="minorHAnsi" w:hAnsiTheme="minorHAnsi"/>
          <w:sz w:val="24"/>
          <w:szCs w:val="24"/>
        </w:rPr>
        <w:t xml:space="preserve"> </w:t>
      </w:r>
    </w:p>
    <w:p w14:paraId="7509BF5A" w14:textId="065A7DDE" w:rsidR="00BA7F3F" w:rsidRPr="006C7F32" w:rsidRDefault="00841B6E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  <w:lang w:eastAsia="zh-TW"/>
        </w:rPr>
      </w:pPr>
      <w:r w:rsidRPr="006C7F32">
        <w:rPr>
          <w:rFonts w:asciiTheme="minorHAnsi" w:hAnsiTheme="minorHAnsi"/>
          <w:sz w:val="24"/>
          <w:szCs w:val="24"/>
        </w:rPr>
        <w:t>2023</w:t>
      </w:r>
      <w:r w:rsidR="4E390079" w:rsidRPr="006C7F32">
        <w:rPr>
          <w:rFonts w:asciiTheme="minorHAnsi" w:hAnsiTheme="minorHAnsi"/>
          <w:sz w:val="24"/>
          <w:szCs w:val="24"/>
        </w:rPr>
        <w:t xml:space="preserve"> Master</w:t>
      </w:r>
      <w:r w:rsidR="709A4FDF" w:rsidRPr="006C7F32">
        <w:rPr>
          <w:rFonts w:asciiTheme="minorHAnsi" w:hAnsiTheme="minorHAnsi"/>
          <w:sz w:val="24"/>
          <w:szCs w:val="24"/>
        </w:rPr>
        <w:t>’</w:t>
      </w:r>
      <w:r w:rsidR="4E390079" w:rsidRPr="006C7F32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1FED2B7" w14:textId="7E54C89A" w:rsidR="00BA7F3F" w:rsidRPr="006C7F32" w:rsidRDefault="00BA7F3F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  <w:szCs w:val="24"/>
        </w:rPr>
      </w:pPr>
      <w:r w:rsidRPr="006C7F32">
        <w:rPr>
          <w:rFonts w:asciiTheme="minorHAnsi" w:hAnsiTheme="minorHAnsi"/>
          <w:sz w:val="24"/>
          <w:szCs w:val="24"/>
        </w:rPr>
        <w:t>(</w:t>
      </w:r>
      <w:r w:rsidR="00841B6E" w:rsidRPr="006C7F32">
        <w:rPr>
          <w:rFonts w:asciiTheme="minorHAnsi" w:hAnsiTheme="minorHAnsi"/>
          <w:sz w:val="24"/>
          <w:szCs w:val="24"/>
        </w:rPr>
        <w:t>October 2023</w:t>
      </w:r>
      <w:r w:rsidR="00CA6D44" w:rsidRPr="006C7F32">
        <w:rPr>
          <w:rFonts w:asciiTheme="minorHAnsi" w:hAnsiTheme="minorHAnsi"/>
          <w:sz w:val="24"/>
          <w:szCs w:val="24"/>
        </w:rPr>
        <w:t xml:space="preserve"> Admission </w:t>
      </w:r>
      <w:r w:rsidRPr="006C7F32">
        <w:rPr>
          <w:rFonts w:asciiTheme="minorHAnsi" w:hAnsiTheme="minorHAnsi"/>
          <w:sz w:val="24"/>
          <w:szCs w:val="24"/>
        </w:rPr>
        <w:t xml:space="preserve">by </w:t>
      </w:r>
      <w:r w:rsidR="009516A5" w:rsidRPr="006C7F32">
        <w:rPr>
          <w:rFonts w:asciiTheme="minorHAnsi" w:hAnsiTheme="minorHAnsi"/>
          <w:sz w:val="24"/>
          <w:szCs w:val="24"/>
        </w:rPr>
        <w:t>Personal Merits</w:t>
      </w:r>
      <w:r w:rsidRPr="006C7F32">
        <w:rPr>
          <w:rFonts w:asciiTheme="minorHAnsi" w:hAnsiTheme="minorHAnsi"/>
          <w:sz w:val="24"/>
          <w:szCs w:val="24"/>
        </w:rPr>
        <w:t>)</w:t>
      </w:r>
    </w:p>
    <w:p w14:paraId="77E6630F" w14:textId="77777777" w:rsidR="00BA7F3F" w:rsidRPr="006C7F32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5C733993" w14:textId="5CFDCA0D" w:rsidR="00BA7F3F" w:rsidRPr="006C7F32" w:rsidRDefault="00BA7F3F" w:rsidP="00EE1581">
      <w:pPr>
        <w:spacing w:line="0" w:lineRule="atLeast"/>
        <w:ind w:leftChars="200" w:left="400" w:firstLineChars="550" w:firstLine="1325"/>
        <w:rPr>
          <w:rFonts w:asciiTheme="minorHAnsi" w:hAnsiTheme="minorHAnsi"/>
          <w:b/>
          <w:bCs/>
          <w:sz w:val="24"/>
          <w:szCs w:val="24"/>
        </w:rPr>
      </w:pPr>
      <w:r w:rsidRPr="006C7F32">
        <w:rPr>
          <w:rFonts w:asciiTheme="minorHAnsi" w:hAnsiTheme="minorHAnsi"/>
          <w:b/>
          <w:bCs/>
          <w:sz w:val="24"/>
          <w:szCs w:val="24"/>
        </w:rPr>
        <w:t>Examination</w:t>
      </w:r>
      <w:r w:rsidR="380A0289" w:rsidRPr="006C7F32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77BD6A59" w14:textId="77777777" w:rsidR="0068583F" w:rsidRPr="006C7F32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6C7F32">
        <w:rPr>
          <w:rFonts w:asciiTheme="minorHAnsi" w:hAnsiTheme="minorHAnsi"/>
          <w:sz w:val="24"/>
        </w:rPr>
        <w:t>(</w:t>
      </w:r>
      <w:r w:rsidRPr="006C7F32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6C7F32">
        <w:rPr>
          <w:rFonts w:asciiTheme="minorHAnsi" w:hAnsiTheme="minorHAnsi"/>
          <w:sz w:val="24"/>
        </w:rPr>
        <w:t>)</w:t>
      </w:r>
    </w:p>
    <w:p w14:paraId="51FCA279" w14:textId="77777777" w:rsidR="00BA7F3F" w:rsidRPr="006C7F32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6C7F32" w:rsidRPr="006C7F32" w14:paraId="1933DA65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F1D08D" w14:textId="77777777" w:rsidR="00BA7F3F" w:rsidRPr="006C7F32" w:rsidRDefault="00BA7F3F" w:rsidP="00BA7F3F">
            <w:pPr>
              <w:spacing w:line="0" w:lineRule="atLeast"/>
              <w:jc w:val="left"/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21"/>
                <w:shd w:val="clear" w:color="auto" w:fill="FFFFFF"/>
              </w:rPr>
            </w:pPr>
            <w:r w:rsidRPr="006C7F32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</w:p>
          <w:p w14:paraId="4EDA8DD5" w14:textId="77777777" w:rsidR="00BA7F3F" w:rsidRPr="006C7F32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C7F32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  <w:r w:rsidRPr="006C7F32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C7F32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18011B3" w14:textId="77777777" w:rsidR="00BA7F3F" w:rsidRPr="006C7F32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6C7F32" w:rsidRPr="006C7F32" w14:paraId="67761E5A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754E0A69" w14:textId="77777777" w:rsidR="00BA7F3F" w:rsidRPr="006C7F32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i/>
                <w:sz w:val="18"/>
              </w:rPr>
            </w:pPr>
            <w:r w:rsidRPr="006C7F32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DF2676A" w14:textId="77777777" w:rsidR="00BA7F3F" w:rsidRPr="006C7F32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6C7F32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C7F32" w14:paraId="38CEF002" w14:textId="77777777" w:rsidTr="001666F3">
        <w:trPr>
          <w:trHeight w:val="577"/>
        </w:trPr>
        <w:tc>
          <w:tcPr>
            <w:tcW w:w="1212" w:type="dxa"/>
            <w:vAlign w:val="center"/>
          </w:tcPr>
          <w:p w14:paraId="39776286" w14:textId="77777777" w:rsidR="00BA7F3F" w:rsidRPr="006C7F32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C7F32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</w:tcPr>
          <w:p w14:paraId="340B83E0" w14:textId="77777777" w:rsidR="00BA7F3F" w:rsidRPr="006C7F32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75DA4913" w14:textId="77777777" w:rsidR="00BA7F3F" w:rsidRPr="006C7F32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55"/>
        <w:gridCol w:w="1417"/>
        <w:gridCol w:w="1985"/>
      </w:tblGrid>
      <w:tr w:rsidR="006C7F32" w:rsidRPr="006C7F32" w14:paraId="7907B31F" w14:textId="77777777" w:rsidTr="0025064C">
        <w:trPr>
          <w:trHeight w:val="525"/>
        </w:trPr>
        <w:tc>
          <w:tcPr>
            <w:tcW w:w="1355" w:type="dxa"/>
            <w:tcBorders>
              <w:tl2br w:val="single" w:sz="4" w:space="0" w:color="auto"/>
            </w:tcBorders>
          </w:tcPr>
          <w:p w14:paraId="523261A0" w14:textId="77777777" w:rsidR="00BA7F3F" w:rsidRPr="006C7F32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71D81D8D" w14:textId="77777777" w:rsidR="00BA7F3F" w:rsidRPr="006C7F32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17" w:type="dxa"/>
            <w:vAlign w:val="center"/>
          </w:tcPr>
          <w:p w14:paraId="0AF28FAE" w14:textId="2145BF8A" w:rsidR="00BA7F3F" w:rsidRPr="006C7F32" w:rsidRDefault="00940090" w:rsidP="00940090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985" w:type="dxa"/>
            <w:vAlign w:val="center"/>
          </w:tcPr>
          <w:p w14:paraId="167EB797" w14:textId="77777777" w:rsidR="00BA7F3F" w:rsidRPr="006C7F32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1655EA3C" w14:textId="77777777" w:rsidR="00BA7F3F" w:rsidRPr="006C7F32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C7F32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6C7F32" w:rsidRPr="006C7F32" w14:paraId="7AA4DEFE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4C3D6E15" w14:textId="54FEEDAB" w:rsidR="00B27AF4" w:rsidRPr="006C7F32" w:rsidRDefault="0025064C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</w:pPr>
            <w:r w:rsidRPr="006C7F32">
              <w:rPr>
                <w:rFonts w:asciiTheme="minorHAnsi" w:hAnsiTheme="minorHAnsi" w:hint="eastAsia"/>
                <w:sz w:val="18"/>
                <w:szCs w:val="18"/>
                <w:shd w:val="clear" w:color="auto" w:fill="FFFFFF"/>
              </w:rPr>
              <w:t>J</w:t>
            </w:r>
            <w:r w:rsidR="00841B6E" w:rsidRPr="006C7F3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une, 2023</w:t>
            </w:r>
          </w:p>
        </w:tc>
        <w:tc>
          <w:tcPr>
            <w:tcW w:w="1417" w:type="dxa"/>
            <w:vAlign w:val="center"/>
          </w:tcPr>
          <w:p w14:paraId="55A5CE59" w14:textId="77777777" w:rsidR="0025064C" w:rsidRPr="006C7F32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C7F32">
              <w:rPr>
                <w:rFonts w:asciiTheme="minorHAnsi" w:eastAsia="ＭＳ ゴシック" w:hAnsiTheme="minorHAnsi" w:hint="eastAsia"/>
                <w:sz w:val="18"/>
                <w:szCs w:val="18"/>
              </w:rPr>
              <w:t>F</w:t>
            </w:r>
            <w:r w:rsidRPr="006C7F32">
              <w:rPr>
                <w:rFonts w:asciiTheme="minorHAnsi" w:eastAsia="ＭＳ ゴシック" w:hAnsiTheme="minorHAnsi"/>
                <w:sz w:val="18"/>
                <w:szCs w:val="18"/>
              </w:rPr>
              <w:t>irst round</w:t>
            </w:r>
          </w:p>
          <w:p w14:paraId="6BB4F7A3" w14:textId="72422E7A" w:rsidR="0025064C" w:rsidRPr="006C7F32" w:rsidRDefault="00DD528E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C7F32">
              <w:rPr>
                <w:rFonts w:asciiTheme="minorHAnsi" w:eastAsia="ＭＳ ゴシック" w:hAnsiTheme="minorHAnsi"/>
                <w:sz w:val="18"/>
                <w:szCs w:val="18"/>
              </w:rPr>
              <w:t>s</w:t>
            </w:r>
            <w:r w:rsidR="0025064C" w:rsidRPr="006C7F32">
              <w:rPr>
                <w:rFonts w:asciiTheme="minorHAnsi" w:eastAsia="ＭＳ ゴシック" w:hAnsiTheme="minorHAnsi"/>
                <w:sz w:val="18"/>
                <w:szCs w:val="18"/>
              </w:rPr>
              <w:t>creening of applications</w:t>
            </w:r>
          </w:p>
        </w:tc>
        <w:tc>
          <w:tcPr>
            <w:tcW w:w="1985" w:type="dxa"/>
            <w:vAlign w:val="center"/>
          </w:tcPr>
          <w:p w14:paraId="188D2A85" w14:textId="77777777" w:rsidR="00B27AF4" w:rsidRPr="006C7F32" w:rsidRDefault="00B27AF4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6C7F32" w:rsidRPr="006C7F32" w14:paraId="1FEBCF00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376F965C" w14:textId="612A44BA" w:rsidR="00BA7F3F" w:rsidRPr="006C7F32" w:rsidRDefault="00B27AF4" w:rsidP="00B27AF4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Saturday</w:t>
            </w:r>
            <w:r w:rsidR="00BA7F3F" w:rsidRPr="006C7F3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, </w:t>
            </w:r>
            <w:r w:rsidR="00841B6E" w:rsidRPr="006C7F3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July 1</w:t>
            </w:r>
            <w:r w:rsidR="00BA7F3F" w:rsidRPr="006C7F3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, 202</w:t>
            </w:r>
            <w:r w:rsidR="00841B6E" w:rsidRPr="006C7F3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3</w:t>
            </w:r>
          </w:p>
        </w:tc>
        <w:tc>
          <w:tcPr>
            <w:tcW w:w="1417" w:type="dxa"/>
            <w:vAlign w:val="center"/>
          </w:tcPr>
          <w:p w14:paraId="445B0BC4" w14:textId="53A381CC" w:rsidR="0025064C" w:rsidRPr="006C7F32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C7F32">
              <w:rPr>
                <w:rFonts w:asciiTheme="minorHAnsi" w:eastAsia="ＭＳ ゴシック" w:hAnsiTheme="minorHAnsi" w:hint="eastAsia"/>
                <w:sz w:val="18"/>
                <w:szCs w:val="18"/>
              </w:rPr>
              <w:t>S</w:t>
            </w:r>
            <w:r w:rsidRPr="006C7F32">
              <w:rPr>
                <w:rFonts w:asciiTheme="minorHAnsi" w:eastAsia="ＭＳ ゴシック" w:hAnsiTheme="minorHAnsi"/>
                <w:sz w:val="18"/>
                <w:szCs w:val="18"/>
              </w:rPr>
              <w:t xml:space="preserve">econd </w:t>
            </w:r>
            <w:r w:rsidR="00DD528E" w:rsidRPr="006C7F32">
              <w:rPr>
                <w:rFonts w:asciiTheme="minorHAnsi" w:eastAsia="ＭＳ ゴシック" w:hAnsiTheme="minorHAnsi"/>
                <w:sz w:val="18"/>
                <w:szCs w:val="18"/>
              </w:rPr>
              <w:t>round screening</w:t>
            </w:r>
          </w:p>
          <w:p w14:paraId="4EE8290E" w14:textId="77777777" w:rsidR="00BA7F3F" w:rsidRPr="006C7F32" w:rsidRDefault="00BA7F3F" w:rsidP="0025064C">
            <w:pPr>
              <w:spacing w:line="0" w:lineRule="atLeast"/>
              <w:ind w:firstLineChars="100" w:firstLine="180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C7F32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985" w:type="dxa"/>
            <w:vAlign w:val="center"/>
          </w:tcPr>
          <w:p w14:paraId="3B7BCB90" w14:textId="218F425B" w:rsidR="00BA7F3F" w:rsidRPr="006C7F32" w:rsidRDefault="00BA7F3F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10:00</w:t>
            </w:r>
            <w:r w:rsidR="00621E84" w:rsidRPr="006C7F32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="00621E84" w:rsidRPr="006C7F32">
              <w:rPr>
                <w:rFonts w:asciiTheme="minorHAnsi" w:hAnsiTheme="minorHAnsi"/>
                <w:sz w:val="18"/>
                <w:szCs w:val="18"/>
              </w:rPr>
              <w:t xml:space="preserve">- </w:t>
            </w:r>
            <w:r w:rsidRPr="006C7F32">
              <w:rPr>
                <w:rFonts w:asciiTheme="minorHAnsi" w:hAnsiTheme="minorHAnsi"/>
                <w:sz w:val="18"/>
                <w:szCs w:val="18"/>
              </w:rPr>
              <w:t>18:00</w:t>
            </w:r>
          </w:p>
          <w:p w14:paraId="173D261C" w14:textId="7D3DA11F" w:rsidR="00BA7F3F" w:rsidRPr="006C7F32" w:rsidRDefault="00BA7F3F" w:rsidP="00940090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The start time will be informed </w:t>
            </w:r>
            <w:r w:rsidR="00940090" w:rsidRPr="006C7F32">
              <w:rPr>
                <w:rFonts w:asciiTheme="minorHAnsi" w:hAnsiTheme="minorHAnsi"/>
                <w:sz w:val="18"/>
                <w:szCs w:val="18"/>
              </w:rPr>
              <w:t xml:space="preserve">prior to </w:t>
            </w:r>
            <w:r w:rsidR="00F236AE" w:rsidRPr="006C7F32">
              <w:rPr>
                <w:rFonts w:asciiTheme="minorHAnsi" w:hAnsiTheme="minorHAnsi"/>
                <w:sz w:val="18"/>
                <w:szCs w:val="18"/>
              </w:rPr>
              <w:t xml:space="preserve">the </w:t>
            </w:r>
            <w:r w:rsidR="00F236AE" w:rsidRPr="006C7F32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examination</w:t>
            </w:r>
            <w:r w:rsidR="0068583F" w:rsidRPr="006C7F32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 xml:space="preserve"> day</w:t>
            </w:r>
            <w:r w:rsidRPr="006C7F32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.</w:t>
            </w:r>
          </w:p>
        </w:tc>
      </w:tr>
    </w:tbl>
    <w:p w14:paraId="3470E9C6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32A82B45" w14:textId="77777777" w:rsidTr="2C25E474">
        <w:trPr>
          <w:trHeight w:val="2162"/>
        </w:trPr>
        <w:tc>
          <w:tcPr>
            <w:tcW w:w="1715" w:type="dxa"/>
          </w:tcPr>
          <w:p w14:paraId="6AC5224D" w14:textId="77777777" w:rsidR="00BA7F3F" w:rsidRPr="0068583F" w:rsidRDefault="00BA7F3F" w:rsidP="00BA7F3F">
            <w:pPr>
              <w:spacing w:line="0" w:lineRule="atLeast"/>
              <w:ind w:left="498" w:hangingChars="249" w:hanging="498"/>
              <w:rPr>
                <w:rFonts w:asciiTheme="minorHAnsi" w:hAnsiTheme="minorHAnsi"/>
              </w:rPr>
            </w:pPr>
          </w:p>
          <w:p w14:paraId="5883961F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Theme="minorHAnsi" w:hAnsiTheme="minorHAnsi"/>
              </w:rPr>
            </w:pPr>
          </w:p>
          <w:p w14:paraId="501CD4FB" w14:textId="77536A8D" w:rsidR="00BA7F3F" w:rsidRPr="0068583F" w:rsidRDefault="00940090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7D237267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53E8D5B9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265C013C" w14:textId="67585A9B" w:rsidR="00BA7F3F" w:rsidRPr="0068583F" w:rsidRDefault="00BA7F3F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L </w:t>
            </w:r>
            <w:r w:rsidRPr="2C25E474">
              <w:rPr>
                <w:rFonts w:ascii="Century" w:hAnsi="Century"/>
                <w:sz w:val="16"/>
                <w:szCs w:val="16"/>
              </w:rPr>
              <w:t>4</w:t>
            </w:r>
            <w:r w:rsidR="34B2776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3</w:t>
            </w:r>
            <w:r w:rsidR="4EC7E578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5269F52" w14:textId="31450538" w:rsidR="00BA7F3F" w:rsidRPr="0068583F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68583F">
        <w:rPr>
          <w:sz w:val="18"/>
        </w:rPr>
        <w:t xml:space="preserve">　　</w:t>
      </w:r>
      <w:r w:rsidRPr="0068583F">
        <w:rPr>
          <w:sz w:val="18"/>
        </w:rPr>
        <w:t>[Note] You must have </w:t>
      </w:r>
      <w:r w:rsidRPr="0068583F">
        <w:rPr>
          <w:rStyle w:val="af"/>
          <w:i w:val="0"/>
          <w:sz w:val="18"/>
        </w:rPr>
        <w:t xml:space="preserve">your </w:t>
      </w:r>
      <w:r w:rsidR="00313C42">
        <w:rPr>
          <w:rStyle w:val="af"/>
          <w:i w:val="0"/>
          <w:sz w:val="18"/>
        </w:rPr>
        <w:t>Examination Slip</w:t>
      </w:r>
      <w:r w:rsidRPr="006F1068">
        <w:rPr>
          <w:i/>
          <w:sz w:val="18"/>
        </w:rPr>
        <w:t> </w:t>
      </w:r>
      <w:r w:rsidRPr="006F1068">
        <w:rPr>
          <w:sz w:val="18"/>
        </w:rPr>
        <w:t xml:space="preserve">on </w:t>
      </w:r>
      <w:r w:rsidR="006F1068" w:rsidRPr="006F1068">
        <w:rPr>
          <w:rFonts w:eastAsia="PMingLiU"/>
          <w:sz w:val="18"/>
          <w:lang w:eastAsia="zh-TW"/>
        </w:rPr>
        <w:t xml:space="preserve">the </w:t>
      </w:r>
      <w:r w:rsidRPr="006F1068">
        <w:rPr>
          <w:sz w:val="18"/>
        </w:rPr>
        <w:t>examinati</w:t>
      </w:r>
      <w:r w:rsidRPr="0068583F">
        <w:rPr>
          <w:sz w:val="18"/>
        </w:rPr>
        <w:t>on day</w:t>
      </w:r>
    </w:p>
    <w:p w14:paraId="5A0EE95F" w14:textId="77777777" w:rsidR="00BA7F3F" w:rsidRPr="0068583F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BA7F3F" w:rsidRPr="0068583F" w14:paraId="26AB7171" w14:textId="77777777" w:rsidTr="001666F3">
        <w:trPr>
          <w:trHeight w:val="100"/>
        </w:trPr>
        <w:tc>
          <w:tcPr>
            <w:tcW w:w="11865" w:type="dxa"/>
          </w:tcPr>
          <w:p w14:paraId="66FD8385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1997B89B" w14:textId="4F1C9F96" w:rsidR="00BA7F3F" w:rsidRPr="006C7F32" w:rsidRDefault="00841B6E" w:rsidP="00BA7F3F">
      <w:pPr>
        <w:spacing w:line="0" w:lineRule="atLeast"/>
        <w:rPr>
          <w:rFonts w:asciiTheme="minorHAnsi" w:hAnsiTheme="minorHAnsi"/>
          <w:sz w:val="24"/>
          <w:lang w:eastAsia="zh-TW"/>
        </w:rPr>
      </w:pPr>
      <w:r w:rsidRPr="006C7F32">
        <w:rPr>
          <w:rFonts w:asciiTheme="minorHAnsi" w:hAnsiTheme="minorHAnsi"/>
          <w:sz w:val="24"/>
          <w:lang w:eastAsia="zh-TW"/>
        </w:rPr>
        <w:t>2023</w:t>
      </w:r>
      <w:r w:rsidR="00BA7F3F" w:rsidRPr="006C7F32">
        <w:rPr>
          <w:rFonts w:asciiTheme="minorHAnsi" w:hAnsiTheme="minorHAnsi"/>
          <w:sz w:val="24"/>
          <w:lang w:eastAsia="zh-TW"/>
        </w:rPr>
        <w:t xml:space="preserve"> Master</w:t>
      </w:r>
      <w:r w:rsidR="00313C42" w:rsidRPr="006C7F32">
        <w:rPr>
          <w:rFonts w:asciiTheme="minorHAnsi" w:hAnsiTheme="minorHAnsi" w:cs="Arial"/>
          <w:sz w:val="24"/>
          <w:shd w:val="clear" w:color="auto" w:fill="FFFFFF"/>
        </w:rPr>
        <w:t>’</w:t>
      </w:r>
      <w:r w:rsidR="00BA7F3F" w:rsidRPr="006C7F32">
        <w:rPr>
          <w:rFonts w:asciiTheme="minorHAnsi" w:hAnsiTheme="minorHAnsi" w:cs="Arial"/>
          <w:sz w:val="24"/>
          <w:shd w:val="clear" w:color="auto" w:fill="FFFFFF"/>
        </w:rPr>
        <w:t>s</w:t>
      </w:r>
      <w:r w:rsidR="00BA7F3F" w:rsidRPr="006C7F32">
        <w:rPr>
          <w:rFonts w:asciiTheme="minorHAnsi" w:hAnsiTheme="minorHAnsi"/>
          <w:sz w:val="24"/>
          <w:lang w:eastAsia="zh-TW"/>
        </w:rPr>
        <w:t xml:space="preserve"> Program</w:t>
      </w:r>
      <w:r w:rsidR="00956075" w:rsidRPr="006C7F32">
        <w:rPr>
          <w:rFonts w:asciiTheme="minorHAnsi" w:hAnsiTheme="minorHAnsi"/>
          <w:sz w:val="24"/>
          <w:lang w:eastAsia="zh-TW"/>
        </w:rPr>
        <w:t>,</w:t>
      </w:r>
      <w:r w:rsidR="00BA7F3F" w:rsidRPr="006C7F32">
        <w:rPr>
          <w:rFonts w:asciiTheme="minorHAnsi" w:hAnsiTheme="minorHAnsi"/>
          <w:sz w:val="24"/>
          <w:lang w:eastAsia="zh-TW"/>
        </w:rPr>
        <w:t xml:space="preserve"> Graduate School of Design</w:t>
      </w:r>
      <w:r w:rsidR="00956075" w:rsidRPr="006C7F32">
        <w:rPr>
          <w:rFonts w:asciiTheme="minorHAnsi" w:hAnsiTheme="minorHAnsi"/>
          <w:sz w:val="24"/>
          <w:lang w:eastAsia="zh-TW"/>
        </w:rPr>
        <w:t>, Kyushu University</w:t>
      </w:r>
    </w:p>
    <w:p w14:paraId="6C91C8DB" w14:textId="487D1197" w:rsidR="00BA7F3F" w:rsidRPr="006C7F32" w:rsidRDefault="00BA7F3F" w:rsidP="2C25E474">
      <w:pPr>
        <w:spacing w:line="0" w:lineRule="atLeast"/>
        <w:rPr>
          <w:rFonts w:asciiTheme="minorHAnsi" w:hAnsiTheme="minorHAnsi"/>
          <w:sz w:val="24"/>
          <w:szCs w:val="24"/>
        </w:rPr>
      </w:pPr>
      <w:r w:rsidRPr="006C7F32">
        <w:rPr>
          <w:rFonts w:asciiTheme="minorHAnsi" w:hAnsiTheme="minorHAnsi"/>
          <w:sz w:val="24"/>
          <w:szCs w:val="24"/>
        </w:rPr>
        <w:t xml:space="preserve"> (</w:t>
      </w:r>
      <w:r w:rsidR="00841B6E" w:rsidRPr="006C7F32">
        <w:rPr>
          <w:rFonts w:asciiTheme="minorHAnsi" w:hAnsiTheme="minorHAnsi"/>
          <w:sz w:val="24"/>
          <w:szCs w:val="24"/>
        </w:rPr>
        <w:t>October 2023</w:t>
      </w:r>
      <w:r w:rsidR="00CA6D44" w:rsidRPr="006C7F32">
        <w:rPr>
          <w:rFonts w:asciiTheme="minorHAnsi" w:hAnsiTheme="minorHAnsi"/>
          <w:sz w:val="24"/>
          <w:szCs w:val="24"/>
        </w:rPr>
        <w:t xml:space="preserve"> </w:t>
      </w:r>
      <w:r w:rsidRPr="006C7F32">
        <w:rPr>
          <w:rFonts w:asciiTheme="minorHAnsi" w:hAnsiTheme="minorHAnsi"/>
          <w:sz w:val="24"/>
          <w:szCs w:val="24"/>
        </w:rPr>
        <w:t xml:space="preserve">Admission by </w:t>
      </w:r>
      <w:r w:rsidR="009516A5" w:rsidRPr="006C7F32">
        <w:rPr>
          <w:rFonts w:asciiTheme="minorHAnsi" w:hAnsiTheme="minorHAnsi"/>
          <w:sz w:val="24"/>
          <w:szCs w:val="24"/>
        </w:rPr>
        <w:t>Personal Merits</w:t>
      </w:r>
      <w:r w:rsidRPr="006C7F32">
        <w:rPr>
          <w:rFonts w:asciiTheme="minorHAnsi" w:hAnsiTheme="minorHAnsi"/>
          <w:sz w:val="24"/>
          <w:szCs w:val="24"/>
        </w:rPr>
        <w:t>)</w:t>
      </w:r>
    </w:p>
    <w:p w14:paraId="2FD35C64" w14:textId="77777777" w:rsidR="00BA7F3F" w:rsidRPr="006C7F32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5A8C3248" w14:textId="3BF8FBE9" w:rsidR="00BA7F3F" w:rsidRPr="0068583F" w:rsidRDefault="00BA7F3F" w:rsidP="2C25E474">
      <w:pPr>
        <w:spacing w:line="0" w:lineRule="atLeast"/>
        <w:rPr>
          <w:rFonts w:asciiTheme="minorHAnsi" w:eastAsia="ＭＳ Ｐゴシック" w:hAnsiTheme="minorHAnsi"/>
          <w:b/>
          <w:bCs/>
          <w:sz w:val="24"/>
          <w:szCs w:val="24"/>
        </w:rPr>
      </w:pPr>
      <w:r w:rsidRPr="2C25E474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2C25E474">
        <w:rPr>
          <w:rFonts w:asciiTheme="minorHAnsi" w:eastAsia="PMingLiU" w:hAnsiTheme="minorHAnsi"/>
          <w:sz w:val="24"/>
          <w:szCs w:val="24"/>
          <w:lang w:eastAsia="zh-TW"/>
        </w:rPr>
        <w:t xml:space="preserve">  </w:t>
      </w:r>
      <w:r w:rsidRPr="2C25E474">
        <w:rPr>
          <w:rFonts w:asciiTheme="minorHAnsi" w:eastAsia="ＭＳ Ｐゴシック" w:hAnsiTheme="minorHAnsi"/>
          <w:b/>
          <w:bCs/>
          <w:sz w:val="24"/>
          <w:szCs w:val="24"/>
        </w:rPr>
        <w:t xml:space="preserve">Identification </w:t>
      </w:r>
      <w:r w:rsidR="451C3478" w:rsidRPr="2C25E474">
        <w:rPr>
          <w:rFonts w:asciiTheme="minorHAnsi" w:eastAsia="ＭＳ Ｐゴシック" w:hAnsiTheme="minorHAnsi"/>
          <w:b/>
          <w:bCs/>
          <w:sz w:val="24"/>
          <w:szCs w:val="24"/>
        </w:rPr>
        <w:t>Slip</w:t>
      </w:r>
    </w:p>
    <w:p w14:paraId="4F71D8B6" w14:textId="77DD06C9" w:rsidR="00BA7F3F" w:rsidRPr="0068583F" w:rsidRDefault="0068583F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="00BA7F3F" w:rsidRPr="0068583F">
        <w:rPr>
          <w:rFonts w:asciiTheme="minorHAnsi" w:eastAsia="ＭＳ Ｐゴシック" w:hAnsiTheme="minorHAnsi"/>
          <w:sz w:val="24"/>
        </w:rPr>
        <w:t>照　　合　　票</w:t>
      </w:r>
      <w:r w:rsidRPr="0068583F">
        <w:rPr>
          <w:rFonts w:asciiTheme="minorHAnsi" w:hAnsiTheme="minorHAnsi"/>
          <w:sz w:val="24"/>
        </w:rPr>
        <w:t>)</w:t>
      </w:r>
      <w:r w:rsidR="00BA7F3F" w:rsidRPr="0068583F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292EA59A" w14:textId="77777777" w:rsidTr="2C25E474">
        <w:trPr>
          <w:trHeight w:val="2313"/>
        </w:trPr>
        <w:tc>
          <w:tcPr>
            <w:tcW w:w="1715" w:type="dxa"/>
          </w:tcPr>
          <w:p w14:paraId="5D938ED0" w14:textId="69101ED0" w:rsidR="00BA7F3F" w:rsidRPr="0068583F" w:rsidRDefault="00BA7F3F" w:rsidP="001666F3">
            <w:pPr>
              <w:rPr>
                <w:rFonts w:asciiTheme="minorHAnsi" w:hAnsiTheme="minorHAnsi"/>
              </w:rPr>
            </w:pPr>
          </w:p>
          <w:p w14:paraId="2A7B076D" w14:textId="77777777" w:rsidR="00940090" w:rsidRPr="0068583F" w:rsidRDefault="00940090" w:rsidP="001666F3">
            <w:pPr>
              <w:rPr>
                <w:rFonts w:asciiTheme="minorHAnsi" w:hAnsiTheme="minorHAnsi"/>
              </w:rPr>
            </w:pPr>
          </w:p>
          <w:p w14:paraId="52BE21B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631F7B4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49C88BC3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61197872" w14:textId="39A9639E" w:rsidR="00BA7F3F" w:rsidRPr="0068583F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7A708FB6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cm × 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>W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 3</w:t>
            </w:r>
            <w:r w:rsidR="173DC5F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7D93C5E8" w14:textId="5145EE4A" w:rsidR="00BA7F3F" w:rsidRPr="0068583F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BA7F3F" w:rsidRPr="0068583F" w14:paraId="14D659F4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291C41A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68583F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3C0E8A24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6D0C9555" w14:textId="77777777" w:rsidTr="001666F3">
        <w:trPr>
          <w:trHeight w:val="620"/>
        </w:trPr>
        <w:tc>
          <w:tcPr>
            <w:tcW w:w="1414" w:type="dxa"/>
            <w:vAlign w:val="center"/>
          </w:tcPr>
          <w:p w14:paraId="7E45951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4E74AC8E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</w:rPr>
              <w:t xml:space="preserve">　　　　　　　　　　　　　　　　　　</w:t>
            </w: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67C9A79D" w14:textId="77777777" w:rsidTr="001666F3">
        <w:trPr>
          <w:trHeight w:val="610"/>
        </w:trPr>
        <w:tc>
          <w:tcPr>
            <w:tcW w:w="1414" w:type="dxa"/>
            <w:vAlign w:val="center"/>
          </w:tcPr>
          <w:p w14:paraId="16C9BE3D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</w:tcPr>
          <w:p w14:paraId="5493F46A" w14:textId="77777777" w:rsidR="00BA7F3F" w:rsidRPr="0068583F" w:rsidRDefault="00BA7F3F" w:rsidP="001666F3">
            <w:pPr>
              <w:widowControl/>
              <w:jc w:val="left"/>
              <w:rPr>
                <w:rFonts w:asciiTheme="minorHAnsi" w:hAnsiTheme="minorHAnsi"/>
              </w:rPr>
            </w:pPr>
          </w:p>
          <w:p w14:paraId="4B146092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3E30256D" w14:textId="2F88EEAE" w:rsidR="00BA7F3F" w:rsidRPr="0068583F" w:rsidRDefault="00BA7F3F" w:rsidP="00BA7F3F">
      <w:pPr>
        <w:ind w:left="498" w:hangingChars="249" w:hanging="498"/>
        <w:rPr>
          <w:rFonts w:asciiTheme="minorHAnsi" w:hAnsiTheme="minorHAnsi"/>
        </w:rPr>
      </w:pPr>
    </w:p>
    <w:p w14:paraId="08F646D1" w14:textId="77777777" w:rsidR="00BA7F3F" w:rsidRPr="0068583F" w:rsidRDefault="00BA7F3F" w:rsidP="00BA7F3F">
      <w:pPr>
        <w:rPr>
          <w:rFonts w:asciiTheme="minorHAnsi" w:hAnsiTheme="minorHAnsi"/>
          <w:lang w:eastAsia="zh-TW"/>
        </w:rPr>
      </w:pPr>
    </w:p>
    <w:p w14:paraId="208A429E" w14:textId="34FA88FC" w:rsidR="004A4106" w:rsidRPr="0068583F" w:rsidRDefault="004A4106" w:rsidP="00CA6D44">
      <w:pPr>
        <w:rPr>
          <w:rFonts w:asciiTheme="minorHAnsi" w:hAnsiTheme="minorHAnsi"/>
        </w:rPr>
      </w:pPr>
    </w:p>
    <w:p w14:paraId="35E8F511" w14:textId="4091AF4F" w:rsidR="004E79B8" w:rsidRPr="0068583F" w:rsidRDefault="00065523" w:rsidP="00433737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 </w:t>
      </w:r>
      <w:r w:rsidR="00E27053" w:rsidRPr="0068583F">
        <w:rPr>
          <w:rFonts w:asciiTheme="minorHAnsi" w:hAnsiTheme="minorHAnsi"/>
        </w:rPr>
        <w:t>(</w:t>
      </w:r>
      <w:r w:rsidR="00C6361C"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</w:rPr>
        <w:t>4</w:t>
      </w:r>
      <w:r w:rsidR="00E27053" w:rsidRPr="0068583F">
        <w:rPr>
          <w:rFonts w:asciiTheme="minorHAnsi" w:hAnsiTheme="minorHAnsi"/>
        </w:rPr>
        <w:t>)</w:t>
      </w:r>
    </w:p>
    <w:p w14:paraId="7BB75801" w14:textId="77777777" w:rsidR="00433737" w:rsidRPr="0068583F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68583F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433737" w:rsidRPr="0068583F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68583F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1" w:name="_Hlk74820056"/>
            <w:r w:rsidRPr="3A67A6FB">
              <w:rPr>
                <w:rFonts w:asciiTheme="minorHAnsi" w:hAnsiTheme="minorHAnsi"/>
              </w:rPr>
              <w:t>Master</w:t>
            </w:r>
            <w:r w:rsidR="1C2030AC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433737" w:rsidRPr="0068583F" w14:paraId="18F8E44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72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37F1" w14:textId="2093BB27" w:rsidR="00583E75" w:rsidRPr="0068583F" w:rsidRDefault="00583E75" w:rsidP="00621E84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433737" w:rsidRPr="0068583F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68583F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68583F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68583F" w14:paraId="067E44B4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4FA5EE1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BAAD353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379E620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1"/>
    </w:tbl>
    <w:p w14:paraId="6ED5A127" w14:textId="2583A8A3" w:rsidR="002D55B7" w:rsidRPr="0068583F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177A9B9B" w14:textId="5A3D32E1" w:rsidR="002D55B7" w:rsidRPr="0068583F" w:rsidRDefault="00377A94" w:rsidP="2C25E474">
      <w:pPr>
        <w:widowControl/>
        <w:snapToGrid w:val="0"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describe the details of research that you would like to conduct at the </w:t>
      </w:r>
      <w:r w:rsidR="003445CC" w:rsidRPr="2C25E474">
        <w:rPr>
          <w:rFonts w:asciiTheme="minorHAnsi" w:hAnsiTheme="minorHAnsi" w:cs="Times New Roman"/>
        </w:rPr>
        <w:t>Department</w:t>
      </w:r>
      <w:r w:rsidRPr="2C25E474">
        <w:rPr>
          <w:rFonts w:asciiTheme="minorHAnsi" w:hAnsiTheme="minorHAnsi" w:cs="Times New Roman"/>
        </w:rPr>
        <w:t xml:space="preserve"> of De</w:t>
      </w:r>
      <w:r w:rsidR="01AE1623" w:rsidRPr="2C25E474">
        <w:rPr>
          <w:rFonts w:asciiTheme="minorHAnsi" w:hAnsiTheme="minorHAnsi" w:cs="Times New Roman"/>
        </w:rPr>
        <w:t>s</w:t>
      </w:r>
      <w:r w:rsidRPr="2C25E474">
        <w:rPr>
          <w:rFonts w:asciiTheme="minorHAnsi" w:hAnsiTheme="minorHAnsi" w:cs="Times New Roman"/>
        </w:rPr>
        <w:t xml:space="preserve">ign in approximately </w:t>
      </w:r>
      <w:r w:rsidR="550B61F9" w:rsidRPr="2C25E474">
        <w:rPr>
          <w:rFonts w:asciiTheme="minorHAnsi" w:hAnsiTheme="minorHAnsi" w:cs="Times New Roman"/>
        </w:rPr>
        <w:t>4</w:t>
      </w:r>
      <w:r w:rsidRPr="2C25E474">
        <w:rPr>
          <w:rFonts w:asciiTheme="minorHAnsi" w:hAnsiTheme="minorHAnsi" w:cs="Times New Roman"/>
        </w:rPr>
        <w:t>00 word</w:t>
      </w:r>
      <w:r w:rsidR="7DCE854C" w:rsidRPr="2C25E474">
        <w:rPr>
          <w:rFonts w:asciiTheme="minorHAnsi" w:hAnsiTheme="minorHAnsi" w:cs="Times New Roman"/>
        </w:rPr>
        <w:t>s</w:t>
      </w:r>
      <w:r w:rsidR="00940090" w:rsidRPr="2C25E474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940090" w:rsidRPr="2C25E474">
        <w:rPr>
          <w:rFonts w:asciiTheme="minorHAnsi" w:hAnsiTheme="minorHAnsi" w:cs="Times New Roman"/>
        </w:rPr>
        <w:t>page</w:t>
      </w:r>
      <w:r w:rsidRPr="2C25E474">
        <w:rPr>
          <w:rFonts w:asciiTheme="minorHAnsi" w:hAnsiTheme="minorHAnsi" w:cs="Times New Roman"/>
        </w:rPr>
        <w:t xml:space="preserve"> and you may not write on the back.</w:t>
      </w:r>
      <w:r w:rsidR="002D55B7" w:rsidRPr="2C25E474">
        <w:rPr>
          <w:rFonts w:asciiTheme="minorHAnsi" w:hAnsiTheme="minorHAnsi"/>
        </w:rPr>
        <w:t xml:space="preserve"> </w:t>
      </w:r>
      <w:r w:rsidR="002D55B7"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="002D55B7" w:rsidRPr="2C25E474">
        <w:rPr>
          <w:rFonts w:asciiTheme="minorHAnsi" w:hAnsiTheme="minorHAnsi" w:cs="Times New Roman"/>
        </w:rPr>
        <w:t xml:space="preserve"> software is also acceptable.</w:t>
      </w:r>
    </w:p>
    <w:p w14:paraId="0D1A5008" w14:textId="7A93EDF8" w:rsidR="004E79B8" w:rsidRPr="0068583F" w:rsidRDefault="004E79B8" w:rsidP="00433737">
      <w:pPr>
        <w:widowControl/>
        <w:snapToGrid w:val="0"/>
        <w:spacing w:beforeLines="50" w:before="180" w:line="0" w:lineRule="atLeast"/>
        <w:jc w:val="left"/>
        <w:rPr>
          <w:rFonts w:asciiTheme="minorHAnsi" w:hAnsiTheme="minorHAnsi"/>
        </w:rPr>
      </w:pPr>
    </w:p>
    <w:p w14:paraId="5B34110D" w14:textId="363E25D6" w:rsidR="004E79B8" w:rsidRPr="0068583F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68583F">
        <w:rPr>
          <w:rFonts w:asciiTheme="minorHAnsi" w:hAnsiTheme="minorHAnsi"/>
          <w:u w:val="single"/>
        </w:rPr>
        <w:t>Research T</w:t>
      </w:r>
      <w:r w:rsidR="00925F47" w:rsidRPr="0068583F">
        <w:rPr>
          <w:rFonts w:asciiTheme="minorHAnsi" w:hAnsiTheme="minorHAnsi"/>
          <w:u w:val="single"/>
        </w:rPr>
        <w:t>itle:</w:t>
      </w:r>
      <w:r w:rsidR="000345A5" w:rsidRPr="0068583F">
        <w:rPr>
          <w:rFonts w:asciiTheme="minorHAnsi" w:hAnsiTheme="minorHAnsi"/>
          <w:u w:val="single"/>
        </w:rPr>
        <w:tab/>
      </w:r>
    </w:p>
    <w:p w14:paraId="0D1C97C5" w14:textId="63EECE06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6506A667" w14:textId="403854FA" w:rsidR="00AE16A0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lastRenderedPageBreak/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5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37A179B1" w14:textId="77777777" w:rsidR="00433737" w:rsidRPr="0068583F" w:rsidRDefault="00433737" w:rsidP="00433737">
      <w:pPr>
        <w:spacing w:line="0" w:lineRule="atLeast"/>
        <w:rPr>
          <w:rFonts w:asciiTheme="minorHAnsi" w:hAnsiTheme="minorHAnsi"/>
        </w:rPr>
      </w:pPr>
    </w:p>
    <w:p w14:paraId="4B2AA6EB" w14:textId="43B8265C" w:rsidR="00AE16A0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Personal Statement</w:t>
      </w:r>
    </w:p>
    <w:p w14:paraId="18120BFD" w14:textId="33205ED5" w:rsidR="00EC62FA" w:rsidRPr="0068583F" w:rsidRDefault="00EC62FA" w:rsidP="00433737">
      <w:pPr>
        <w:widowControl/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23C1364E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44C186" w14:textId="0B2BDD13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485D7506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4C5514C2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D154B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6B89D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44028D5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396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483573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375652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F73D9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71FC166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0F61BE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6C983A3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6FE21A7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7E5DDD3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560CC35" w14:textId="77777777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F1FEBF" w14:textId="21A60DEB" w:rsidR="00930123" w:rsidRPr="0068583F" w:rsidRDefault="00D54B94" w:rsidP="2C25E474">
      <w:pPr>
        <w:widowControl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provide a description </w:t>
      </w:r>
      <w:r w:rsidRPr="2C25E474">
        <w:rPr>
          <w:rFonts w:asciiTheme="minorHAnsi" w:eastAsia="PMingLiU" w:hAnsiTheme="minorHAnsi" w:cs="Times New Roman"/>
          <w:lang w:eastAsia="zh-TW"/>
        </w:rPr>
        <w:t>of the following</w:t>
      </w:r>
      <w:r w:rsidRPr="2C25E474">
        <w:rPr>
          <w:rFonts w:asciiTheme="minorHAnsi" w:hAnsiTheme="minorHAnsi" w:cs="Times New Roman"/>
        </w:rPr>
        <w:t xml:space="preserve"> in approximately</w:t>
      </w:r>
      <w:r w:rsidR="00E92F43" w:rsidRPr="2C25E474">
        <w:rPr>
          <w:rFonts w:asciiTheme="minorHAnsi" w:hAnsiTheme="minorHAnsi"/>
        </w:rPr>
        <w:t xml:space="preserve"> </w:t>
      </w:r>
      <w:r w:rsidR="345DD492" w:rsidRPr="2C25E474">
        <w:rPr>
          <w:rFonts w:asciiTheme="minorHAnsi" w:hAnsiTheme="minorHAnsi"/>
        </w:rPr>
        <w:t>4</w:t>
      </w:r>
      <w:r w:rsidR="00E92F43" w:rsidRPr="2C25E474">
        <w:rPr>
          <w:rFonts w:asciiTheme="minorHAnsi" w:hAnsiTheme="minorHAnsi"/>
        </w:rPr>
        <w:t xml:space="preserve">00 words on a single </w:t>
      </w:r>
      <w:r w:rsidR="009516A5">
        <w:rPr>
          <w:rFonts w:asciiTheme="minorHAnsi" w:hAnsiTheme="minorHAnsi"/>
        </w:rPr>
        <w:t xml:space="preserve">A4 </w:t>
      </w:r>
      <w:r w:rsidR="00E92F43" w:rsidRPr="2C25E474">
        <w:rPr>
          <w:rFonts w:asciiTheme="minorHAnsi" w:hAnsiTheme="minorHAnsi"/>
        </w:rPr>
        <w:t>page</w:t>
      </w:r>
      <w:r w:rsidR="09BF8C6C" w:rsidRPr="2C25E474">
        <w:rPr>
          <w:rFonts w:asciiTheme="minorHAnsi" w:hAnsiTheme="minorHAnsi"/>
        </w:rPr>
        <w:t>.</w:t>
      </w:r>
      <w:r w:rsidR="00940090" w:rsidRPr="2C25E474">
        <w:rPr>
          <w:rFonts w:asciiTheme="minorHAnsi" w:hAnsiTheme="minorHAnsi" w:cs="Times New Roman"/>
        </w:rPr>
        <w:t xml:space="preserve"> </w:t>
      </w:r>
      <w:r w:rsidR="7761CCC5" w:rsidRPr="2C25E474">
        <w:rPr>
          <w:rFonts w:asciiTheme="minorHAnsi" w:hAnsiTheme="minorHAnsi" w:cs="Times New Roman"/>
        </w:rPr>
        <w:t>Yo</w:t>
      </w:r>
      <w:r w:rsidR="00940090" w:rsidRPr="2C25E474">
        <w:rPr>
          <w:rFonts w:asciiTheme="minorHAnsi" w:hAnsiTheme="minorHAnsi" w:cs="Times New Roman"/>
        </w:rPr>
        <w:t>u may not write on the back.</w:t>
      </w:r>
      <w:r w:rsidRPr="2C25E474">
        <w:rPr>
          <w:rFonts w:asciiTheme="minorHAnsi" w:hAnsiTheme="minorHAnsi"/>
        </w:rPr>
        <w:t xml:space="preserve"> </w:t>
      </w:r>
      <w:r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Pr="2C25E474">
        <w:rPr>
          <w:rFonts w:asciiTheme="minorHAnsi" w:hAnsiTheme="minorHAnsi" w:cs="Times New Roman"/>
        </w:rPr>
        <w:t xml:space="preserve"> software is also acceptable.</w:t>
      </w:r>
    </w:p>
    <w:p w14:paraId="576E3E2B" w14:textId="77777777" w:rsidR="00433737" w:rsidRPr="0068583F" w:rsidRDefault="00433737" w:rsidP="2C25E474">
      <w:pPr>
        <w:spacing w:line="0" w:lineRule="atLeast"/>
        <w:rPr>
          <w:rFonts w:asciiTheme="minorHAnsi" w:hAnsiTheme="minorHAnsi"/>
        </w:rPr>
      </w:pPr>
    </w:p>
    <w:p w14:paraId="19EDA9A9" w14:textId="538BD0FA" w:rsidR="00433737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</w:rPr>
      </w:pPr>
      <w:r w:rsidRPr="2C25E474">
        <w:rPr>
          <w:rFonts w:asciiTheme="minorHAnsi" w:hAnsiTheme="minorHAnsi" w:cs="Times New Roman"/>
        </w:rPr>
        <w:t xml:space="preserve">Your efforts for meaningful study, research, and creative activities in your career so far, and how you are a person </w:t>
      </w:r>
      <w:r w:rsidR="04BC4D6E" w:rsidRPr="2C25E474">
        <w:rPr>
          <w:rFonts w:asciiTheme="minorHAnsi" w:hAnsiTheme="minorHAnsi" w:cs="Times New Roman"/>
        </w:rPr>
        <w:t>with</w:t>
      </w:r>
      <w:r w:rsidRPr="2C25E474">
        <w:rPr>
          <w:rFonts w:asciiTheme="minorHAnsi" w:hAnsiTheme="minorHAnsi" w:cs="Times New Roman"/>
        </w:rPr>
        <w:t xml:space="preserve"> </w:t>
      </w:r>
      <w:r w:rsidR="6D2B8C07" w:rsidRPr="2C25E474">
        <w:rPr>
          <w:rFonts w:asciiTheme="minorHAnsi" w:hAnsiTheme="minorHAnsi" w:cs="Times New Roman"/>
        </w:rPr>
        <w:t xml:space="preserve">unique </w:t>
      </w:r>
      <w:r w:rsidR="494396E1" w:rsidRPr="2C25E474">
        <w:rPr>
          <w:rFonts w:asciiTheme="minorHAnsi" w:hAnsiTheme="minorHAnsi" w:cs="Times New Roman"/>
        </w:rPr>
        <w:t>capabilities</w:t>
      </w:r>
      <w:r w:rsidRPr="2C25E474">
        <w:rPr>
          <w:rFonts w:asciiTheme="minorHAnsi" w:hAnsiTheme="minorHAnsi" w:cs="Times New Roman"/>
        </w:rPr>
        <w:t xml:space="preserve"> with the fundamental qualities to lead the field of design in the future. </w:t>
      </w:r>
    </w:p>
    <w:p w14:paraId="3314175F" w14:textId="77777777" w:rsidR="00433737" w:rsidRPr="0068583F" w:rsidRDefault="00433737" w:rsidP="00433737">
      <w:pPr>
        <w:pStyle w:val="a5"/>
        <w:spacing w:line="0" w:lineRule="atLeast"/>
        <w:ind w:leftChars="0" w:left="420"/>
        <w:rPr>
          <w:rFonts w:asciiTheme="minorHAnsi" w:hAnsiTheme="minorHAnsi" w:cs="Times New Roman"/>
        </w:rPr>
      </w:pPr>
    </w:p>
    <w:p w14:paraId="0FE68E6F" w14:textId="3B53D3B5" w:rsidR="00D54B94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  <w:strike/>
        </w:rPr>
      </w:pPr>
      <w:r w:rsidRPr="2C25E474">
        <w:rPr>
          <w:rFonts w:asciiTheme="minorHAnsi" w:hAnsiTheme="minorHAnsi"/>
        </w:rPr>
        <w:t xml:space="preserve">Summarize your motivation of application to </w:t>
      </w:r>
      <w:r w:rsidR="371F7C9A" w:rsidRPr="2C25E474">
        <w:rPr>
          <w:rFonts w:asciiTheme="minorHAnsi" w:hAnsiTheme="minorHAnsi"/>
        </w:rPr>
        <w:t>Graduate</w:t>
      </w:r>
      <w:r w:rsidRPr="2C25E474">
        <w:rPr>
          <w:rFonts w:asciiTheme="minorHAnsi" w:hAnsiTheme="minorHAnsi"/>
        </w:rPr>
        <w:t xml:space="preserve"> School of Design at Kyushu University</w:t>
      </w:r>
      <w:r w:rsidRPr="2C25E474">
        <w:rPr>
          <w:rFonts w:asciiTheme="minorHAnsi" w:hAnsiTheme="minorHAnsi" w:cs="Times New Roman"/>
          <w:kern w:val="0"/>
        </w:rPr>
        <w:t>.</w:t>
      </w:r>
    </w:p>
    <w:p w14:paraId="447E8F84" w14:textId="77777777" w:rsidR="00D54B94" w:rsidRPr="0068583F" w:rsidRDefault="00D54B94" w:rsidP="00433737">
      <w:pPr>
        <w:spacing w:line="0" w:lineRule="atLeast"/>
        <w:rPr>
          <w:rFonts w:asciiTheme="minorHAnsi" w:hAnsiTheme="minorHAnsi"/>
          <w:strike/>
        </w:rPr>
      </w:pPr>
    </w:p>
    <w:p w14:paraId="1A02C729" w14:textId="77777777" w:rsidR="00EC62FA" w:rsidRPr="0068583F" w:rsidRDefault="00EC62FA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3C11FF7D" w14:textId="2582F832" w:rsidR="007D2E2E" w:rsidRPr="0068583F" w:rsidRDefault="007D2E2E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CAD8152" w14:textId="4C20CF30" w:rsidR="0013079F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lastRenderedPageBreak/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6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6078B416" w14:textId="77777777" w:rsidR="004C43E0" w:rsidRPr="0068583F" w:rsidRDefault="004C43E0" w:rsidP="00433737">
      <w:pPr>
        <w:spacing w:line="0" w:lineRule="atLeast"/>
        <w:rPr>
          <w:rFonts w:asciiTheme="minorHAnsi" w:hAnsiTheme="minorHAnsi"/>
        </w:rPr>
      </w:pPr>
    </w:p>
    <w:p w14:paraId="1746E5E2" w14:textId="547FDB63" w:rsidR="0013079F" w:rsidRPr="0068583F" w:rsidRDefault="00061B0B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  <w:r w:rsidRPr="0068583F">
        <w:rPr>
          <w:rFonts w:asciiTheme="minorHAnsi" w:eastAsia="PMingLiU" w:hAnsiTheme="minorHAnsi"/>
          <w:sz w:val="24"/>
        </w:rPr>
        <w:t>Summary of Achievements</w:t>
      </w:r>
    </w:p>
    <w:p w14:paraId="71CE09DE" w14:textId="08322698" w:rsidR="00583E75" w:rsidRPr="0068583F" w:rsidRDefault="00583E75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400A9E25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F4CA87" w14:textId="6875918C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28065D72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0602B24F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1CA1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25CE6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7582C95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F308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749A5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52789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E80E8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6E1EB38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573804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2B0BE92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2FC1EBD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1D33FA8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1832B1AB" w14:textId="03B41DC2" w:rsidR="00C54102" w:rsidRPr="0068583F" w:rsidRDefault="00C54102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79489A5D" w14:textId="58C83DA7" w:rsidR="00B24E1D" w:rsidRPr="0068583F" w:rsidRDefault="002D55B7" w:rsidP="2C25E474">
      <w:pPr>
        <w:widowControl/>
        <w:spacing w:line="0" w:lineRule="atLeast"/>
        <w:jc w:val="left"/>
        <w:rPr>
          <w:rFonts w:asciiTheme="minorHAnsi" w:hAnsiTheme="minorHAnsi"/>
        </w:rPr>
      </w:pPr>
      <w:r w:rsidRPr="00EE1581">
        <w:rPr>
          <w:rFonts w:asciiTheme="minorHAnsi" w:hAnsiTheme="minorHAnsi" w:cs="Times New Roman"/>
        </w:rPr>
        <w:t xml:space="preserve">Please list achievements that correspond to the application requirements (2) of the </w:t>
      </w:r>
      <w:r w:rsidR="003445CC" w:rsidRPr="00EE1581">
        <w:rPr>
          <w:rFonts w:asciiTheme="minorHAnsi" w:hAnsiTheme="minorHAnsi" w:cs="Times New Roman"/>
        </w:rPr>
        <w:t>a</w:t>
      </w:r>
      <w:r w:rsidR="007D2E2E" w:rsidRPr="00EE1581">
        <w:rPr>
          <w:rFonts w:asciiTheme="minorHAnsi" w:hAnsiTheme="minorHAnsi" w:cs="Times New Roman"/>
        </w:rPr>
        <w:t xml:space="preserve">dmission by </w:t>
      </w:r>
      <w:r w:rsidR="009516A5" w:rsidRPr="00EE1581">
        <w:rPr>
          <w:rFonts w:asciiTheme="minorHAnsi" w:hAnsiTheme="minorHAnsi" w:cs="Times New Roman"/>
        </w:rPr>
        <w:t>Personal Merits</w:t>
      </w:r>
      <w:r w:rsidR="007D2E2E" w:rsidRPr="00EE1581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7D2E2E" w:rsidRPr="00EE1581">
        <w:rPr>
          <w:rFonts w:asciiTheme="minorHAnsi" w:hAnsiTheme="minorHAnsi" w:cs="Times New Roman"/>
        </w:rPr>
        <w:t>page</w:t>
      </w:r>
      <w:r w:rsidRPr="00EE1581">
        <w:rPr>
          <w:rFonts w:asciiTheme="minorHAnsi" w:hAnsiTheme="minorHAnsi" w:cs="Times New Roman"/>
        </w:rPr>
        <w:t xml:space="preserve">. </w:t>
      </w:r>
      <w:r w:rsidR="003445CC" w:rsidRPr="00EE1581">
        <w:rPr>
          <w:rFonts w:asciiTheme="minorHAnsi" w:hAnsiTheme="minorHAnsi" w:cs="Times New Roman"/>
        </w:rPr>
        <w:t xml:space="preserve">The size of the table may be changed. You may delete items that are not applicable when listing your achievements. </w:t>
      </w:r>
      <w:r w:rsidRPr="00EE1581">
        <w:rPr>
          <w:rFonts w:asciiTheme="minorHAnsi" w:hAnsiTheme="minorHAnsi" w:cs="Times New Roman"/>
        </w:rPr>
        <w:t xml:space="preserve">Please be sure to attach proof of your achievements </w:t>
      </w:r>
      <w:r w:rsidR="00F218AB" w:rsidRPr="00EE1581">
        <w:rPr>
          <w:rFonts w:asciiTheme="minorHAnsi" w:hAnsiTheme="minorHAnsi"/>
        </w:rPr>
        <w:t>(</w:t>
      </w:r>
      <w:r w:rsidR="007D2E2E" w:rsidRPr="00EE1581">
        <w:rPr>
          <w:rFonts w:asciiTheme="minorHAnsi" w:hAnsiTheme="minorHAnsi"/>
        </w:rPr>
        <w:t>a</w:t>
      </w:r>
      <w:r w:rsidR="00F218AB" w:rsidRPr="00EE1581">
        <w:rPr>
          <w:rFonts w:asciiTheme="minorHAnsi" w:hAnsiTheme="minorHAnsi"/>
        </w:rPr>
        <w:t>ll attach</w:t>
      </w:r>
      <w:r w:rsidR="00F218AB" w:rsidRPr="2C25E474">
        <w:rPr>
          <w:rFonts w:asciiTheme="minorHAnsi" w:hAnsiTheme="minorHAnsi"/>
        </w:rPr>
        <w:t>ed documents should be</w:t>
      </w:r>
      <w:r w:rsidR="008A4117" w:rsidRPr="2C25E474">
        <w:rPr>
          <w:rFonts w:asciiTheme="minorHAnsi" w:hAnsiTheme="minorHAnsi"/>
        </w:rPr>
        <w:t xml:space="preserve"> printed in</w:t>
      </w:r>
      <w:r w:rsidR="00F218AB" w:rsidRPr="2C25E474">
        <w:rPr>
          <w:rFonts w:asciiTheme="minorHAnsi" w:hAnsiTheme="minorHAnsi"/>
        </w:rPr>
        <w:t xml:space="preserve"> A4 size). </w:t>
      </w:r>
      <w:r w:rsidR="78C2D03B" w:rsidRPr="2C25E474">
        <w:rPr>
          <w:rFonts w:asciiTheme="minorHAnsi" w:hAnsiTheme="minorHAnsi"/>
        </w:rPr>
        <w:t>N</w:t>
      </w:r>
      <w:r w:rsidR="00F218AB" w:rsidRPr="2C25E474">
        <w:rPr>
          <w:rFonts w:asciiTheme="minorHAnsi" w:hAnsiTheme="minorHAnsi"/>
        </w:rPr>
        <w:t xml:space="preserve">ote that you may be asked to submit new materials, </w:t>
      </w:r>
      <w:r w:rsidR="00D438A4" w:rsidRPr="2C25E474">
        <w:rPr>
          <w:rFonts w:asciiTheme="minorHAnsi" w:hAnsiTheme="minorHAnsi"/>
        </w:rPr>
        <w:t>works, after</w:t>
      </w:r>
      <w:r w:rsidR="00F218AB" w:rsidRPr="2C25E474">
        <w:rPr>
          <w:rFonts w:asciiTheme="minorHAnsi" w:hAnsiTheme="minorHAnsi"/>
        </w:rPr>
        <w:t xml:space="preserve"> you have submitted your application. </w:t>
      </w:r>
    </w:p>
    <w:p w14:paraId="287C70A8" w14:textId="77777777" w:rsidR="007D2E2E" w:rsidRPr="0068583F" w:rsidRDefault="007D2E2E" w:rsidP="00433737">
      <w:pPr>
        <w:spacing w:line="0" w:lineRule="atLeast"/>
        <w:rPr>
          <w:rFonts w:asciiTheme="minorHAnsi" w:hAnsiTheme="minorHAnsi" w:cs="Times New Roman"/>
        </w:rPr>
      </w:pPr>
    </w:p>
    <w:p w14:paraId="7C136C45" w14:textId="039E2395" w:rsidR="007D2E2E" w:rsidRPr="0068583F" w:rsidRDefault="007D2E2E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Fonts w:asciiTheme="minorHAnsi" w:hAnsiTheme="minorHAnsi" w:cs="Times New Roman"/>
          <w:b/>
          <w:bCs/>
        </w:rPr>
        <w:t xml:space="preserve">b. </w:t>
      </w:r>
      <w:r w:rsidR="1E8C42CF" w:rsidRPr="2C25E474">
        <w:rPr>
          <w:rFonts w:asciiTheme="minorHAnsi" w:hAnsiTheme="minorHAnsi" w:cs="Times New Roman"/>
          <w:b/>
          <w:bCs/>
        </w:rPr>
        <w:t>A</w:t>
      </w:r>
      <w:r w:rsidRPr="2C25E474">
        <w:rPr>
          <w:rFonts w:asciiTheme="minorHAnsi" w:hAnsiTheme="minorHAnsi" w:cs="Times New Roman"/>
          <w:b/>
          <w:bCs/>
        </w:rPr>
        <w:t xml:space="preserve">ctively engaged in research activities, such as presentations at academic </w:t>
      </w:r>
      <w:r w:rsidR="004D3005">
        <w:rPr>
          <w:rFonts w:asciiTheme="minorHAnsi" w:hAnsiTheme="minorHAnsi" w:cs="Times New Roman"/>
          <w:b/>
          <w:bCs/>
        </w:rPr>
        <w:t>conference</w:t>
      </w:r>
      <w:r w:rsidRPr="2C25E474">
        <w:rPr>
          <w:rFonts w:asciiTheme="minorHAnsi" w:hAnsiTheme="minorHAnsi" w:cs="Times New Roman"/>
          <w:b/>
          <w:bCs/>
        </w:rPr>
        <w:t>s, in the desired field.</w:t>
      </w:r>
    </w:p>
    <w:tbl>
      <w:tblPr>
        <w:tblStyle w:val="a3"/>
        <w:tblW w:w="9071" w:type="dxa"/>
        <w:tblLook w:val="04A0" w:firstRow="1" w:lastRow="0" w:firstColumn="1" w:lastColumn="0" w:noHBand="0" w:noVBand="1"/>
      </w:tblPr>
      <w:tblGrid>
        <w:gridCol w:w="3005"/>
        <w:gridCol w:w="1417"/>
        <w:gridCol w:w="1871"/>
        <w:gridCol w:w="1417"/>
        <w:gridCol w:w="1361"/>
      </w:tblGrid>
      <w:tr w:rsidR="00433737" w:rsidRPr="0068583F" w14:paraId="1519DCE9" w14:textId="77777777" w:rsidTr="2C25E474">
        <w:tc>
          <w:tcPr>
            <w:tcW w:w="3005" w:type="dxa"/>
            <w:vAlign w:val="center"/>
          </w:tcPr>
          <w:p w14:paraId="025F6CC9" w14:textId="20988BB3" w:rsidR="002D55B7" w:rsidRPr="0068583F" w:rsidRDefault="002D55B7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 xml:space="preserve">Publication or </w:t>
            </w:r>
            <w:r w:rsidR="00621E84">
              <w:rPr>
                <w:rFonts w:asciiTheme="minorHAnsi" w:hAnsiTheme="minorHAnsi" w:cs="Times New Roman"/>
                <w:sz w:val="18"/>
              </w:rPr>
              <w:t>P</w:t>
            </w:r>
            <w:r w:rsidRPr="0068583F">
              <w:rPr>
                <w:rFonts w:asciiTheme="minorHAnsi" w:hAnsiTheme="minorHAnsi" w:cs="Times New Roman"/>
                <w:sz w:val="18"/>
              </w:rPr>
              <w:t xml:space="preserve">resentation </w:t>
            </w:r>
            <w:r w:rsidR="00313C42">
              <w:rPr>
                <w:rFonts w:asciiTheme="minorHAnsi" w:hAnsiTheme="minorHAnsi" w:cs="Times New Roman"/>
                <w:sz w:val="18"/>
              </w:rPr>
              <w:t>T</w:t>
            </w:r>
            <w:r w:rsidRPr="0068583F">
              <w:rPr>
                <w:rFonts w:asciiTheme="minorHAnsi" w:hAnsiTheme="minorHAnsi" w:cs="Times New Roman"/>
                <w:sz w:val="18"/>
              </w:rPr>
              <w:t>itle</w:t>
            </w:r>
          </w:p>
        </w:tc>
        <w:tc>
          <w:tcPr>
            <w:tcW w:w="1417" w:type="dxa"/>
            <w:vAlign w:val="center"/>
          </w:tcPr>
          <w:p w14:paraId="21DD17A4" w14:textId="3DF000EE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Publication or Presentation Date</w:t>
            </w:r>
          </w:p>
        </w:tc>
        <w:tc>
          <w:tcPr>
            <w:tcW w:w="1871" w:type="dxa"/>
            <w:vAlign w:val="center"/>
          </w:tcPr>
          <w:p w14:paraId="39E0A009" w14:textId="779A9FD5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Name of Publishing Journal or</w:t>
            </w:r>
            <w:r w:rsidR="00313C42">
              <w:rPr>
                <w:rFonts w:asciiTheme="minorHAnsi" w:hAnsiTheme="minorHAnsi" w:cs="Times New Roman"/>
                <w:sz w:val="18"/>
              </w:rPr>
              <w:t xml:space="preserve"> Conference</w:t>
            </w:r>
          </w:p>
        </w:tc>
        <w:tc>
          <w:tcPr>
            <w:tcW w:w="1417" w:type="dxa"/>
            <w:vAlign w:val="center"/>
          </w:tcPr>
          <w:p w14:paraId="79683F40" w14:textId="1AFF0F72" w:rsidR="002D55B7" w:rsidRPr="0068583F" w:rsidRDefault="00621E84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-Author(s) and Co-Presenter</w:t>
            </w:r>
            <w:r w:rsidR="77AD4C8F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1C61BC6C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61" w:type="dxa"/>
            <w:vAlign w:val="center"/>
          </w:tcPr>
          <w:p w14:paraId="2F4F6D1E" w14:textId="7307A634" w:rsidR="002D55B7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5A6D88C3" w14:textId="77777777" w:rsidTr="00EE1581">
        <w:trPr>
          <w:trHeight w:val="804"/>
        </w:trPr>
        <w:tc>
          <w:tcPr>
            <w:tcW w:w="3005" w:type="dxa"/>
          </w:tcPr>
          <w:p w14:paraId="1C3C9549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5B37E5A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1" w:type="dxa"/>
          </w:tcPr>
          <w:p w14:paraId="0A7283E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663BD46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61" w:type="dxa"/>
          </w:tcPr>
          <w:p w14:paraId="2050E4F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10212A68" w14:textId="70937EF3" w:rsidR="002D55B7" w:rsidRPr="0068583F" w:rsidRDefault="002D55B7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 w:cs="Times New Roman"/>
          <w:sz w:val="18"/>
          <w:szCs w:val="18"/>
        </w:rPr>
      </w:pP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 xml:space="preserve">*If it is </w:t>
      </w:r>
      <w:r w:rsidR="003445CC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an academic pa</w:t>
      </w: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per, please attach a reprint or a copy. If it is a presentation, please attach a document that confirms the date of presentation and a summary of the presentation.</w:t>
      </w:r>
    </w:p>
    <w:p w14:paraId="1D1B6EC7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/>
          <w:sz w:val="20"/>
          <w:szCs w:val="20"/>
        </w:rPr>
      </w:pPr>
    </w:p>
    <w:p w14:paraId="63C39014" w14:textId="77777777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c.</w:t>
      </w:r>
      <w:r w:rsidR="007D2E2E" w:rsidRPr="0068583F">
        <w:rPr>
          <w:rFonts w:asciiTheme="minorHAnsi" w:hAnsiTheme="minorHAnsi" w:cs="Times New Roman"/>
          <w:b/>
        </w:rPr>
        <w:t xml:space="preserve"> Actively involved in production activities in the desired field, such as participating in exhibitions, winning awards at public exhibitions or competitions, etc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77"/>
        <w:gridCol w:w="1419"/>
        <w:gridCol w:w="1868"/>
        <w:gridCol w:w="1463"/>
        <w:gridCol w:w="1333"/>
      </w:tblGrid>
      <w:tr w:rsidR="00433737" w:rsidRPr="0068583F" w14:paraId="60D06AA3" w14:textId="77777777" w:rsidTr="2C25E474">
        <w:tc>
          <w:tcPr>
            <w:tcW w:w="3005" w:type="dxa"/>
            <w:vAlign w:val="center"/>
          </w:tcPr>
          <w:p w14:paraId="2C308603" w14:textId="4B25AF9C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Title of Work and Name of Award</w:t>
            </w:r>
          </w:p>
        </w:tc>
        <w:tc>
          <w:tcPr>
            <w:tcW w:w="1428" w:type="dxa"/>
            <w:vAlign w:val="center"/>
          </w:tcPr>
          <w:p w14:paraId="5C91F48F" w14:textId="2A6FDC7D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Month and Year of the Left Entry</w:t>
            </w:r>
          </w:p>
        </w:tc>
        <w:tc>
          <w:tcPr>
            <w:tcW w:w="1875" w:type="dxa"/>
            <w:vAlign w:val="center"/>
          </w:tcPr>
          <w:p w14:paraId="665FF920" w14:textId="0CA94277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 xml:space="preserve">Name of Exhibition, Public Exhibition, Awarding Organization, </w:t>
            </w:r>
            <w:r>
              <w:rPr>
                <w:rFonts w:asciiTheme="minorHAnsi" w:hAnsiTheme="minorHAnsi" w:cs="Times New Roman"/>
                <w:sz w:val="18"/>
              </w:rPr>
              <w:t>e</w:t>
            </w:r>
            <w:r w:rsidRPr="00621E84">
              <w:rPr>
                <w:rFonts w:asciiTheme="minorHAnsi" w:hAnsiTheme="minorHAnsi" w:cs="Times New Roman"/>
                <w:sz w:val="18"/>
              </w:rPr>
              <w:t>tc.</w:t>
            </w:r>
          </w:p>
        </w:tc>
        <w:tc>
          <w:tcPr>
            <w:tcW w:w="1414" w:type="dxa"/>
            <w:vAlign w:val="center"/>
          </w:tcPr>
          <w:p w14:paraId="0AE51F0A" w14:textId="36F1C5A1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llaborator</w:t>
            </w:r>
            <w:r w:rsidR="272357E7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3996402D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38" w:type="dxa"/>
            <w:vAlign w:val="center"/>
          </w:tcPr>
          <w:p w14:paraId="12E47104" w14:textId="2847DB28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6F3CFCD2" w14:textId="77777777" w:rsidTr="00EE1581">
        <w:trPr>
          <w:trHeight w:val="1132"/>
        </w:trPr>
        <w:tc>
          <w:tcPr>
            <w:tcW w:w="3005" w:type="dxa"/>
          </w:tcPr>
          <w:p w14:paraId="3697D44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28" w:type="dxa"/>
          </w:tcPr>
          <w:p w14:paraId="79B81C5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5" w:type="dxa"/>
          </w:tcPr>
          <w:p w14:paraId="2724CA78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4" w:type="dxa"/>
          </w:tcPr>
          <w:p w14:paraId="4978175D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38" w:type="dxa"/>
          </w:tcPr>
          <w:p w14:paraId="1F25265A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7942B302" w14:textId="79BBC67B" w:rsidR="002D55B7" w:rsidRPr="0068583F" w:rsidRDefault="002D55B7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Please attach a copy of the award </w:t>
      </w:r>
      <w:r w:rsidR="00F236AE" w:rsidRPr="2C25E474">
        <w:rPr>
          <w:rFonts w:asciiTheme="minorHAnsi" w:eastAsiaTheme="minorEastAsia" w:hAnsiTheme="minorHAnsi" w:cs="Times New Roman"/>
          <w:sz w:val="18"/>
          <w:szCs w:val="18"/>
        </w:rPr>
        <w:t>letter, and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a document 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(copy of the presentation sheet</w:t>
      </w:r>
      <w:r w:rsidR="06A16A52" w:rsidRPr="2C25E474">
        <w:rPr>
          <w:rFonts w:asciiTheme="minorHAnsi" w:eastAsiaTheme="minorEastAsia" w:hAnsiTheme="minorHAnsi" w:cs="Times New Roman"/>
          <w:sz w:val="18"/>
          <w:szCs w:val="18"/>
        </w:rPr>
        <w:t>) that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shows the summary of the work.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In case of collaboration works, please specify </w:t>
      </w:r>
      <w:r w:rsidR="4B4DBA4B" w:rsidRPr="2C25E474">
        <w:rPr>
          <w:rFonts w:asciiTheme="minorHAnsi" w:eastAsiaTheme="minorEastAsia" w:hAnsiTheme="minorHAnsi" w:cs="Times New Roman"/>
          <w:sz w:val="18"/>
          <w:szCs w:val="18"/>
        </w:rPr>
        <w:t>your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role and contributions to the works</w:t>
      </w:r>
      <w:r w:rsidR="78EF4BF1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under “Remarks”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.</w:t>
      </w:r>
    </w:p>
    <w:p w14:paraId="58352965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/>
          <w:sz w:val="18"/>
          <w:szCs w:val="18"/>
        </w:rPr>
      </w:pPr>
    </w:p>
    <w:p w14:paraId="6630E924" w14:textId="0C07FD41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d.</w:t>
      </w:r>
      <w:r w:rsidR="007D2E2E" w:rsidRPr="0068583F">
        <w:rPr>
          <w:rFonts w:asciiTheme="minorHAnsi" w:hAnsiTheme="minorHAnsi" w:cs="Times New Roman"/>
          <w:b/>
        </w:rPr>
        <w:t xml:space="preserve"> </w:t>
      </w:r>
      <w:r w:rsidR="00940090" w:rsidRPr="0068583F">
        <w:rPr>
          <w:rFonts w:asciiTheme="minorHAnsi" w:hAnsiTheme="minorHAnsi" w:cs="Times New Roman"/>
          <w:b/>
        </w:rPr>
        <w:t>W</w:t>
      </w:r>
      <w:r w:rsidR="007D2E2E" w:rsidRPr="0068583F">
        <w:rPr>
          <w:rFonts w:asciiTheme="minorHAnsi" w:hAnsiTheme="minorHAnsi" w:cs="Times New Roman"/>
          <w:b/>
        </w:rPr>
        <w:t>orking adults who have made outstanding achievements for society in the relevant fiel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36"/>
        <w:gridCol w:w="1383"/>
        <w:gridCol w:w="1842"/>
        <w:gridCol w:w="1602"/>
        <w:gridCol w:w="1297"/>
      </w:tblGrid>
      <w:tr w:rsidR="00433737" w:rsidRPr="0068583F" w14:paraId="2F336512" w14:textId="77777777" w:rsidTr="2C25E474">
        <w:tc>
          <w:tcPr>
            <w:tcW w:w="2936" w:type="dxa"/>
            <w:vAlign w:val="center"/>
          </w:tcPr>
          <w:p w14:paraId="7DBDA91B" w14:textId="266E9227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Style w:val="eop"/>
                <w:rFonts w:asciiTheme="minorHAnsi" w:eastAsiaTheme="majorEastAsia" w:hAnsiTheme="minorHAnsi"/>
                <w:sz w:val="18"/>
                <w:szCs w:val="18"/>
              </w:rPr>
              <w:t> 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Titles of </w:t>
            </w:r>
            <w:r w:rsidR="7302B9C3"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/ Projects</w:t>
            </w:r>
          </w:p>
        </w:tc>
        <w:tc>
          <w:tcPr>
            <w:tcW w:w="1383" w:type="dxa"/>
            <w:vAlign w:val="center"/>
          </w:tcPr>
          <w:p w14:paraId="700D7641" w14:textId="1B8ACABB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21E84">
              <w:rPr>
                <w:rFonts w:asciiTheme="minorHAnsi" w:hAnsiTheme="minorHAnsi" w:cs="Times New Roman"/>
                <w:sz w:val="18"/>
                <w:szCs w:val="18"/>
              </w:rPr>
              <w:t>Month and Year of the Left Entry</w:t>
            </w:r>
          </w:p>
        </w:tc>
        <w:tc>
          <w:tcPr>
            <w:tcW w:w="1842" w:type="dxa"/>
            <w:vAlign w:val="center"/>
          </w:tcPr>
          <w:p w14:paraId="4F7E88C8" w14:textId="1678E20C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/>
                <w:color w:val="auto"/>
                <w:sz w:val="18"/>
                <w:szCs w:val="18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Summary</w:t>
            </w:r>
          </w:p>
        </w:tc>
        <w:tc>
          <w:tcPr>
            <w:tcW w:w="1602" w:type="dxa"/>
            <w:vAlign w:val="center"/>
          </w:tcPr>
          <w:p w14:paraId="44525385" w14:textId="72C7EDBA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Collaborator(s)</w:t>
            </w:r>
          </w:p>
        </w:tc>
        <w:tc>
          <w:tcPr>
            <w:tcW w:w="1297" w:type="dxa"/>
            <w:vAlign w:val="center"/>
          </w:tcPr>
          <w:p w14:paraId="255B009E" w14:textId="3F883DEB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Remarks</w:t>
            </w:r>
          </w:p>
        </w:tc>
      </w:tr>
      <w:tr w:rsidR="00433737" w:rsidRPr="0068583F" w14:paraId="477A66A4" w14:textId="77777777" w:rsidTr="00EE1581">
        <w:trPr>
          <w:trHeight w:val="918"/>
        </w:trPr>
        <w:tc>
          <w:tcPr>
            <w:tcW w:w="2936" w:type="dxa"/>
          </w:tcPr>
          <w:p w14:paraId="61B93BCE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83" w:type="dxa"/>
          </w:tcPr>
          <w:p w14:paraId="1A3826A1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42" w:type="dxa"/>
          </w:tcPr>
          <w:p w14:paraId="772EAB54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602" w:type="dxa"/>
          </w:tcPr>
          <w:p w14:paraId="546FA23C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297" w:type="dxa"/>
          </w:tcPr>
          <w:p w14:paraId="59AFC737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06CC84AB" w14:textId="7F768A19" w:rsidR="002D55B7" w:rsidRPr="0068583F" w:rsidRDefault="45B50FE9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 </w:t>
      </w:r>
      <w:r w:rsidR="002D55B7" w:rsidRPr="2C25E474">
        <w:rPr>
          <w:rFonts w:asciiTheme="minorHAnsi" w:eastAsiaTheme="minorEastAsia" w:hAnsiTheme="minorHAnsi" w:cs="Times New Roman"/>
          <w:sz w:val="18"/>
          <w:szCs w:val="18"/>
        </w:rPr>
        <w:t>If you are a working adult and are listing your achievements at work, please attach a certificate of employment.</w:t>
      </w:r>
    </w:p>
    <w:p w14:paraId="346C82B5" w14:textId="77777777" w:rsidR="00446590" w:rsidRPr="0068583F" w:rsidRDefault="00446590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ajorEastAsia" w:hAnsiTheme="minorHAnsi"/>
          <w:sz w:val="20"/>
          <w:szCs w:val="20"/>
        </w:rPr>
      </w:pPr>
    </w:p>
    <w:p w14:paraId="5B33C1D0" w14:textId="43108185" w:rsidR="007D2E2E" w:rsidRPr="0068583F" w:rsidRDefault="00B24E1D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Style w:val="normaltextrun"/>
          <w:rFonts w:asciiTheme="minorHAnsi" w:eastAsiaTheme="majorEastAsia" w:hAnsiTheme="minorHAnsi"/>
          <w:b/>
          <w:bCs/>
        </w:rPr>
        <w:t>e.</w:t>
      </w:r>
      <w:r w:rsidR="007D2E2E" w:rsidRPr="2C25E474">
        <w:rPr>
          <w:rFonts w:asciiTheme="minorHAnsi" w:hAnsiTheme="minorHAnsi" w:cs="Times New Roman"/>
          <w:b/>
          <w:bCs/>
        </w:rPr>
        <w:t xml:space="preserve"> Have other appealing achievements, such as having qualifications to be a government-funded student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33737" w:rsidRPr="0068583F" w14:paraId="354FBC34" w14:textId="77777777" w:rsidTr="00EE1581">
        <w:trPr>
          <w:trHeight w:val="1218"/>
        </w:trPr>
        <w:tc>
          <w:tcPr>
            <w:tcW w:w="9060" w:type="dxa"/>
          </w:tcPr>
          <w:p w14:paraId="30D9F9C5" w14:textId="05104C60" w:rsidR="00B24E1D" w:rsidRPr="0068583F" w:rsidRDefault="00B24E1D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Style w:val="eop"/>
                <w:rFonts w:asciiTheme="minorHAnsi" w:hAnsiTheme="minorHAnsi"/>
              </w:rPr>
              <w:t> </w:t>
            </w:r>
            <w:r w:rsidR="40516644" w:rsidRPr="2C25E474">
              <w:rPr>
                <w:rFonts w:asciiTheme="minorHAnsi" w:hAnsiTheme="minorHAnsi"/>
                <w:sz w:val="18"/>
                <w:szCs w:val="18"/>
              </w:rPr>
              <w:t xml:space="preserve">Summary of </w:t>
            </w:r>
            <w:r w:rsidR="6C9C235F" w:rsidRPr="2C25E474">
              <w:rPr>
                <w:rFonts w:asciiTheme="minorHAnsi" w:hAnsiTheme="minorHAnsi"/>
                <w:sz w:val="18"/>
                <w:szCs w:val="18"/>
              </w:rPr>
              <w:t>achievements</w:t>
            </w:r>
          </w:p>
        </w:tc>
      </w:tr>
    </w:tbl>
    <w:p w14:paraId="10A75638" w14:textId="740CB951" w:rsidR="1C783D70" w:rsidRDefault="1C783D70" w:rsidP="2C25E474">
      <w:pPr>
        <w:pStyle w:val="paragraph"/>
        <w:spacing w:before="0" w:beforeAutospacing="0" w:after="0" w:afterAutospacing="0" w:line="0" w:lineRule="atLeast"/>
        <w:jc w:val="both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>*Please attach a proof of document that shows your appealing achievements, such as having qualifications to be a government-funded student.</w:t>
      </w:r>
    </w:p>
    <w:p w14:paraId="7F520BA0" w14:textId="5D238EDC" w:rsidR="004A4106" w:rsidRPr="0068583F" w:rsidRDefault="004A4106" w:rsidP="004A4106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(Appendix </w:t>
      </w:r>
      <w:r w:rsidR="00940090" w:rsidRPr="0068583F">
        <w:rPr>
          <w:rFonts w:asciiTheme="minorHAnsi" w:hAnsiTheme="minorHAnsi"/>
        </w:rPr>
        <w:t>7</w:t>
      </w:r>
      <w:r w:rsidRPr="0068583F">
        <w:rPr>
          <w:rFonts w:asciiTheme="minorHAnsi" w:hAnsiTheme="minorHAnsi"/>
        </w:rPr>
        <w:t xml:space="preserve">) </w:t>
      </w:r>
    </w:p>
    <w:p w14:paraId="0E952537" w14:textId="662D9FA3" w:rsidR="004A4106" w:rsidRPr="0068583F" w:rsidRDefault="004A4106">
      <w:pPr>
        <w:widowControl/>
        <w:jc w:val="left"/>
        <w:rPr>
          <w:rFonts w:asciiTheme="minorHAnsi" w:hAnsiTheme="minorHAnsi"/>
        </w:rPr>
      </w:pPr>
    </w:p>
    <w:p w14:paraId="63D1BCF2" w14:textId="77777777" w:rsidR="004A4106" w:rsidRPr="0068583F" w:rsidRDefault="004A4106" w:rsidP="004A4106">
      <w:pPr>
        <w:jc w:val="center"/>
        <w:rPr>
          <w:rFonts w:asciiTheme="minorHAnsi" w:hAnsiTheme="minorHAnsi"/>
          <w:sz w:val="28"/>
          <w:szCs w:val="28"/>
        </w:rPr>
      </w:pPr>
    </w:p>
    <w:p w14:paraId="5BD89AC0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17313668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0AC15FEA" w14:textId="1FB5A96B" w:rsidR="004A4106" w:rsidRPr="0068583F" w:rsidRDefault="004A4106" w:rsidP="004A4106">
      <w:pPr>
        <w:jc w:val="center"/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Enrollment Pledge</w:t>
      </w:r>
    </w:p>
    <w:p w14:paraId="264C2B75" w14:textId="77777777" w:rsidR="004A4106" w:rsidRPr="0068583F" w:rsidRDefault="004A4106" w:rsidP="004A4106">
      <w:pPr>
        <w:jc w:val="center"/>
        <w:rPr>
          <w:rFonts w:asciiTheme="minorHAnsi" w:hAnsiTheme="minorHAnsi"/>
          <w:sz w:val="24"/>
        </w:rPr>
      </w:pPr>
    </w:p>
    <w:p w14:paraId="532BE8FE" w14:textId="77777777" w:rsidR="004A4106" w:rsidRPr="0068583F" w:rsidRDefault="004A4106" w:rsidP="004A4106">
      <w:pPr>
        <w:rPr>
          <w:rFonts w:asciiTheme="minorHAnsi" w:hAnsiTheme="minorHAnsi"/>
          <w:lang w:eastAsia="zh-TW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3410"/>
      </w:tblGrid>
      <w:tr w:rsidR="0068583F" w:rsidRPr="0068583F" w14:paraId="689A649E" w14:textId="77777777" w:rsidTr="0068583F">
        <w:tc>
          <w:tcPr>
            <w:tcW w:w="2831" w:type="dxa"/>
          </w:tcPr>
          <w:p w14:paraId="569628A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59A32480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Date</w:t>
            </w:r>
          </w:p>
        </w:tc>
        <w:tc>
          <w:tcPr>
            <w:tcW w:w="3410" w:type="dxa"/>
            <w:tcBorders>
              <w:bottom w:val="single" w:sz="4" w:space="0" w:color="auto"/>
            </w:tcBorders>
          </w:tcPr>
          <w:p w14:paraId="62BC306B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</w:tr>
      <w:tr w:rsidR="0068583F" w:rsidRPr="0068583F" w14:paraId="0F82207A" w14:textId="77777777" w:rsidTr="0068583F">
        <w:tc>
          <w:tcPr>
            <w:tcW w:w="2831" w:type="dxa"/>
          </w:tcPr>
          <w:p w14:paraId="0612E2E2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1D96B7A5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3410" w:type="dxa"/>
            <w:tcBorders>
              <w:top w:val="single" w:sz="4" w:space="0" w:color="auto"/>
            </w:tcBorders>
          </w:tcPr>
          <w:p w14:paraId="3A0FE99E" w14:textId="77777777" w:rsidR="004A4106" w:rsidRPr="0068583F" w:rsidRDefault="004A4106" w:rsidP="001666F3">
            <w:pPr>
              <w:ind w:firstLineChars="150" w:firstLine="315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YYYY/ MM/ DD</w:t>
            </w:r>
          </w:p>
        </w:tc>
      </w:tr>
    </w:tbl>
    <w:p w14:paraId="0E24A624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4093747A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3187BCAE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2F0660F0" w14:textId="73E84ABA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Dean of Graduate School of Design</w:t>
      </w:r>
    </w:p>
    <w:p w14:paraId="22C190F6" w14:textId="77777777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Kyushu University</w:t>
      </w:r>
    </w:p>
    <w:p w14:paraId="791AAD2A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0F721208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262A746E" w14:textId="3F5E2379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45C16A4A" w14:textId="2B366929" w:rsidR="004A4106" w:rsidRPr="006C7F32" w:rsidRDefault="004A4106" w:rsidP="00CA6D44">
      <w:pPr>
        <w:spacing w:line="360" w:lineRule="auto"/>
        <w:ind w:firstLineChars="100" w:firstLine="210"/>
        <w:rPr>
          <w:rFonts w:asciiTheme="minorHAnsi" w:hAnsiTheme="minorHAnsi"/>
          <w:sz w:val="21"/>
          <w:szCs w:val="21"/>
        </w:rPr>
      </w:pPr>
      <w:r w:rsidRPr="3A67A6FB">
        <w:rPr>
          <w:rFonts w:asciiTheme="minorHAnsi" w:hAnsiTheme="minorHAnsi"/>
          <w:sz w:val="21"/>
          <w:szCs w:val="21"/>
        </w:rPr>
        <w:t xml:space="preserve">I hereby assure that I </w:t>
      </w:r>
      <w:r w:rsidRPr="3A67A6FB">
        <w:rPr>
          <w:rFonts w:asciiTheme="minorHAnsi" w:eastAsia="PMingLiU" w:hAnsiTheme="minorHAnsi"/>
          <w:sz w:val="21"/>
          <w:szCs w:val="21"/>
          <w:lang w:eastAsia="zh-TW"/>
        </w:rPr>
        <w:t xml:space="preserve">will enroll in the </w:t>
      </w:r>
      <w:r w:rsidRPr="3A67A6FB">
        <w:rPr>
          <w:rFonts w:asciiTheme="minorHAnsi" w:hAnsiTheme="minorHAnsi"/>
          <w:sz w:val="21"/>
          <w:szCs w:val="21"/>
        </w:rPr>
        <w:t>Master</w:t>
      </w:r>
      <w:r w:rsidR="16649B9E" w:rsidRPr="3A67A6FB">
        <w:rPr>
          <w:rFonts w:asciiTheme="minorHAnsi" w:hAnsiTheme="minorHAnsi"/>
          <w:sz w:val="21"/>
          <w:szCs w:val="21"/>
        </w:rPr>
        <w:t>’</w:t>
      </w:r>
      <w:r w:rsidRPr="3A67A6FB">
        <w:rPr>
          <w:rFonts w:asciiTheme="minorHAnsi" w:hAnsiTheme="minorHAnsi"/>
          <w:sz w:val="21"/>
          <w:szCs w:val="21"/>
        </w:rPr>
        <w:t>s Program of Graduate School of De</w:t>
      </w:r>
      <w:r w:rsidR="00DC208F">
        <w:rPr>
          <w:rFonts w:asciiTheme="minorHAnsi" w:hAnsiTheme="minorHAnsi"/>
          <w:sz w:val="21"/>
          <w:szCs w:val="21"/>
        </w:rPr>
        <w:t>sign at Kyushu University (October</w:t>
      </w:r>
      <w:r w:rsidR="003F5C78">
        <w:rPr>
          <w:rFonts w:asciiTheme="minorHAnsi" w:hAnsiTheme="minorHAnsi"/>
          <w:sz w:val="21"/>
          <w:szCs w:val="21"/>
        </w:rPr>
        <w:t xml:space="preserve"> </w:t>
      </w:r>
      <w:r w:rsidR="003F5C78" w:rsidRPr="006C7F32">
        <w:rPr>
          <w:rFonts w:asciiTheme="minorHAnsi" w:hAnsiTheme="minorHAnsi"/>
          <w:sz w:val="21"/>
          <w:szCs w:val="21"/>
        </w:rPr>
        <w:t>2023</w:t>
      </w:r>
      <w:r w:rsidRPr="006C7F32">
        <w:rPr>
          <w:rFonts w:asciiTheme="minorHAnsi" w:hAnsiTheme="minorHAnsi"/>
          <w:sz w:val="21"/>
          <w:szCs w:val="21"/>
        </w:rPr>
        <w:t xml:space="preserve"> Admission) if I am </w:t>
      </w:r>
      <w:r w:rsidR="00912A7D" w:rsidRPr="006C7F32">
        <w:rPr>
          <w:rFonts w:asciiTheme="minorHAnsi" w:hAnsiTheme="minorHAnsi"/>
          <w:sz w:val="21"/>
          <w:szCs w:val="21"/>
        </w:rPr>
        <w:t>admitted</w:t>
      </w:r>
      <w:r w:rsidRPr="006C7F32">
        <w:rPr>
          <w:rFonts w:asciiTheme="minorHAnsi" w:hAnsiTheme="minorHAnsi"/>
          <w:sz w:val="21"/>
          <w:szCs w:val="21"/>
        </w:rPr>
        <w:t xml:space="preserve"> through </w:t>
      </w:r>
      <w:r w:rsidR="009516A5" w:rsidRPr="006C7F32">
        <w:rPr>
          <w:rFonts w:asciiTheme="minorHAnsi" w:eastAsia="PMingLiU" w:hAnsiTheme="minorHAnsi"/>
          <w:sz w:val="21"/>
          <w:szCs w:val="21"/>
          <w:lang w:eastAsia="zh-TW"/>
        </w:rPr>
        <w:t>A</w:t>
      </w:r>
      <w:r w:rsidR="009516A5" w:rsidRPr="006C7F32">
        <w:rPr>
          <w:rFonts w:asciiTheme="minorHAnsi" w:hAnsiTheme="minorHAnsi"/>
          <w:sz w:val="21"/>
          <w:szCs w:val="21"/>
        </w:rPr>
        <w:t xml:space="preserve">dmission </w:t>
      </w:r>
      <w:r w:rsidRPr="006C7F32">
        <w:rPr>
          <w:rFonts w:asciiTheme="minorHAnsi" w:hAnsiTheme="minorHAnsi"/>
          <w:sz w:val="21"/>
          <w:szCs w:val="21"/>
        </w:rPr>
        <w:t xml:space="preserve">by </w:t>
      </w:r>
      <w:r w:rsidR="009516A5" w:rsidRPr="006C7F32">
        <w:rPr>
          <w:rFonts w:asciiTheme="minorHAnsi" w:hAnsiTheme="minorHAnsi"/>
          <w:sz w:val="21"/>
          <w:szCs w:val="21"/>
        </w:rPr>
        <w:t>Personal Merits</w:t>
      </w:r>
      <w:r w:rsidR="003F5C78" w:rsidRPr="006C7F32">
        <w:rPr>
          <w:rFonts w:asciiTheme="minorHAnsi" w:hAnsiTheme="minorHAnsi"/>
          <w:sz w:val="21"/>
          <w:szCs w:val="21"/>
        </w:rPr>
        <w:t xml:space="preserve"> of the year 2023</w:t>
      </w:r>
      <w:r w:rsidRPr="006C7F32">
        <w:rPr>
          <w:rFonts w:asciiTheme="minorHAnsi" w:hAnsiTheme="minorHAnsi"/>
          <w:sz w:val="21"/>
          <w:szCs w:val="21"/>
        </w:rPr>
        <w:t xml:space="preserve">. </w:t>
      </w:r>
    </w:p>
    <w:p w14:paraId="281779EB" w14:textId="77777777" w:rsidR="004A4106" w:rsidRPr="0068583F" w:rsidRDefault="004A4106" w:rsidP="0068583F">
      <w:pPr>
        <w:spacing w:line="360" w:lineRule="auto"/>
        <w:ind w:firstLineChars="200" w:firstLine="420"/>
        <w:rPr>
          <w:rFonts w:asciiTheme="minorHAnsi" w:hAnsiTheme="minorHAnsi"/>
          <w:sz w:val="21"/>
          <w:szCs w:val="21"/>
        </w:rPr>
      </w:pPr>
    </w:p>
    <w:p w14:paraId="27ACE877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2F5EEAA2" w14:textId="41A28008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216840F" w14:textId="77777777" w:rsidR="0068583F" w:rsidRPr="0068583F" w:rsidRDefault="0068583F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675C14AD" w14:textId="6969D091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B734676" w14:textId="3062D30B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4A23549E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52922A28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95"/>
      </w:tblGrid>
      <w:tr w:rsidR="0068583F" w:rsidRPr="0068583F" w14:paraId="59BD2F5D" w14:textId="77777777" w:rsidTr="2C25E474">
        <w:tc>
          <w:tcPr>
            <w:tcW w:w="2977" w:type="dxa"/>
          </w:tcPr>
          <w:p w14:paraId="4C681D4B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Signature</w:t>
            </w:r>
          </w:p>
          <w:p w14:paraId="51389B2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03A4863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14810034" w14:textId="77777777" w:rsidTr="2C25E474">
        <w:tc>
          <w:tcPr>
            <w:tcW w:w="2977" w:type="dxa"/>
          </w:tcPr>
          <w:p w14:paraId="49CEDEA6" w14:textId="77777777" w:rsidR="004A4106" w:rsidRPr="0068583F" w:rsidRDefault="004A4106" w:rsidP="001666F3">
            <w:pPr>
              <w:jc w:val="right"/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ull Name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040544F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5EEF118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0E98D80B" w14:textId="77777777" w:rsidTr="2C25E474">
        <w:tc>
          <w:tcPr>
            <w:tcW w:w="2977" w:type="dxa"/>
          </w:tcPr>
          <w:p w14:paraId="33F18449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536CC39A" w14:textId="690095C6" w:rsidR="004A4106" w:rsidRPr="0068583F" w:rsidRDefault="004A4106" w:rsidP="2C25E474">
            <w:pPr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Family </w:t>
            </w:r>
            <w:r w:rsidR="2C968DAE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51AC56A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irst </w:t>
            </w:r>
            <w:r w:rsidR="5E107C5C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19629D4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M</w:t>
            </w:r>
            <w:r w:rsidR="37943123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iddle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 </w:t>
            </w:r>
            <w:r w:rsidR="5C0598B5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 in </w:t>
            </w:r>
            <w:r w:rsidR="7E55B709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B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lock </w:t>
            </w:r>
            <w:r w:rsidR="1E277696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L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etters</w:t>
            </w:r>
          </w:p>
        </w:tc>
      </w:tr>
    </w:tbl>
    <w:p w14:paraId="18A4E375" w14:textId="77777777" w:rsidR="004A4106" w:rsidRPr="0068583F" w:rsidRDefault="004A4106" w:rsidP="004A4106">
      <w:pPr>
        <w:ind w:firstLineChars="200" w:firstLine="400"/>
        <w:rPr>
          <w:rFonts w:asciiTheme="minorHAnsi" w:hAnsiTheme="minorHAnsi"/>
        </w:rPr>
      </w:pPr>
    </w:p>
    <w:p w14:paraId="39412589" w14:textId="41BEC71D" w:rsidR="007C336D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300CCFAD" w14:textId="7687E022" w:rsidR="007C336D" w:rsidRPr="006C7F32" w:rsidRDefault="007C336D" w:rsidP="007C336D">
      <w:pPr>
        <w:rPr>
          <w:rFonts w:asciiTheme="minorHAnsi" w:hAnsiTheme="minorHAnsi"/>
        </w:rPr>
      </w:pPr>
      <w:r w:rsidRPr="006C7F32">
        <w:rPr>
          <w:rFonts w:asciiTheme="minorHAnsi" w:hAnsiTheme="minorHAnsi"/>
        </w:rPr>
        <w:lastRenderedPageBreak/>
        <w:t xml:space="preserve">(Appendix 8) </w:t>
      </w:r>
    </w:p>
    <w:p w14:paraId="26759E5B" w14:textId="77777777" w:rsidR="004F0ED9" w:rsidRPr="006C7F32" w:rsidRDefault="004F0ED9" w:rsidP="007C336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14CB69ED" w14:textId="23C67259" w:rsidR="007C336D" w:rsidRPr="006C7F32" w:rsidRDefault="00E54172" w:rsidP="007C336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C7F32">
        <w:rPr>
          <w:rFonts w:asciiTheme="minorHAnsi" w:hAnsiTheme="minorHAnsi"/>
          <w:sz w:val="24"/>
        </w:rPr>
        <w:t>Educational Background</w:t>
      </w:r>
    </w:p>
    <w:p w14:paraId="0F1D8951" w14:textId="77777777" w:rsidR="00E54172" w:rsidRPr="006C7F32" w:rsidRDefault="00E54172" w:rsidP="007C336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23CBDA30" w14:textId="77777777" w:rsidR="004F0ED9" w:rsidRPr="006C7F32" w:rsidRDefault="004F0ED9" w:rsidP="007C336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C7F32" w:rsidRPr="006C7F32" w14:paraId="10FD6338" w14:textId="77777777" w:rsidTr="005137F1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35FB7A" w14:textId="77777777" w:rsidR="007C336D" w:rsidRPr="006C7F32" w:rsidRDefault="007C336D" w:rsidP="005137F1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hAnsiTheme="minorHAnsi"/>
              </w:rPr>
              <w:t xml:space="preserve">Master’s Program, </w:t>
            </w:r>
            <w:r w:rsidRPr="006C7F32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C7F32" w:rsidRPr="006C7F32" w14:paraId="7E2A5A44" w14:textId="77777777" w:rsidTr="005137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42466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99699" w14:textId="77777777" w:rsidR="00E54172" w:rsidRPr="006C7F32" w:rsidRDefault="00E54172" w:rsidP="005137F1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  <w:p w14:paraId="2E9FB388" w14:textId="77777777" w:rsidR="007C336D" w:rsidRPr="006C7F32" w:rsidRDefault="007C336D" w:rsidP="005137F1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Course</w:t>
            </w:r>
          </w:p>
          <w:p w14:paraId="5C853AB7" w14:textId="6D0331F0" w:rsidR="00E54172" w:rsidRPr="006C7F32" w:rsidRDefault="00E54172" w:rsidP="005137F1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</w:tc>
      </w:tr>
      <w:tr w:rsidR="006C7F32" w:rsidRPr="006C7F32" w14:paraId="778ABC7C" w14:textId="77777777" w:rsidTr="005137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5D019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9D306A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B572A79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A05473D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60F13" w:rsidRPr="006C7F32" w14:paraId="5B0AB4D5" w14:textId="77777777" w:rsidTr="005137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206DCC46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2DA504D5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2F424A36" w14:textId="300E3F74" w:rsidR="00F25667" w:rsidRPr="006C7F32" w:rsidRDefault="00F25667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29FD31B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1D25B69C" w14:textId="2EB721FE" w:rsidR="00F25667" w:rsidRPr="006C7F32" w:rsidRDefault="00F25667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2F33FAD6" w14:textId="77777777" w:rsidR="007C336D" w:rsidRPr="006C7F32" w:rsidRDefault="007C336D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4ADB52F7" w14:textId="087297BE" w:rsidR="00F25667" w:rsidRPr="006C7F32" w:rsidRDefault="00F25667" w:rsidP="005137F1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4C826D2" w14:textId="77777777" w:rsidR="007C336D" w:rsidRPr="006C7F32" w:rsidRDefault="007C336D" w:rsidP="007C336D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4EE977E7" w14:textId="3EE2877F" w:rsidR="007C336D" w:rsidRPr="006C7F32" w:rsidRDefault="007C336D">
      <w:pPr>
        <w:widowControl/>
        <w:jc w:val="left"/>
        <w:rPr>
          <w:rFonts w:asciiTheme="minorHAnsi" w:hAnsiTheme="minorHAnsi"/>
        </w:rPr>
      </w:pPr>
    </w:p>
    <w:p w14:paraId="1374F73E" w14:textId="77777777" w:rsidR="004F0ED9" w:rsidRPr="006C7F32" w:rsidRDefault="004F0ED9">
      <w:pPr>
        <w:widowControl/>
        <w:jc w:val="left"/>
        <w:rPr>
          <w:rFonts w:asciiTheme="minorHAnsi" w:hAnsiTheme="minorHAnsi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5"/>
        <w:gridCol w:w="1701"/>
        <w:gridCol w:w="3740"/>
        <w:gridCol w:w="1646"/>
      </w:tblGrid>
      <w:tr w:rsidR="006C7F32" w:rsidRPr="006C7F32" w14:paraId="02A12E3B" w14:textId="77777777" w:rsidTr="002E4354">
        <w:trPr>
          <w:trHeight w:val="414"/>
        </w:trPr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3D10C375" w14:textId="4CF676D6" w:rsidR="007C336D" w:rsidRPr="006C7F32" w:rsidRDefault="007C336D" w:rsidP="005003B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47009471" w14:textId="675B1364" w:rsidR="007C336D" w:rsidRPr="006C7F32" w:rsidRDefault="00F62542" w:rsidP="005137F1">
            <w:pPr>
              <w:spacing w:line="0" w:lineRule="atLeast"/>
              <w:ind w:left="383" w:hangingChars="213" w:hanging="383"/>
              <w:rPr>
                <w:rFonts w:asciiTheme="minorHAnsi" w:hAnsiTheme="minorHAnsi"/>
                <w:sz w:val="16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2"/>
              </w:rPr>
              <w:t>Year / Month</w:t>
            </w:r>
            <w:r w:rsidR="007C336D" w:rsidRPr="006C7F32">
              <w:rPr>
                <w:rFonts w:asciiTheme="minorHAnsi" w:hAnsiTheme="minorHAnsi"/>
                <w:sz w:val="18"/>
                <w:szCs w:val="12"/>
              </w:rPr>
              <w:t xml:space="preserve"> </w:t>
            </w:r>
          </w:p>
        </w:tc>
        <w:tc>
          <w:tcPr>
            <w:tcW w:w="3740" w:type="dxa"/>
            <w:tcBorders>
              <w:top w:val="single" w:sz="4" w:space="0" w:color="auto"/>
            </w:tcBorders>
            <w:vAlign w:val="center"/>
          </w:tcPr>
          <w:p w14:paraId="7C4B931B" w14:textId="77777777" w:rsidR="007C336D" w:rsidRPr="006C7F32" w:rsidRDefault="007C336D" w:rsidP="005003BE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7A576DC3" w14:textId="77777777" w:rsidR="007C336D" w:rsidRPr="006C7F32" w:rsidRDefault="007C336D" w:rsidP="005137F1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646" w:type="dxa"/>
            <w:tcBorders>
              <w:top w:val="single" w:sz="4" w:space="0" w:color="auto"/>
            </w:tcBorders>
            <w:vAlign w:val="center"/>
          </w:tcPr>
          <w:p w14:paraId="071AD4E5" w14:textId="77777777" w:rsidR="007C336D" w:rsidRPr="006C7F32" w:rsidRDefault="007C336D" w:rsidP="005137F1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2B65FCD4" w14:textId="77777777" w:rsidR="007C336D" w:rsidRPr="006C7F32" w:rsidRDefault="007C336D" w:rsidP="005137F1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6C7F32" w:rsidRPr="006C7F32" w14:paraId="7926C98F" w14:textId="77777777" w:rsidTr="002E4354">
        <w:trPr>
          <w:trHeight w:val="576"/>
        </w:trPr>
        <w:tc>
          <w:tcPr>
            <w:tcW w:w="1985" w:type="dxa"/>
          </w:tcPr>
          <w:p w14:paraId="7C773F68" w14:textId="20698E23" w:rsidR="007C336D" w:rsidRPr="006C7F32" w:rsidRDefault="007C336D" w:rsidP="005137F1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05C87EE9" w14:textId="77777777" w:rsidR="007C336D" w:rsidRPr="006C7F32" w:rsidRDefault="007C336D" w:rsidP="005137F1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7B95A14" w14:textId="656001FB" w:rsidR="007C336D" w:rsidRPr="006C7F32" w:rsidRDefault="00F25667" w:rsidP="005137F1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1CC19C44" w14:textId="4213C62D" w:rsidR="007C336D" w:rsidRPr="006C7F32" w:rsidRDefault="004F0ED9" w:rsidP="005137F1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199CA6D3" w14:textId="77777777" w:rsidR="007C336D" w:rsidRPr="006C7F32" w:rsidRDefault="007C336D" w:rsidP="005137F1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A949EDD" w14:textId="47657094" w:rsidR="004F0ED9" w:rsidRPr="006C7F32" w:rsidRDefault="004F0ED9" w:rsidP="005137F1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429F6D09" w14:textId="77777777" w:rsidR="007C336D" w:rsidRPr="006C7F32" w:rsidRDefault="007C336D" w:rsidP="005137F1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3D9E981C" w14:textId="77777777" w:rsidTr="002E4354">
        <w:trPr>
          <w:trHeight w:val="576"/>
        </w:trPr>
        <w:tc>
          <w:tcPr>
            <w:tcW w:w="1985" w:type="dxa"/>
          </w:tcPr>
          <w:p w14:paraId="600F643D" w14:textId="1ADAC3E0" w:rsidR="00F25667" w:rsidRPr="006C7F32" w:rsidRDefault="00F25667" w:rsidP="00F25667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32973891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9856A93" w14:textId="6E61E279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78B0022C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C7F32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2B767D11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E567141" w14:textId="29B8A3F3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75439B02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6119C41C" w14:textId="77777777" w:rsidTr="002E4354">
        <w:trPr>
          <w:trHeight w:val="576"/>
        </w:trPr>
        <w:tc>
          <w:tcPr>
            <w:tcW w:w="1985" w:type="dxa"/>
          </w:tcPr>
          <w:p w14:paraId="083E31BB" w14:textId="1B95BF7D" w:rsidR="00F25667" w:rsidRPr="006C7F32" w:rsidRDefault="00F25667" w:rsidP="00F2566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57E5D5BE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5069851" w14:textId="2745CC71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0F73A5BB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13491E97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90E3CE8" w14:textId="7BA8BC34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3243762F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18C96E25" w14:textId="77777777" w:rsidTr="002E4354">
        <w:trPr>
          <w:trHeight w:val="576"/>
        </w:trPr>
        <w:tc>
          <w:tcPr>
            <w:tcW w:w="1985" w:type="dxa"/>
          </w:tcPr>
          <w:p w14:paraId="34855A9D" w14:textId="3E97923A" w:rsidR="00F25667" w:rsidRPr="006C7F32" w:rsidRDefault="00F25667" w:rsidP="00F2566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09357DEB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AF1F6D9" w14:textId="642C5B7D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36B0A3A8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10710223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F97DD6B" w14:textId="31832D63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70160BA3" w14:textId="3768FA23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2050AE3E" w14:textId="77777777" w:rsidTr="002E4354">
        <w:trPr>
          <w:trHeight w:val="576"/>
        </w:trPr>
        <w:tc>
          <w:tcPr>
            <w:tcW w:w="1985" w:type="dxa"/>
          </w:tcPr>
          <w:p w14:paraId="68CC33BA" w14:textId="2AC82613" w:rsidR="00F25667" w:rsidRPr="006C7F32" w:rsidRDefault="00F25667" w:rsidP="00F25667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173B591A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CE95B3B" w14:textId="5AD5EBF9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62A9BEF0" w14:textId="5A6BC404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09FC811E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  <w:p w14:paraId="1F5DDF85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6F54B92C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2E3EDA76" w14:textId="77777777" w:rsidTr="002E4354">
        <w:trPr>
          <w:trHeight w:val="576"/>
        </w:trPr>
        <w:tc>
          <w:tcPr>
            <w:tcW w:w="1985" w:type="dxa"/>
          </w:tcPr>
          <w:p w14:paraId="05C3C8B2" w14:textId="5B6981CA" w:rsidR="00F25667" w:rsidRPr="006C7F32" w:rsidRDefault="00F25667" w:rsidP="00F25667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5827BCEC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2F70D59" w14:textId="07878048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7D19E081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34821158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AC7E5C4" w14:textId="64C6AA59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01C64482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6A113D71" w14:textId="77777777" w:rsidTr="002E4354">
        <w:trPr>
          <w:trHeight w:val="576"/>
        </w:trPr>
        <w:tc>
          <w:tcPr>
            <w:tcW w:w="1985" w:type="dxa"/>
          </w:tcPr>
          <w:p w14:paraId="7EFB742F" w14:textId="6556636E" w:rsidR="00F25667" w:rsidRPr="006C7F32" w:rsidRDefault="00F25667" w:rsidP="00F25667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2997DC1B" w14:textId="77777777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7505386" w14:textId="77777777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0FA5211E" w14:textId="51590C44" w:rsidR="00F25667" w:rsidRPr="006C7F32" w:rsidRDefault="00F25667" w:rsidP="00F2566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3CE63FF0" w14:textId="7CC0E0E5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08615C23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University</w:t>
            </w:r>
          </w:p>
          <w:p w14:paraId="4727FF00" w14:textId="071D415E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35F057CF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4C3926C9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CF4410F" w14:textId="43F940D6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5170A906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592248EA" w14:textId="77777777" w:rsidTr="002E4354">
        <w:trPr>
          <w:trHeight w:val="1397"/>
        </w:trPr>
        <w:tc>
          <w:tcPr>
            <w:tcW w:w="1985" w:type="dxa"/>
          </w:tcPr>
          <w:p w14:paraId="470FD9E0" w14:textId="3E31598A" w:rsidR="00F25667" w:rsidRPr="006C7F32" w:rsidRDefault="00F25667" w:rsidP="00F25667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7DF1477A" w14:textId="14D94693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CCB1C38" w14:textId="41E3B999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853E87D" w14:textId="77777777" w:rsidR="00F25667" w:rsidRPr="006C7F32" w:rsidRDefault="00F25667" w:rsidP="00F25667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6263BDE" w14:textId="2C5004EA" w:rsidR="00F25667" w:rsidRPr="006C7F32" w:rsidRDefault="00F25667" w:rsidP="00F2566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7C06675E" w14:textId="02858154" w:rsidR="00F25667" w:rsidRPr="006C7F32" w:rsidRDefault="00F25667" w:rsidP="00F2566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/ Expected to graduate from</w:t>
            </w:r>
          </w:p>
          <w:p w14:paraId="7B6104C8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5E9D6FC1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University</w:t>
            </w:r>
          </w:p>
          <w:p w14:paraId="12127089" w14:textId="77777777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0607EDD4" w14:textId="3F754CDC" w:rsidR="00F25667" w:rsidRPr="006C7F32" w:rsidRDefault="00F25667" w:rsidP="00F2566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7D7D1E1D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3D39727" w14:textId="793B92D6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275A9567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6C7F32" w:rsidRPr="006C7F32" w14:paraId="4246F759" w14:textId="77777777" w:rsidTr="002E4354">
        <w:trPr>
          <w:trHeight w:val="576"/>
        </w:trPr>
        <w:tc>
          <w:tcPr>
            <w:tcW w:w="1985" w:type="dxa"/>
          </w:tcPr>
          <w:p w14:paraId="495A7EBD" w14:textId="27A28C28" w:rsidR="00F25667" w:rsidRPr="006C7F32" w:rsidRDefault="00F25667" w:rsidP="00F2566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T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otal period of education</w:t>
            </w:r>
          </w:p>
        </w:tc>
        <w:tc>
          <w:tcPr>
            <w:tcW w:w="7087" w:type="dxa"/>
            <w:gridSpan w:val="3"/>
          </w:tcPr>
          <w:p w14:paraId="586C2E49" w14:textId="097CA45B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The total period of education from elementary school to last institution</w:t>
            </w:r>
          </w:p>
          <w:p w14:paraId="17BDD9CE" w14:textId="77777777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55EBF6D" w14:textId="2A5319E5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                                   years                months</w:t>
            </w:r>
          </w:p>
          <w:p w14:paraId="1BCDD3E7" w14:textId="69596403" w:rsidR="00F25667" w:rsidRPr="006C7F32" w:rsidRDefault="00F25667" w:rsidP="00F25667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</w:tbl>
    <w:p w14:paraId="50896399" w14:textId="77777777" w:rsidR="004A4106" w:rsidRPr="006C7F32" w:rsidRDefault="004A4106">
      <w:pPr>
        <w:widowControl/>
        <w:jc w:val="left"/>
        <w:rPr>
          <w:rFonts w:asciiTheme="minorHAnsi" w:hAnsiTheme="minorHAnsi"/>
        </w:rPr>
      </w:pPr>
    </w:p>
    <w:p w14:paraId="368EEB25" w14:textId="77777777" w:rsidR="007C336D" w:rsidRPr="006C7F32" w:rsidRDefault="007C336D" w:rsidP="004A4106">
      <w:pPr>
        <w:rPr>
          <w:rFonts w:asciiTheme="minorHAnsi" w:hAnsiTheme="minorHAnsi"/>
        </w:rPr>
      </w:pPr>
    </w:p>
    <w:p w14:paraId="5B76C472" w14:textId="77777777" w:rsidR="007C336D" w:rsidRPr="006C7F32" w:rsidRDefault="007C336D" w:rsidP="004A4106">
      <w:pPr>
        <w:rPr>
          <w:rFonts w:asciiTheme="minorHAnsi" w:hAnsiTheme="minorHAnsi"/>
        </w:rPr>
      </w:pPr>
    </w:p>
    <w:p w14:paraId="2477E2DA" w14:textId="77777777" w:rsidR="007C336D" w:rsidRPr="006C7F32" w:rsidRDefault="007C336D" w:rsidP="004A4106">
      <w:pPr>
        <w:rPr>
          <w:rFonts w:asciiTheme="minorHAnsi" w:hAnsiTheme="minorHAnsi"/>
        </w:rPr>
      </w:pPr>
    </w:p>
    <w:p w14:paraId="7BC08B6D" w14:textId="77777777" w:rsidR="007C336D" w:rsidRPr="006C7F32" w:rsidRDefault="007C336D" w:rsidP="004A4106">
      <w:pPr>
        <w:rPr>
          <w:rFonts w:asciiTheme="minorHAnsi" w:hAnsiTheme="minorHAnsi"/>
        </w:rPr>
      </w:pPr>
    </w:p>
    <w:p w14:paraId="5240F09F" w14:textId="77777777" w:rsidR="007C336D" w:rsidRPr="006C7F32" w:rsidRDefault="007C336D" w:rsidP="004A4106">
      <w:pPr>
        <w:rPr>
          <w:rFonts w:asciiTheme="minorHAnsi" w:hAnsiTheme="minorHAnsi"/>
        </w:rPr>
      </w:pPr>
    </w:p>
    <w:p w14:paraId="7DD89F8E" w14:textId="77777777" w:rsidR="007C336D" w:rsidRPr="006C7F32" w:rsidRDefault="007C336D" w:rsidP="004A4106">
      <w:pPr>
        <w:rPr>
          <w:rFonts w:asciiTheme="minorHAnsi" w:hAnsiTheme="minorHAnsi"/>
        </w:rPr>
      </w:pPr>
    </w:p>
    <w:p w14:paraId="7B304F1D" w14:textId="3584E597" w:rsidR="004A4106" w:rsidRPr="006C7F32" w:rsidRDefault="004A4106" w:rsidP="004A4106">
      <w:pPr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>(Appendix</w:t>
      </w:r>
      <w:r w:rsidR="007C336D">
        <w:rPr>
          <w:rFonts w:asciiTheme="minorHAnsi" w:hAnsiTheme="minorHAnsi"/>
        </w:rPr>
        <w:t xml:space="preserve"> </w:t>
      </w:r>
      <w:r w:rsidR="007C336D" w:rsidRPr="006C7F32">
        <w:rPr>
          <w:rFonts w:asciiTheme="minorHAnsi" w:hAnsiTheme="minorHAnsi"/>
        </w:rPr>
        <w:t>9</w:t>
      </w:r>
      <w:r w:rsidRPr="006C7F32">
        <w:rPr>
          <w:rFonts w:asciiTheme="minorHAnsi" w:hAnsiTheme="minorHAnsi"/>
        </w:rPr>
        <w:t xml:space="preserve">) </w:t>
      </w:r>
    </w:p>
    <w:p w14:paraId="5881FAED" w14:textId="77777777" w:rsidR="004A4106" w:rsidRPr="006C7F32" w:rsidRDefault="004A4106" w:rsidP="004A4106">
      <w:pPr>
        <w:rPr>
          <w:rFonts w:asciiTheme="minorHAnsi" w:hAnsiTheme="minorHAnsi"/>
          <w:sz w:val="24"/>
        </w:rPr>
      </w:pPr>
    </w:p>
    <w:p w14:paraId="2756FED0" w14:textId="7D321DB2" w:rsidR="004A4106" w:rsidRPr="006C7F32" w:rsidRDefault="004A4106" w:rsidP="004A4106">
      <w:pPr>
        <w:rPr>
          <w:rFonts w:asciiTheme="minorHAnsi" w:hAnsiTheme="minorHAnsi"/>
          <w:sz w:val="24"/>
          <w:szCs w:val="24"/>
        </w:rPr>
      </w:pPr>
      <w:r w:rsidRPr="006C7F32">
        <w:rPr>
          <w:rFonts w:asciiTheme="minorHAnsi" w:hAnsiTheme="minorHAnsi"/>
          <w:sz w:val="24"/>
          <w:szCs w:val="24"/>
        </w:rPr>
        <w:t>Mailing Labels</w:t>
      </w:r>
    </w:p>
    <w:p w14:paraId="7865FFF3" w14:textId="77777777" w:rsidR="004A4106" w:rsidRPr="006C7F32" w:rsidRDefault="004A4106" w:rsidP="004A4106">
      <w:pPr>
        <w:rPr>
          <w:rFonts w:asciiTheme="minorHAnsi" w:hAnsiTheme="minorHAnsi"/>
          <w:sz w:val="24"/>
          <w:szCs w:val="24"/>
        </w:rPr>
      </w:pPr>
    </w:p>
    <w:p w14:paraId="771833DB" w14:textId="6F5E1E3A" w:rsidR="0038003E" w:rsidRPr="006C7F32" w:rsidRDefault="0038003E" w:rsidP="0038003E">
      <w:pPr>
        <w:rPr>
          <w:rFonts w:asciiTheme="minorHAnsi" w:hAnsiTheme="minorHAnsi"/>
        </w:rPr>
      </w:pPr>
      <w:r w:rsidRPr="006C7F32">
        <w:rPr>
          <w:rFonts w:asciiTheme="minorHAnsi" w:hAnsiTheme="minorHAnsi"/>
        </w:rPr>
        <w:t>Each document will be delivered, so please fill out the form accurately to ensure that the mail reaches the applicant.</w:t>
      </w:r>
    </w:p>
    <w:p w14:paraId="0C8F77FE" w14:textId="77777777" w:rsidR="004A4106" w:rsidRPr="006C7F32" w:rsidRDefault="004A4106" w:rsidP="004A4106">
      <w:pPr>
        <w:rPr>
          <w:rFonts w:asciiTheme="minorHAnsi" w:hAnsiTheme="minorHAnsi"/>
          <w:szCs w:val="21"/>
        </w:rPr>
      </w:pPr>
    </w:p>
    <w:p w14:paraId="76FB15E6" w14:textId="160CC2BE" w:rsidR="004A4106" w:rsidRPr="006C7F32" w:rsidRDefault="004A4106" w:rsidP="004A4106">
      <w:pPr>
        <w:rPr>
          <w:rFonts w:asciiTheme="minorHAnsi" w:eastAsia="ＭＳ ゴシック" w:hAnsiTheme="minorHAnsi"/>
          <w:b/>
          <w:szCs w:val="21"/>
        </w:rPr>
      </w:pPr>
      <w:r w:rsidRPr="006C7F32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9F190" wp14:editId="38A97169">
                <wp:simplePos x="0" y="0"/>
                <wp:positionH relativeFrom="column">
                  <wp:posOffset>-213360</wp:posOffset>
                </wp:positionH>
                <wp:positionV relativeFrom="paragraph">
                  <wp:posOffset>307975</wp:posOffset>
                </wp:positionV>
                <wp:extent cx="6162675" cy="2714400"/>
                <wp:effectExtent l="0" t="0" r="9525" b="1651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14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6C459C" id="Rectangle 2" o:spid="_x0000_s1026" style="position:absolute;margin-left:-16.8pt;margin-top:24.25pt;width:485.2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" filled="f">
                <v:textbox inset="5.85pt,.7pt,5.85pt,.7pt"/>
              </v:rect>
            </w:pict>
          </mc:Fallback>
        </mc:AlternateContent>
      </w:r>
      <w:r w:rsidRPr="006C7F32">
        <w:rPr>
          <w:rFonts w:asciiTheme="minorHAnsi" w:eastAsia="ＭＳ ゴシック" w:hAnsiTheme="minorHAnsi"/>
          <w:b/>
          <w:szCs w:val="21"/>
        </w:rPr>
        <w:t>For notification of acceptance</w:t>
      </w:r>
    </w:p>
    <w:p w14:paraId="0297A41B" w14:textId="77777777" w:rsidR="004A4106" w:rsidRPr="006C7F32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7B3821E9" w14:textId="78020514" w:rsidR="004A4106" w:rsidRPr="006C7F32" w:rsidRDefault="004A4106" w:rsidP="004A4106">
      <w:pPr>
        <w:rPr>
          <w:rFonts w:asciiTheme="minorHAnsi" w:hAnsiTheme="minorHAnsi"/>
          <w:szCs w:val="21"/>
          <w:lang w:eastAsia="zh-TW"/>
        </w:rPr>
      </w:pPr>
      <w:r w:rsidRPr="006C7F32">
        <w:rPr>
          <w:rFonts w:asciiTheme="minorHAnsi" w:hAnsiTheme="minorHAnsi"/>
          <w:szCs w:val="21"/>
          <w:lang w:eastAsia="zh-TW"/>
        </w:rPr>
        <w:t>(</w:t>
      </w:r>
      <w:r w:rsidRPr="006C7F32">
        <w:rPr>
          <w:rFonts w:asciiTheme="minorHAnsi" w:hAnsiTheme="minorHAnsi"/>
          <w:szCs w:val="21"/>
        </w:rPr>
        <w:t xml:space="preserve">Postal Code:    </w:t>
      </w:r>
      <w:r w:rsidRPr="006C7F32">
        <w:rPr>
          <w:rFonts w:asciiTheme="minorHAnsi" w:hAnsiTheme="minorHAnsi"/>
          <w:szCs w:val="21"/>
        </w:rPr>
        <w:t xml:space="preserve">　</w:t>
      </w:r>
      <w:r w:rsidRPr="006C7F32">
        <w:rPr>
          <w:rFonts w:asciiTheme="minorHAnsi" w:hAnsiTheme="minorHAnsi"/>
          <w:szCs w:val="21"/>
        </w:rPr>
        <w:t xml:space="preserve">  </w:t>
      </w:r>
      <w:r w:rsidR="0068583F" w:rsidRPr="006C7F32">
        <w:rPr>
          <w:rFonts w:asciiTheme="minorHAnsi" w:hAnsiTheme="minorHAnsi"/>
          <w:szCs w:val="21"/>
        </w:rPr>
        <w:t xml:space="preserve">           </w:t>
      </w:r>
      <w:r w:rsidRPr="006C7F32">
        <w:rPr>
          <w:rFonts w:asciiTheme="minorHAnsi" w:hAnsiTheme="minorHAnsi"/>
          <w:szCs w:val="21"/>
        </w:rPr>
        <w:t xml:space="preserve">    </w:t>
      </w:r>
      <w:r w:rsidRPr="006C7F32">
        <w:rPr>
          <w:rFonts w:asciiTheme="minorHAnsi" w:hAnsiTheme="minorHAnsi"/>
          <w:szCs w:val="21"/>
          <w:lang w:eastAsia="zh-TW"/>
        </w:rPr>
        <w:tab/>
        <w:t>)</w:t>
      </w:r>
    </w:p>
    <w:p w14:paraId="3379E3E0" w14:textId="7C1914D2" w:rsidR="004A4106" w:rsidRPr="006C7F32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C7F32">
        <w:rPr>
          <w:rFonts w:asciiTheme="minorHAnsi" w:eastAsia="ＭＳ ゴシック" w:hAnsiTheme="minorHAnsi"/>
          <w:szCs w:val="21"/>
        </w:rPr>
        <w:t>Address:</w:t>
      </w:r>
    </w:p>
    <w:p w14:paraId="6940ACC1" w14:textId="77777777" w:rsidR="004A4106" w:rsidRPr="006C7F32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627E882" w14:textId="77777777" w:rsidR="004A4106" w:rsidRPr="006C7F32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C7F32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2F26A9C2" w14:textId="1D2868A4" w:rsidR="004A4106" w:rsidRPr="006C7F32" w:rsidRDefault="004A4106" w:rsidP="2C25E474">
      <w:pPr>
        <w:rPr>
          <w:rFonts w:asciiTheme="minorHAnsi" w:eastAsia="ＭＳ ゴシック" w:hAnsiTheme="minorHAnsi"/>
        </w:rPr>
      </w:pPr>
      <w:r w:rsidRPr="006C7F32">
        <w:rPr>
          <w:rFonts w:asciiTheme="minorHAnsi" w:eastAsia="ＭＳ ゴシック" w:hAnsiTheme="minorHAnsi"/>
        </w:rPr>
        <w:t xml:space="preserve">　</w:t>
      </w:r>
      <w:r w:rsidRPr="006C7F32">
        <w:rPr>
          <w:rFonts w:asciiTheme="minorHAnsi" w:eastAsia="ＭＳ ゴシック" w:hAnsiTheme="minorHAnsi"/>
        </w:rPr>
        <w:t xml:space="preserve">Name: </w:t>
      </w:r>
      <w:r w:rsidR="5AD493F7" w:rsidRPr="006C7F32">
        <w:rPr>
          <w:rFonts w:asciiTheme="minorHAnsi" w:eastAsia="ＭＳ ゴシック" w:hAnsiTheme="minorHAnsi"/>
        </w:rPr>
        <w:t>Mr.</w:t>
      </w:r>
      <w:r w:rsidR="00317FF8" w:rsidRPr="006C7F32">
        <w:rPr>
          <w:rFonts w:asciiTheme="minorHAnsi" w:eastAsia="ＭＳ ゴシック" w:hAnsiTheme="minorHAnsi"/>
        </w:rPr>
        <w:t xml:space="preserve"> </w:t>
      </w:r>
      <w:r w:rsidRPr="006C7F32">
        <w:rPr>
          <w:rFonts w:asciiTheme="minorHAnsi" w:eastAsia="ＭＳ ゴシック" w:hAnsiTheme="minorHAnsi"/>
        </w:rPr>
        <w:t xml:space="preserve">/ </w:t>
      </w:r>
      <w:r w:rsidR="1C2FCB27" w:rsidRPr="006C7F32">
        <w:rPr>
          <w:rFonts w:asciiTheme="minorHAnsi" w:eastAsia="ＭＳ ゴシック" w:hAnsiTheme="minorHAnsi"/>
        </w:rPr>
        <w:t>Ms.</w:t>
      </w:r>
      <w:r w:rsidR="00317FF8" w:rsidRPr="006C7F32">
        <w:rPr>
          <w:rFonts w:asciiTheme="minorHAnsi" w:eastAsia="ＭＳ ゴシック" w:hAnsiTheme="minorHAnsi"/>
        </w:rPr>
        <w:t xml:space="preserve"> </w:t>
      </w:r>
      <w:r w:rsidRPr="006C7F32">
        <w:rPr>
          <w:rFonts w:asciiTheme="minorHAnsi" w:eastAsia="ＭＳ ゴシック" w:hAnsiTheme="minorHAnsi"/>
        </w:rPr>
        <w:t xml:space="preserve">/ </w:t>
      </w:r>
      <w:r w:rsidR="590E07CF" w:rsidRPr="006C7F32">
        <w:rPr>
          <w:rFonts w:asciiTheme="minorHAnsi" w:eastAsia="ＭＳ ゴシック" w:hAnsiTheme="minorHAnsi"/>
        </w:rPr>
        <w:t>Mrs.</w:t>
      </w:r>
      <w:r w:rsidRPr="006C7F32">
        <w:rPr>
          <w:rFonts w:asciiTheme="minorHAnsi" w:eastAsia="ＭＳ ゴシック" w:hAnsiTheme="minorHAnsi"/>
        </w:rPr>
        <w:t xml:space="preserve">　　　　</w:t>
      </w:r>
    </w:p>
    <w:p w14:paraId="240F9ECA" w14:textId="2DAF0A30" w:rsidR="004A4106" w:rsidRPr="006C7F32" w:rsidRDefault="004A4106" w:rsidP="004A4106">
      <w:pPr>
        <w:rPr>
          <w:rFonts w:asciiTheme="minorHAnsi" w:eastAsia="ＭＳ ゴシック" w:hAnsiTheme="minorHAnsi"/>
          <w:szCs w:val="21"/>
        </w:rPr>
      </w:pPr>
      <w:r w:rsidRPr="006C7F32">
        <w:rPr>
          <w:rFonts w:asciiTheme="minorHAnsi" w:eastAsia="ＭＳ ゴシック" w:hAnsiTheme="minorHAnsi"/>
          <w:szCs w:val="21"/>
        </w:rPr>
        <w:t xml:space="preserve">　　　　　　　　　　　　　　　　　　　</w:t>
      </w:r>
    </w:p>
    <w:p w14:paraId="064B83E1" w14:textId="77777777" w:rsidR="004A4106" w:rsidRPr="006C7F32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C7F32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458BA11" w14:textId="5EECDADF" w:rsidR="004A4106" w:rsidRPr="006C7F32" w:rsidRDefault="004A4106" w:rsidP="00DC208F">
      <w:pPr>
        <w:rPr>
          <w:rFonts w:asciiTheme="minorHAnsi" w:eastAsia="ＭＳ ゴシック" w:hAnsiTheme="minorHAnsi"/>
          <w:szCs w:val="21"/>
          <w:lang w:eastAsia="zh-TW"/>
        </w:rPr>
      </w:pPr>
      <w:r w:rsidRPr="006C7F32">
        <w:rPr>
          <w:rFonts w:asciiTheme="minorHAnsi" w:eastAsia="ＭＳ ゴシック" w:hAnsiTheme="minorHAnsi"/>
          <w:szCs w:val="21"/>
        </w:rPr>
        <w:t xml:space="preserve">　</w:t>
      </w:r>
    </w:p>
    <w:p w14:paraId="37C33FB2" w14:textId="77777777" w:rsidR="00DC208F" w:rsidRDefault="00DC208F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4AE6DC97" w14:textId="0B9BD0F6" w:rsidR="004A4106" w:rsidRPr="00DC208F" w:rsidRDefault="00DC208F" w:rsidP="004A4106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 w:rsidR="0038003E">
        <w:rPr>
          <w:rFonts w:asciiTheme="minorHAnsi" w:eastAsia="ＭＳ ゴシック" w:hAnsiTheme="minorHAnsi"/>
          <w:szCs w:val="21"/>
        </w:rPr>
        <w:t>October</w:t>
      </w:r>
      <w:r w:rsidR="0038003E" w:rsidRPr="006C7F32">
        <w:rPr>
          <w:rFonts w:asciiTheme="minorHAnsi" w:eastAsia="ＭＳ ゴシック" w:hAnsiTheme="minorHAnsi"/>
          <w:szCs w:val="21"/>
        </w:rPr>
        <w:t xml:space="preserve"> 2023</w:t>
      </w:r>
      <w:r w:rsidRPr="006C7F32">
        <w:rPr>
          <w:rFonts w:asciiTheme="minorHAnsi" w:eastAsia="ＭＳ ゴシック" w:hAnsiTheme="minorHAnsi"/>
          <w:szCs w:val="21"/>
        </w:rPr>
        <w:t xml:space="preserve"> </w:t>
      </w:r>
      <w:r>
        <w:rPr>
          <w:rFonts w:asciiTheme="minorHAnsi" w:eastAsia="ＭＳ ゴシック" w:hAnsiTheme="minorHAnsi"/>
          <w:szCs w:val="21"/>
        </w:rPr>
        <w:t xml:space="preserve">Admission by </w:t>
      </w:r>
      <w:r w:rsidR="00956075">
        <w:rPr>
          <w:rFonts w:asciiTheme="minorHAnsi" w:eastAsia="ＭＳ ゴシック" w:hAnsiTheme="minorHAnsi"/>
          <w:szCs w:val="21"/>
        </w:rPr>
        <w:t>P</w:t>
      </w:r>
      <w:r>
        <w:rPr>
          <w:rFonts w:asciiTheme="minorHAnsi" w:eastAsia="ＭＳ ゴシック" w:hAnsiTheme="minorHAnsi"/>
          <w:szCs w:val="21"/>
        </w:rPr>
        <w:t>ersonal Merits</w:t>
      </w:r>
    </w:p>
    <w:p w14:paraId="53946164" w14:textId="6E0682CB" w:rsidR="004A4106" w:rsidRPr="00DC208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0AD49086" w14:textId="77777777" w:rsidR="00B02B3A" w:rsidRPr="0068583F" w:rsidRDefault="00B02B3A" w:rsidP="004A4106">
      <w:pPr>
        <w:rPr>
          <w:rFonts w:asciiTheme="minorHAnsi" w:eastAsia="ＭＳ ゴシック" w:hAnsiTheme="minorHAnsi"/>
          <w:szCs w:val="21"/>
        </w:rPr>
      </w:pPr>
    </w:p>
    <w:p w14:paraId="017849B1" w14:textId="4F3D4CA7" w:rsidR="004A4106" w:rsidRPr="00B02B3A" w:rsidRDefault="004A4106" w:rsidP="004A4106">
      <w:pPr>
        <w:rPr>
          <w:rFonts w:asciiTheme="minorHAnsi" w:hAnsiTheme="minorHAnsi"/>
          <w:b/>
          <w:szCs w:val="21"/>
          <w:lang w:eastAsia="zh-TW"/>
        </w:rPr>
      </w:pPr>
      <w:r w:rsidRPr="00B02B3A">
        <w:rPr>
          <w:rFonts w:asciiTheme="minorHAnsi" w:eastAsia="ＭＳ ゴシック" w:hAnsiTheme="minorHAnsi"/>
          <w:b/>
          <w:szCs w:val="21"/>
        </w:rPr>
        <w:t xml:space="preserve">For sending documents </w:t>
      </w:r>
      <w:r w:rsidR="001F62D1">
        <w:rPr>
          <w:rFonts w:asciiTheme="minorHAnsi" w:eastAsia="ＭＳ ゴシック" w:hAnsiTheme="minorHAnsi"/>
          <w:b/>
          <w:szCs w:val="21"/>
        </w:rPr>
        <w:t>for</w:t>
      </w:r>
      <w:r w:rsidRPr="00B02B3A">
        <w:rPr>
          <w:rFonts w:asciiTheme="minorHAnsi" w:eastAsia="ＭＳ ゴシック" w:hAnsiTheme="minorHAnsi"/>
          <w:b/>
          <w:szCs w:val="21"/>
        </w:rPr>
        <w:t xml:space="preserve"> </w:t>
      </w:r>
      <w:r w:rsidR="004B2171" w:rsidRPr="004B2171">
        <w:rPr>
          <w:rFonts w:asciiTheme="minorHAnsi" w:eastAsia="ＭＳ ゴシック" w:hAnsiTheme="minorHAnsi"/>
          <w:b/>
          <w:szCs w:val="21"/>
        </w:rPr>
        <w:t xml:space="preserve">enrollment procedures </w:t>
      </w: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ECB65" wp14:editId="1B6D6D53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162675" cy="2762250"/>
                <wp:effectExtent l="0" t="0" r="28575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a="http://schemas.openxmlformats.org/drawingml/2006/main">
            <w:pict w14:anchorId="098A1586">
              <v:rect id="Rectangle 3" style="position:absolute;left:0;text-align:left;margin-left:0;margin-top:22.05pt;width:485.25pt;height:217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spid="_x0000_s1026" filled="f" w14:anchorId="4D71F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">
                <v:textbox inset="5.85pt,.7pt,5.85pt,.7pt"/>
                <w10:wrap anchorx="margin"/>
              </v:rect>
            </w:pict>
          </mc:Fallback>
        </mc:AlternateContent>
      </w:r>
    </w:p>
    <w:p w14:paraId="03D05C9C" w14:textId="77777777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</w:p>
    <w:p w14:paraId="4020F396" w14:textId="77777777" w:rsidR="0068583F" w:rsidRPr="0068583F" w:rsidRDefault="0068583F" w:rsidP="0068583F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  <w:lang w:eastAsia="zh-TW"/>
        </w:rPr>
        <w:t>(</w:t>
      </w: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  <w:t>)</w:t>
      </w:r>
    </w:p>
    <w:p w14:paraId="1D3A7CEA" w14:textId="71305AAD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71394A2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7D6D8F3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656740E" w14:textId="4591D293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45572833" w:rsidRPr="2C25E474">
        <w:rPr>
          <w:rFonts w:asciiTheme="minorHAnsi" w:eastAsia="ＭＳ ゴシック" w:hAnsiTheme="minorHAnsi"/>
        </w:rPr>
        <w:t>Mr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6FD65F84" w:rsidRPr="2C25E474">
        <w:rPr>
          <w:rFonts w:asciiTheme="minorHAnsi" w:eastAsia="ＭＳ ゴシック" w:hAnsiTheme="minorHAnsi"/>
        </w:rPr>
        <w:t>Ms.</w:t>
      </w:r>
      <w:r w:rsidR="00317FF8">
        <w:rPr>
          <w:rFonts w:asciiTheme="minorHAnsi" w:eastAsia="ＭＳ ゴシック" w:hAnsiTheme="minorHAnsi"/>
        </w:rPr>
        <w:t xml:space="preserve"> /</w:t>
      </w:r>
      <w:r w:rsidRPr="2C25E474">
        <w:rPr>
          <w:rFonts w:asciiTheme="minorHAnsi" w:eastAsia="ＭＳ ゴシック" w:hAnsiTheme="minorHAnsi"/>
        </w:rPr>
        <w:t xml:space="preserve"> </w:t>
      </w:r>
      <w:r w:rsidR="6954C2FB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</w:t>
      </w:r>
    </w:p>
    <w:p w14:paraId="384DC81B" w14:textId="7EAFB8EE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　　　</w:t>
      </w:r>
    </w:p>
    <w:p w14:paraId="1B0287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DC6F5CF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676C1089" w14:textId="77777777" w:rsidR="00DC208F" w:rsidRDefault="00DC208F" w:rsidP="00DC208F">
      <w:pPr>
        <w:rPr>
          <w:rFonts w:asciiTheme="minorHAnsi" w:eastAsia="ＭＳ ゴシック" w:hAnsiTheme="minorHAnsi"/>
          <w:szCs w:val="21"/>
          <w:lang w:eastAsia="zh-TW"/>
        </w:rPr>
      </w:pPr>
    </w:p>
    <w:p w14:paraId="5D71879A" w14:textId="7767CFB6" w:rsidR="00DC208F" w:rsidRPr="00DC208F" w:rsidRDefault="00DC208F" w:rsidP="00DC208F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 w:rsidR="0038003E">
        <w:rPr>
          <w:rFonts w:asciiTheme="minorHAnsi" w:eastAsia="ＭＳ ゴシック" w:hAnsiTheme="minorHAnsi"/>
          <w:szCs w:val="21"/>
        </w:rPr>
        <w:t>October</w:t>
      </w:r>
      <w:r w:rsidR="0038003E" w:rsidRPr="006C7F32">
        <w:rPr>
          <w:rFonts w:asciiTheme="minorHAnsi" w:eastAsia="ＭＳ ゴシック" w:hAnsiTheme="minorHAnsi"/>
          <w:szCs w:val="21"/>
        </w:rPr>
        <w:t xml:space="preserve"> 2023</w:t>
      </w:r>
      <w:r w:rsidRPr="006C7F32">
        <w:rPr>
          <w:rFonts w:asciiTheme="minorHAnsi" w:eastAsia="ＭＳ ゴシック" w:hAnsiTheme="minorHAnsi"/>
          <w:szCs w:val="21"/>
        </w:rPr>
        <w:t xml:space="preserve"> </w:t>
      </w:r>
      <w:r>
        <w:rPr>
          <w:rFonts w:asciiTheme="minorHAnsi" w:eastAsia="ＭＳ ゴシック" w:hAnsiTheme="minorHAnsi"/>
          <w:szCs w:val="21"/>
        </w:rPr>
        <w:t xml:space="preserve">Admission by </w:t>
      </w:r>
      <w:r w:rsidR="00956075">
        <w:rPr>
          <w:rFonts w:asciiTheme="minorHAnsi" w:eastAsia="ＭＳ ゴシック" w:hAnsiTheme="minorHAnsi"/>
          <w:szCs w:val="21"/>
        </w:rPr>
        <w:t>P</w:t>
      </w:r>
      <w:r>
        <w:rPr>
          <w:rFonts w:asciiTheme="minorHAnsi" w:eastAsia="ＭＳ ゴシック" w:hAnsiTheme="minorHAnsi"/>
          <w:szCs w:val="21"/>
        </w:rPr>
        <w:t>ersonal Merits</w:t>
      </w:r>
    </w:p>
    <w:p w14:paraId="64D0DFE3" w14:textId="77777777" w:rsidR="004A4106" w:rsidRPr="00DC208F" w:rsidRDefault="004A4106" w:rsidP="00DC208F">
      <w:pPr>
        <w:rPr>
          <w:rFonts w:asciiTheme="minorHAnsi" w:eastAsia="PMingLiU" w:hAnsiTheme="minorHAnsi"/>
          <w:szCs w:val="21"/>
          <w:lang w:eastAsia="zh-TW"/>
        </w:rPr>
      </w:pPr>
    </w:p>
    <w:p w14:paraId="5C08DF1B" w14:textId="4A730EEA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65355C1" w14:textId="47B13FDC" w:rsidR="00C20F03" w:rsidRPr="006C7F32" w:rsidRDefault="00C20F03" w:rsidP="00C20F03">
      <w:pPr>
        <w:rPr>
          <w:rFonts w:asciiTheme="minorHAnsi" w:hAnsiTheme="minorHAnsi"/>
        </w:rPr>
      </w:pPr>
      <w:r w:rsidRPr="0068583F">
        <w:rPr>
          <w:rFonts w:asciiTheme="minorHAnsi" w:eastAsia="PMingLiU" w:hAnsiTheme="minorHAnsi"/>
          <w:lang w:eastAsia="zh-TW"/>
        </w:rPr>
        <w:lastRenderedPageBreak/>
        <w:t>(A</w:t>
      </w:r>
      <w:r w:rsidRPr="0068583F">
        <w:rPr>
          <w:rFonts w:asciiTheme="minorHAnsi" w:hAnsiTheme="minorHAnsi"/>
        </w:rPr>
        <w:t>ppendix</w:t>
      </w:r>
      <w:r w:rsidRPr="006C7F32">
        <w:rPr>
          <w:rFonts w:asciiTheme="minorHAnsi" w:hAnsiTheme="minorHAnsi"/>
        </w:rPr>
        <w:t xml:space="preserve"> </w:t>
      </w:r>
      <w:r w:rsidR="007C336D" w:rsidRPr="006C7F32">
        <w:rPr>
          <w:rFonts w:asciiTheme="minorHAnsi" w:hAnsiTheme="minorHAnsi"/>
        </w:rPr>
        <w:t>10</w:t>
      </w:r>
      <w:r w:rsidRPr="006C7F32">
        <w:rPr>
          <w:rFonts w:asciiTheme="minorHAnsi" w:hAnsiTheme="minorHAnsi"/>
        </w:rPr>
        <w:t>)</w:t>
      </w:r>
    </w:p>
    <w:tbl>
      <w:tblPr>
        <w:tblpPr w:leftFromText="142" w:rightFromText="142" w:vertAnchor="text" w:horzAnchor="margin" w:tblpXSpec="right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1482"/>
      </w:tblGrid>
      <w:tr w:rsidR="006C7F32" w:rsidRPr="006C7F32" w14:paraId="304C0A95" w14:textId="77777777" w:rsidTr="2C25E474">
        <w:trPr>
          <w:trHeight w:val="544"/>
        </w:trPr>
        <w:tc>
          <w:tcPr>
            <w:tcW w:w="1210" w:type="dxa"/>
          </w:tcPr>
          <w:p w14:paraId="660D8ABD" w14:textId="77777777" w:rsidR="00C20F03" w:rsidRPr="006C7F32" w:rsidRDefault="00C20F03" w:rsidP="00EE1581">
            <w:pPr>
              <w:jc w:val="left"/>
              <w:rPr>
                <w:rFonts w:asciiTheme="minorHAnsi" w:hAnsiTheme="minorHAnsi"/>
                <w:i/>
                <w:iCs/>
              </w:rPr>
            </w:pPr>
            <w:r w:rsidRPr="006C7F32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Examinee</w:t>
            </w:r>
            <w:r w:rsidRPr="006C7F32">
              <w:rPr>
                <w:rFonts w:asciiTheme="minorHAnsi" w:hAnsiTheme="minorHAnsi"/>
                <w:i/>
                <w:iCs/>
                <w:sz w:val="18"/>
                <w:szCs w:val="18"/>
                <w:shd w:val="clear" w:color="auto" w:fill="FFFFFF"/>
              </w:rPr>
              <w:t> </w:t>
            </w:r>
            <w:r w:rsidRPr="006C7F32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Number</w:t>
            </w:r>
          </w:p>
        </w:tc>
        <w:tc>
          <w:tcPr>
            <w:tcW w:w="1482" w:type="dxa"/>
          </w:tcPr>
          <w:p w14:paraId="30907101" w14:textId="18482140" w:rsidR="00C20F03" w:rsidRPr="006C7F32" w:rsidRDefault="00B02B3A" w:rsidP="001666F3">
            <w:pPr>
              <w:rPr>
                <w:rFonts w:asciiTheme="minorHAnsi" w:hAnsiTheme="minorHAnsi"/>
                <w:sz w:val="16"/>
                <w:szCs w:val="16"/>
              </w:rPr>
            </w:pPr>
            <w:r w:rsidRPr="006C7F32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</w:tbl>
    <w:p w14:paraId="703EBA16" w14:textId="77777777" w:rsidR="00C20F03" w:rsidRPr="006C7F32" w:rsidRDefault="00C20F03" w:rsidP="00C20F03">
      <w:pPr>
        <w:ind w:firstLineChars="100" w:firstLine="200"/>
        <w:rPr>
          <w:rFonts w:asciiTheme="minorHAnsi" w:hAnsiTheme="minorHAnsi"/>
          <w:szCs w:val="21"/>
        </w:rPr>
      </w:pPr>
      <w:r w:rsidRPr="006C7F32">
        <w:rPr>
          <w:rFonts w:asciiTheme="minorHAnsi" w:hAnsiTheme="minorHAnsi"/>
          <w:szCs w:val="21"/>
        </w:rPr>
        <w:t xml:space="preserve">　　　　　　　　　　　　　　　　　　　　　　　　　　　　　　</w:t>
      </w:r>
    </w:p>
    <w:p w14:paraId="3175D488" w14:textId="77777777" w:rsidR="00C20F03" w:rsidRPr="006C7F32" w:rsidRDefault="00C20F03" w:rsidP="00C20F03">
      <w:pPr>
        <w:ind w:firstLineChars="100" w:firstLine="200"/>
        <w:rPr>
          <w:rFonts w:asciiTheme="minorHAnsi" w:hAnsiTheme="minorHAnsi"/>
          <w:szCs w:val="21"/>
        </w:rPr>
      </w:pPr>
    </w:p>
    <w:p w14:paraId="106726AC" w14:textId="398408D5" w:rsidR="00C20F03" w:rsidRPr="0068583F" w:rsidRDefault="003F5C78" w:rsidP="3A67A6FB">
      <w:pPr>
        <w:jc w:val="center"/>
        <w:rPr>
          <w:rFonts w:asciiTheme="minorHAnsi" w:hAnsiTheme="minorHAnsi"/>
          <w:sz w:val="24"/>
          <w:szCs w:val="24"/>
        </w:rPr>
      </w:pPr>
      <w:r w:rsidRPr="006C7F32">
        <w:rPr>
          <w:rFonts w:asciiTheme="minorHAnsi" w:hAnsiTheme="minorHAnsi"/>
          <w:sz w:val="24"/>
          <w:szCs w:val="24"/>
        </w:rPr>
        <w:t>2023</w:t>
      </w:r>
      <w:r w:rsidR="00C20F03" w:rsidRPr="006C7F32">
        <w:rPr>
          <w:rFonts w:asciiTheme="minorHAnsi" w:hAnsiTheme="minorHAnsi"/>
          <w:sz w:val="24"/>
          <w:szCs w:val="24"/>
        </w:rPr>
        <w:t xml:space="preserve"> M</w:t>
      </w:r>
      <w:r w:rsidR="00C20F03" w:rsidRPr="3A67A6FB">
        <w:rPr>
          <w:rFonts w:asciiTheme="minorHAnsi" w:hAnsiTheme="minorHAnsi"/>
          <w:sz w:val="24"/>
          <w:szCs w:val="24"/>
        </w:rPr>
        <w:t>aster</w:t>
      </w:r>
      <w:r w:rsidR="7F85DF6D" w:rsidRPr="3A67A6FB">
        <w:rPr>
          <w:rFonts w:asciiTheme="minorHAnsi" w:hAnsiTheme="minorHAnsi"/>
          <w:sz w:val="24"/>
          <w:szCs w:val="24"/>
        </w:rPr>
        <w:t>’</w:t>
      </w:r>
      <w:r w:rsidR="00C20F03" w:rsidRPr="3A67A6F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60434FFA" w14:textId="77777777" w:rsidR="00C20F03" w:rsidRPr="0068583F" w:rsidRDefault="00C20F03" w:rsidP="00C20F03">
      <w:pPr>
        <w:spacing w:line="0" w:lineRule="atLeast"/>
        <w:jc w:val="center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Application Form for Preliminary Screening of Application Qualifications</w:t>
      </w:r>
    </w:p>
    <w:p w14:paraId="53914993" w14:textId="77777777" w:rsidR="00C20F03" w:rsidRPr="0068583F" w:rsidRDefault="00C20F03" w:rsidP="00C20F03">
      <w:pPr>
        <w:spacing w:line="0" w:lineRule="atLeast"/>
        <w:jc w:val="center"/>
        <w:rPr>
          <w:rFonts w:asciiTheme="minorHAnsi" w:eastAsia="PMingLiU" w:hAnsiTheme="minorHAnsi"/>
          <w:sz w:val="24"/>
          <w:szCs w:val="32"/>
          <w:lang w:eastAsia="zh-TW"/>
        </w:rPr>
      </w:pPr>
    </w:p>
    <w:tbl>
      <w:tblPr>
        <w:tblW w:w="919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7"/>
        <w:gridCol w:w="306"/>
        <w:gridCol w:w="1559"/>
        <w:gridCol w:w="567"/>
        <w:gridCol w:w="1701"/>
        <w:gridCol w:w="709"/>
        <w:gridCol w:w="763"/>
        <w:gridCol w:w="1869"/>
      </w:tblGrid>
      <w:tr w:rsidR="00C20F03" w:rsidRPr="0068583F" w14:paraId="18300D05" w14:textId="77777777" w:rsidTr="2C25E474">
        <w:trPr>
          <w:trHeight w:val="375"/>
        </w:trPr>
        <w:tc>
          <w:tcPr>
            <w:tcW w:w="1717" w:type="dxa"/>
            <w:vAlign w:val="center"/>
          </w:tcPr>
          <w:p w14:paraId="2CC0ED5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esired Course</w:t>
            </w:r>
          </w:p>
        </w:tc>
        <w:tc>
          <w:tcPr>
            <w:tcW w:w="7474" w:type="dxa"/>
            <w:gridSpan w:val="7"/>
          </w:tcPr>
          <w:p w14:paraId="005D591B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　　　　　　　　　　</w:t>
            </w:r>
            <w:r w:rsidRPr="0068583F">
              <w:rPr>
                <w:rFonts w:asciiTheme="minorHAnsi" w:hAnsiTheme="minorHAnsi"/>
              </w:rPr>
              <w:t xml:space="preserve">　　　　　　　　　</w:t>
            </w:r>
            <w:r w:rsidRPr="0068583F">
              <w:rPr>
                <w:rFonts w:asciiTheme="minorHAnsi" w:hAnsiTheme="minorHAnsi"/>
                <w:sz w:val="18"/>
                <w:szCs w:val="21"/>
              </w:rPr>
              <w:t>Course</w:t>
            </w:r>
          </w:p>
        </w:tc>
      </w:tr>
      <w:tr w:rsidR="00C20F03" w:rsidRPr="0068583F" w14:paraId="4D0C1190" w14:textId="77777777" w:rsidTr="2C25E474">
        <w:trPr>
          <w:trHeight w:val="70"/>
        </w:trPr>
        <w:tc>
          <w:tcPr>
            <w:tcW w:w="1717" w:type="dxa"/>
            <w:vMerge w:val="restart"/>
            <w:vAlign w:val="center"/>
          </w:tcPr>
          <w:p w14:paraId="067032BE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ull Name</w:t>
            </w:r>
          </w:p>
        </w:tc>
        <w:tc>
          <w:tcPr>
            <w:tcW w:w="2432" w:type="dxa"/>
            <w:gridSpan w:val="3"/>
          </w:tcPr>
          <w:p w14:paraId="19574E2B" w14:textId="77777777" w:rsidR="00C20F03" w:rsidRPr="0068583F" w:rsidRDefault="00C20F03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amily Name</w:t>
            </w:r>
          </w:p>
        </w:tc>
        <w:tc>
          <w:tcPr>
            <w:tcW w:w="2410" w:type="dxa"/>
            <w:gridSpan w:val="2"/>
            <w:vAlign w:val="center"/>
          </w:tcPr>
          <w:p w14:paraId="455E748F" w14:textId="1F1DA8F9" w:rsidR="00C20F03" w:rsidRPr="0068583F" w:rsidRDefault="00912A7D" w:rsidP="001666F3">
            <w:pPr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irst</w:t>
            </w:r>
            <w:r w:rsidR="00C20F03" w:rsidRPr="0068583F">
              <w:rPr>
                <w:rFonts w:asciiTheme="minorHAnsi" w:hAnsiTheme="minorHAnsi"/>
                <w:sz w:val="18"/>
                <w:szCs w:val="21"/>
              </w:rPr>
              <w:t xml:space="preserve"> Name</w:t>
            </w:r>
          </w:p>
        </w:tc>
        <w:tc>
          <w:tcPr>
            <w:tcW w:w="2632" w:type="dxa"/>
            <w:gridSpan w:val="2"/>
          </w:tcPr>
          <w:p w14:paraId="53AA7309" w14:textId="1FAFFF03" w:rsidR="00C20F03" w:rsidRPr="0068583F" w:rsidRDefault="00912A7D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Middle Name (if any)</w:t>
            </w:r>
          </w:p>
        </w:tc>
      </w:tr>
      <w:tr w:rsidR="00C20F03" w:rsidRPr="0068583F" w14:paraId="2A202554" w14:textId="77777777" w:rsidTr="2C25E474">
        <w:trPr>
          <w:trHeight w:val="599"/>
        </w:trPr>
        <w:tc>
          <w:tcPr>
            <w:tcW w:w="1717" w:type="dxa"/>
            <w:vMerge/>
          </w:tcPr>
          <w:p w14:paraId="630A8D5D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32" w:type="dxa"/>
            <w:gridSpan w:val="3"/>
            <w:tcBorders>
              <w:bottom w:val="single" w:sz="4" w:space="0" w:color="auto"/>
            </w:tcBorders>
          </w:tcPr>
          <w:p w14:paraId="30310D9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E4160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632" w:type="dxa"/>
            <w:gridSpan w:val="2"/>
          </w:tcPr>
          <w:p w14:paraId="1D2EDEA5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0B23ACF" w14:textId="77777777" w:rsidTr="2C25E474">
        <w:trPr>
          <w:trHeight w:val="720"/>
        </w:trPr>
        <w:tc>
          <w:tcPr>
            <w:tcW w:w="1717" w:type="dxa"/>
            <w:vAlign w:val="center"/>
          </w:tcPr>
          <w:p w14:paraId="2E44C2A3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Status</w:t>
            </w:r>
          </w:p>
          <w:p w14:paraId="1EEBA6C2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Name of current university or employer</w:t>
            </w:r>
          </w:p>
        </w:tc>
        <w:tc>
          <w:tcPr>
            <w:tcW w:w="2432" w:type="dxa"/>
            <w:gridSpan w:val="3"/>
            <w:vAlign w:val="center"/>
          </w:tcPr>
          <w:p w14:paraId="51691527" w14:textId="77777777" w:rsidR="00C20F03" w:rsidRPr="0068583F" w:rsidRDefault="00C20F03" w:rsidP="001666F3">
            <w:pPr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701" w:type="dxa"/>
            <w:vAlign w:val="center"/>
          </w:tcPr>
          <w:p w14:paraId="475D473E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ate of Birth</w:t>
            </w:r>
          </w:p>
          <w:p w14:paraId="6082F9B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YYYY/MM/DD (Age)</w:t>
            </w:r>
          </w:p>
        </w:tc>
        <w:tc>
          <w:tcPr>
            <w:tcW w:w="3341" w:type="dxa"/>
            <w:gridSpan w:val="3"/>
            <w:vAlign w:val="center"/>
          </w:tcPr>
          <w:p w14:paraId="1BB2429D" w14:textId="4F1D81DC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</w:t>
            </w: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   /       /            (       )</w:t>
            </w:r>
          </w:p>
        </w:tc>
      </w:tr>
      <w:tr w:rsidR="00C20F03" w:rsidRPr="0068583F" w14:paraId="33B1EB44" w14:textId="77777777" w:rsidTr="2C25E474">
        <w:trPr>
          <w:trHeight w:val="72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7086CC65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Address</w:t>
            </w: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  <w:vAlign w:val="center"/>
          </w:tcPr>
          <w:p w14:paraId="7E5C3D8B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855601C" w14:textId="77777777" w:rsidTr="2C25E474">
        <w:trPr>
          <w:trHeight w:val="34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B6D97" w14:textId="77777777" w:rsidR="00C20F03" w:rsidRPr="0068583F" w:rsidRDefault="00C20F03" w:rsidP="001666F3">
            <w:pPr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80430" w14:textId="77777777" w:rsidR="00C20F03" w:rsidRPr="0068583F" w:rsidRDefault="00C20F03" w:rsidP="001666F3">
            <w:pPr>
              <w:ind w:leftChars="-944" w:left="-16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Academic History</w:t>
            </w:r>
          </w:p>
        </w:tc>
      </w:tr>
      <w:tr w:rsidR="00C20F03" w:rsidRPr="0068583F" w14:paraId="79538F15" w14:textId="77777777" w:rsidTr="2C25E474">
        <w:trPr>
          <w:trHeight w:val="414"/>
        </w:trPr>
        <w:tc>
          <w:tcPr>
            <w:tcW w:w="2023" w:type="dxa"/>
            <w:gridSpan w:val="2"/>
            <w:tcBorders>
              <w:top w:val="single" w:sz="4" w:space="0" w:color="auto"/>
            </w:tcBorders>
            <w:vAlign w:val="center"/>
          </w:tcPr>
          <w:p w14:paraId="6E54CE43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ategory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679D41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Study Period</w:t>
            </w:r>
          </w:p>
          <w:p w14:paraId="4ACADBB6" w14:textId="17341B4F" w:rsidR="00C20F03" w:rsidRPr="0068583F" w:rsidRDefault="00C20F03" w:rsidP="00EE1581">
            <w:pPr>
              <w:spacing w:line="0" w:lineRule="atLeast"/>
              <w:ind w:left="256" w:hangingChars="213" w:hanging="25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YYYY/MM - YYYY/MM</w:t>
            </w:r>
          </w:p>
        </w:tc>
        <w:tc>
          <w:tcPr>
            <w:tcW w:w="3740" w:type="dxa"/>
            <w:gridSpan w:val="4"/>
            <w:tcBorders>
              <w:top w:val="single" w:sz="4" w:space="0" w:color="auto"/>
            </w:tcBorders>
            <w:vAlign w:val="center"/>
          </w:tcPr>
          <w:p w14:paraId="635BAF08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4F569E8C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14:paraId="490D3621" w14:textId="77777777" w:rsidR="00C20F03" w:rsidRPr="0068583F" w:rsidRDefault="00C20F03" w:rsidP="00C20F03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1AE25E97" w14:textId="77777777" w:rsidR="00C20F03" w:rsidRPr="0068583F" w:rsidRDefault="00C20F03" w:rsidP="00C20F03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C20F03" w:rsidRPr="0068583F" w14:paraId="5EFE7063" w14:textId="77777777" w:rsidTr="2C25E474">
        <w:trPr>
          <w:trHeight w:val="576"/>
        </w:trPr>
        <w:tc>
          <w:tcPr>
            <w:tcW w:w="2023" w:type="dxa"/>
            <w:gridSpan w:val="2"/>
          </w:tcPr>
          <w:p w14:paraId="15A51CBB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and Junior High School</w:t>
            </w:r>
          </w:p>
        </w:tc>
        <w:tc>
          <w:tcPr>
            <w:tcW w:w="1559" w:type="dxa"/>
          </w:tcPr>
          <w:p w14:paraId="7A4BEE66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E05AF4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4B22D45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23916BA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3329A07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66AA923C" w14:textId="77777777" w:rsidTr="2C25E474">
        <w:trPr>
          <w:trHeight w:val="576"/>
        </w:trPr>
        <w:tc>
          <w:tcPr>
            <w:tcW w:w="2023" w:type="dxa"/>
            <w:gridSpan w:val="2"/>
            <w:vAlign w:val="center"/>
          </w:tcPr>
          <w:p w14:paraId="622A80C5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High School </w:t>
            </w:r>
          </w:p>
        </w:tc>
        <w:tc>
          <w:tcPr>
            <w:tcW w:w="1559" w:type="dxa"/>
          </w:tcPr>
          <w:p w14:paraId="139AFA9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3B8CDB82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25CDE3D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3DD2DD71" w14:textId="77777777" w:rsidTr="2C25E474">
        <w:trPr>
          <w:trHeight w:val="576"/>
        </w:trPr>
        <w:tc>
          <w:tcPr>
            <w:tcW w:w="2023" w:type="dxa"/>
            <w:gridSpan w:val="2"/>
          </w:tcPr>
          <w:p w14:paraId="38B8ED8D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559" w:type="dxa"/>
          </w:tcPr>
          <w:p w14:paraId="297E0753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62EBD17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0BCFCC07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32528BB" w14:textId="77777777" w:rsidTr="2C25E474">
        <w:trPr>
          <w:trHeight w:val="576"/>
        </w:trPr>
        <w:tc>
          <w:tcPr>
            <w:tcW w:w="2023" w:type="dxa"/>
            <w:gridSpan w:val="2"/>
            <w:tcBorders>
              <w:bottom w:val="single" w:sz="4" w:space="0" w:color="auto"/>
            </w:tcBorders>
          </w:tcPr>
          <w:p w14:paraId="5D861B08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Graduate Level, if any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CC7D9B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tcBorders>
              <w:bottom w:val="single" w:sz="4" w:space="0" w:color="auto"/>
            </w:tcBorders>
          </w:tcPr>
          <w:p w14:paraId="19F8638E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tcBorders>
              <w:bottom w:val="single" w:sz="4" w:space="0" w:color="auto"/>
            </w:tcBorders>
          </w:tcPr>
          <w:p w14:paraId="690FEDD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78E4119" w14:textId="77777777" w:rsidTr="2C25E474">
        <w:trPr>
          <w:trHeight w:val="297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98418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EA8E" w14:textId="77777777" w:rsidR="00C20F03" w:rsidRPr="0068583F" w:rsidRDefault="00C20F03" w:rsidP="00C20F03">
            <w:pPr>
              <w:spacing w:line="0" w:lineRule="atLeast"/>
              <w:ind w:leftChars="-929" w:left="14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Work Experience</w:t>
            </w:r>
          </w:p>
        </w:tc>
      </w:tr>
      <w:tr w:rsidR="00C20F03" w:rsidRPr="0068583F" w14:paraId="10842507" w14:textId="77777777" w:rsidTr="2C25E474">
        <w:trPr>
          <w:trHeight w:val="363"/>
        </w:trPr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2B0F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Period of Attendance </w:t>
            </w:r>
            <w:r w:rsidRPr="0068583F">
              <w:rPr>
                <w:rFonts w:asciiTheme="minorHAnsi" w:hAnsiTheme="minorHAnsi"/>
                <w:sz w:val="14"/>
                <w:szCs w:val="21"/>
              </w:rPr>
              <w:t>YYYY/MM - YYYY/MM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4A328" w14:textId="77777777" w:rsidR="00C20F03" w:rsidRPr="0068583F" w:rsidRDefault="00C20F03" w:rsidP="00C20F0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Organization/ Job Title, etc.</w:t>
            </w:r>
          </w:p>
        </w:tc>
      </w:tr>
      <w:tr w:rsidR="00C20F03" w:rsidRPr="0068583F" w14:paraId="5C2FE482" w14:textId="77777777" w:rsidTr="2C25E474">
        <w:trPr>
          <w:trHeight w:val="190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388D3BC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D3C4BD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D374B0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3D4735E6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FEB7BEA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</w:tcPr>
          <w:p w14:paraId="37FDA529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8B5F821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7FCC27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6BDE73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4E5CE0FB" w14:textId="77777777" w:rsidR="00C20F03" w:rsidRPr="0068583F" w:rsidRDefault="00C20F03" w:rsidP="00C20F03">
            <w:pPr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56B38337" w14:textId="77777777" w:rsidTr="2C25E474">
        <w:trPr>
          <w:trHeight w:val="28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E3B93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42E8" w14:textId="450871E7" w:rsidR="00C20F03" w:rsidRPr="0068583F" w:rsidRDefault="00C20F03" w:rsidP="00C20F03">
            <w:pPr>
              <w:spacing w:line="0" w:lineRule="atLeast"/>
              <w:ind w:leftChars="-932" w:left="3" w:hangingChars="1036" w:hanging="1867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eastAsia="PMingLiU" w:hAnsiTheme="minorHAnsi"/>
                <w:b/>
                <w:sz w:val="18"/>
                <w:szCs w:val="21"/>
                <w:lang w:eastAsia="zh-TW"/>
              </w:rPr>
              <w:t>Academic and Social Achievements</w:t>
            </w:r>
          </w:p>
        </w:tc>
      </w:tr>
      <w:tr w:rsidR="00C20F03" w:rsidRPr="0068583F" w14:paraId="13E903A3" w14:textId="77777777" w:rsidTr="2C25E474">
        <w:trPr>
          <w:trHeight w:val="390"/>
        </w:trPr>
        <w:tc>
          <w:tcPr>
            <w:tcW w:w="1717" w:type="dxa"/>
            <w:tcBorders>
              <w:top w:val="single" w:sz="4" w:space="0" w:color="auto"/>
            </w:tcBorders>
            <w:vAlign w:val="center"/>
          </w:tcPr>
          <w:p w14:paraId="3FBDB304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Date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</w:tcBorders>
            <w:vAlign w:val="center"/>
          </w:tcPr>
          <w:p w14:paraId="6B8978B7" w14:textId="39577EAB" w:rsidR="00C20F03" w:rsidRPr="0068583F" w:rsidRDefault="60846911" w:rsidP="2C25E474">
            <w:pPr>
              <w:spacing w:line="0" w:lineRule="atLeast"/>
              <w:ind w:leftChars="-37" w:left="-74" w:firstLineChars="44" w:firstLine="79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="00C20F03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 Activities</w:t>
            </w:r>
          </w:p>
        </w:tc>
      </w:tr>
      <w:tr w:rsidR="00C20F03" w:rsidRPr="0068583F" w14:paraId="139D4C74" w14:textId="77777777" w:rsidTr="2C25E474">
        <w:trPr>
          <w:trHeight w:val="2333"/>
        </w:trPr>
        <w:tc>
          <w:tcPr>
            <w:tcW w:w="1717" w:type="dxa"/>
          </w:tcPr>
          <w:p w14:paraId="6D3D4121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F882AD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5BA121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E54139C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A80FDB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916E14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</w:tcPr>
          <w:p w14:paraId="2338DBFF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75C7A3C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1CA3D45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69D4202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9F9F436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751A78E8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</w:tbl>
    <w:p w14:paraId="4B9A09BA" w14:textId="77777777" w:rsidR="00C20F03" w:rsidRPr="0068583F" w:rsidRDefault="00C20F03" w:rsidP="00C20F03">
      <w:pPr>
        <w:spacing w:line="0" w:lineRule="atLeast"/>
        <w:rPr>
          <w:rFonts w:asciiTheme="minorHAnsi" w:eastAsia="PMingLiU" w:hAnsiTheme="minorHAnsi"/>
          <w:sz w:val="18"/>
        </w:rPr>
      </w:pPr>
    </w:p>
    <w:p w14:paraId="3B0FFD67" w14:textId="3100A721" w:rsidR="00531B1F" w:rsidRDefault="004B2171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  <w:r w:rsidRPr="2C25E474">
        <w:rPr>
          <w:rFonts w:asciiTheme="minorHAnsi" w:eastAsia="PMingLiU" w:hAnsiTheme="minorHAnsi"/>
          <w:sz w:val="18"/>
          <w:szCs w:val="18"/>
        </w:rPr>
        <w:t>Note</w:t>
      </w:r>
      <w:r w:rsidR="00C20F03" w:rsidRPr="2C25E474">
        <w:rPr>
          <w:rFonts w:asciiTheme="minorHAnsi" w:eastAsia="PMingLiU" w:hAnsiTheme="minorHAnsi"/>
          <w:sz w:val="18"/>
          <w:szCs w:val="18"/>
        </w:rPr>
        <w:t xml:space="preserve">s: </w:t>
      </w:r>
      <w:r w:rsidR="00C20F03" w:rsidRPr="2C25E474">
        <w:rPr>
          <w:rFonts w:asciiTheme="minorHAnsi" w:hAnsiTheme="minorHAnsi"/>
          <w:sz w:val="18"/>
          <w:szCs w:val="18"/>
        </w:rPr>
        <w:t xml:space="preserve">please also submit the academic papers or works relevant to academic and social </w:t>
      </w:r>
      <w:r w:rsidR="11043F7A" w:rsidRPr="2C25E474">
        <w:rPr>
          <w:rFonts w:asciiTheme="minorHAnsi" w:hAnsiTheme="minorHAnsi"/>
          <w:sz w:val="18"/>
          <w:szCs w:val="18"/>
        </w:rPr>
        <w:t>achievements</w:t>
      </w:r>
      <w:r w:rsidR="00C20F03" w:rsidRPr="2C25E474">
        <w:rPr>
          <w:rFonts w:asciiTheme="minorHAnsi" w:hAnsiTheme="minorHAnsi"/>
          <w:sz w:val="18"/>
          <w:szCs w:val="18"/>
        </w:rPr>
        <w:t xml:space="preserve"> listed above, if any.</w:t>
      </w:r>
    </w:p>
    <w:p w14:paraId="3600573A" w14:textId="77777777" w:rsidR="00DC208F" w:rsidRDefault="00DC208F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p w14:paraId="461F14FA" w14:textId="77777777" w:rsidR="00DC208F" w:rsidRDefault="00DC208F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sectPr w:rsidR="00DC208F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4EE324" w14:textId="77777777" w:rsidR="000377F3" w:rsidRDefault="000377F3" w:rsidP="00D04FBD">
      <w:r>
        <w:separator/>
      </w:r>
    </w:p>
  </w:endnote>
  <w:endnote w:type="continuationSeparator" w:id="0">
    <w:p w14:paraId="19FC1083" w14:textId="77777777" w:rsidR="000377F3" w:rsidRDefault="000377F3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B17F1" w14:textId="77777777" w:rsidR="000377F3" w:rsidRDefault="000377F3" w:rsidP="00D04FBD">
      <w:r>
        <w:separator/>
      </w:r>
    </w:p>
  </w:footnote>
  <w:footnote w:type="continuationSeparator" w:id="0">
    <w:p w14:paraId="3EB2EE2C" w14:textId="77777777" w:rsidR="000377F3" w:rsidRDefault="000377F3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4A330E9"/>
    <w:multiLevelType w:val="hybridMultilevel"/>
    <w:tmpl w:val="A7529852"/>
    <w:lvl w:ilvl="0" w:tplc="9FFC299C">
      <w:start w:val="4"/>
      <w:numFmt w:val="bullet"/>
      <w:lvlText w:val="-"/>
      <w:lvlJc w:val="left"/>
      <w:pPr>
        <w:ind w:left="533" w:hanging="360"/>
      </w:pPr>
      <w:rPr>
        <w:rFonts w:ascii="Century" w:eastAsia="ＭＳ Ｐゴシック" w:hAnsi="Centur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2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9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4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7"/>
  </w:num>
  <w:num w:numId="2">
    <w:abstractNumId w:val="17"/>
  </w:num>
  <w:num w:numId="3">
    <w:abstractNumId w:val="21"/>
  </w:num>
  <w:num w:numId="4">
    <w:abstractNumId w:val="14"/>
  </w:num>
  <w:num w:numId="5">
    <w:abstractNumId w:val="12"/>
  </w:num>
  <w:num w:numId="6">
    <w:abstractNumId w:val="19"/>
  </w:num>
  <w:num w:numId="7">
    <w:abstractNumId w:val="0"/>
  </w:num>
  <w:num w:numId="8">
    <w:abstractNumId w:val="34"/>
  </w:num>
  <w:num w:numId="9">
    <w:abstractNumId w:val="4"/>
  </w:num>
  <w:num w:numId="10">
    <w:abstractNumId w:val="3"/>
  </w:num>
  <w:num w:numId="11">
    <w:abstractNumId w:val="7"/>
  </w:num>
  <w:num w:numId="12">
    <w:abstractNumId w:val="29"/>
  </w:num>
  <w:num w:numId="13">
    <w:abstractNumId w:val="32"/>
  </w:num>
  <w:num w:numId="14">
    <w:abstractNumId w:val="5"/>
  </w:num>
  <w:num w:numId="15">
    <w:abstractNumId w:val="2"/>
  </w:num>
  <w:num w:numId="16">
    <w:abstractNumId w:val="10"/>
  </w:num>
  <w:num w:numId="17">
    <w:abstractNumId w:val="26"/>
  </w:num>
  <w:num w:numId="18">
    <w:abstractNumId w:val="31"/>
  </w:num>
  <w:num w:numId="19">
    <w:abstractNumId w:val="16"/>
  </w:num>
  <w:num w:numId="20">
    <w:abstractNumId w:val="6"/>
  </w:num>
  <w:num w:numId="21">
    <w:abstractNumId w:val="18"/>
  </w:num>
  <w:num w:numId="22">
    <w:abstractNumId w:val="28"/>
  </w:num>
  <w:num w:numId="23">
    <w:abstractNumId w:val="13"/>
  </w:num>
  <w:num w:numId="24">
    <w:abstractNumId w:val="24"/>
  </w:num>
  <w:num w:numId="25">
    <w:abstractNumId w:val="1"/>
  </w:num>
  <w:num w:numId="26">
    <w:abstractNumId w:val="20"/>
  </w:num>
  <w:num w:numId="27">
    <w:abstractNumId w:val="8"/>
  </w:num>
  <w:num w:numId="28">
    <w:abstractNumId w:val="22"/>
  </w:num>
  <w:num w:numId="29">
    <w:abstractNumId w:val="15"/>
  </w:num>
  <w:num w:numId="30">
    <w:abstractNumId w:val="30"/>
  </w:num>
  <w:num w:numId="31">
    <w:abstractNumId w:val="23"/>
  </w:num>
  <w:num w:numId="32">
    <w:abstractNumId w:val="25"/>
  </w:num>
  <w:num w:numId="33">
    <w:abstractNumId w:val="33"/>
  </w:num>
  <w:num w:numId="34">
    <w:abstractNumId w:val="9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13067"/>
    <w:rsid w:val="00021975"/>
    <w:rsid w:val="00030A00"/>
    <w:rsid w:val="00033E38"/>
    <w:rsid w:val="000345A5"/>
    <w:rsid w:val="0003489D"/>
    <w:rsid w:val="00036E8E"/>
    <w:rsid w:val="000377F3"/>
    <w:rsid w:val="000404A9"/>
    <w:rsid w:val="00061B0B"/>
    <w:rsid w:val="00065273"/>
    <w:rsid w:val="00065523"/>
    <w:rsid w:val="00065FD6"/>
    <w:rsid w:val="00075EE6"/>
    <w:rsid w:val="00085AE8"/>
    <w:rsid w:val="00086669"/>
    <w:rsid w:val="000B471B"/>
    <w:rsid w:val="000B7106"/>
    <w:rsid w:val="000C0286"/>
    <w:rsid w:val="000E5C31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4046E"/>
    <w:rsid w:val="001433A7"/>
    <w:rsid w:val="00150BB6"/>
    <w:rsid w:val="00153E2D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3F3C"/>
    <w:rsid w:val="001A6755"/>
    <w:rsid w:val="001A74BE"/>
    <w:rsid w:val="001B041C"/>
    <w:rsid w:val="001B6004"/>
    <w:rsid w:val="001C2EE4"/>
    <w:rsid w:val="001D0694"/>
    <w:rsid w:val="001D4AD2"/>
    <w:rsid w:val="001D4D84"/>
    <w:rsid w:val="001E09DE"/>
    <w:rsid w:val="001E67C2"/>
    <w:rsid w:val="001E74FF"/>
    <w:rsid w:val="001F62D1"/>
    <w:rsid w:val="00207FBE"/>
    <w:rsid w:val="00212F3C"/>
    <w:rsid w:val="00212F55"/>
    <w:rsid w:val="00234673"/>
    <w:rsid w:val="00236C52"/>
    <w:rsid w:val="0025064C"/>
    <w:rsid w:val="002522F9"/>
    <w:rsid w:val="00254611"/>
    <w:rsid w:val="002652C6"/>
    <w:rsid w:val="00265F11"/>
    <w:rsid w:val="00281F33"/>
    <w:rsid w:val="0029A75B"/>
    <w:rsid w:val="002A0D73"/>
    <w:rsid w:val="002C05C3"/>
    <w:rsid w:val="002C3B11"/>
    <w:rsid w:val="002D55B7"/>
    <w:rsid w:val="002E4354"/>
    <w:rsid w:val="002F34A3"/>
    <w:rsid w:val="002F3E34"/>
    <w:rsid w:val="00301A92"/>
    <w:rsid w:val="00307211"/>
    <w:rsid w:val="00313314"/>
    <w:rsid w:val="00313C42"/>
    <w:rsid w:val="00317FF8"/>
    <w:rsid w:val="00324A23"/>
    <w:rsid w:val="00334393"/>
    <w:rsid w:val="00335F85"/>
    <w:rsid w:val="003409C5"/>
    <w:rsid w:val="003437A9"/>
    <w:rsid w:val="003445CC"/>
    <w:rsid w:val="003471B5"/>
    <w:rsid w:val="00350200"/>
    <w:rsid w:val="00377A94"/>
    <w:rsid w:val="00377C6F"/>
    <w:rsid w:val="0038003E"/>
    <w:rsid w:val="003828AD"/>
    <w:rsid w:val="0038437E"/>
    <w:rsid w:val="00386880"/>
    <w:rsid w:val="00397D07"/>
    <w:rsid w:val="003A2F55"/>
    <w:rsid w:val="003B5B51"/>
    <w:rsid w:val="003C02CE"/>
    <w:rsid w:val="003C6525"/>
    <w:rsid w:val="003D7996"/>
    <w:rsid w:val="003F160C"/>
    <w:rsid w:val="003F1917"/>
    <w:rsid w:val="003F5C78"/>
    <w:rsid w:val="004125C5"/>
    <w:rsid w:val="004137EE"/>
    <w:rsid w:val="00415C03"/>
    <w:rsid w:val="0042102B"/>
    <w:rsid w:val="00427541"/>
    <w:rsid w:val="00433737"/>
    <w:rsid w:val="0044036A"/>
    <w:rsid w:val="004440F8"/>
    <w:rsid w:val="00446590"/>
    <w:rsid w:val="00453281"/>
    <w:rsid w:val="00455864"/>
    <w:rsid w:val="00457D9E"/>
    <w:rsid w:val="004735E1"/>
    <w:rsid w:val="004A170A"/>
    <w:rsid w:val="004A4106"/>
    <w:rsid w:val="004B0854"/>
    <w:rsid w:val="004B2171"/>
    <w:rsid w:val="004B4FD8"/>
    <w:rsid w:val="004C43E0"/>
    <w:rsid w:val="004D2D7F"/>
    <w:rsid w:val="004D3005"/>
    <w:rsid w:val="004D3099"/>
    <w:rsid w:val="004E63F5"/>
    <w:rsid w:val="004E79B8"/>
    <w:rsid w:val="004F0ED9"/>
    <w:rsid w:val="004F3C2A"/>
    <w:rsid w:val="005003BE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C7849"/>
    <w:rsid w:val="005E1166"/>
    <w:rsid w:val="005F344F"/>
    <w:rsid w:val="006004B2"/>
    <w:rsid w:val="00602933"/>
    <w:rsid w:val="00611FCE"/>
    <w:rsid w:val="006140FD"/>
    <w:rsid w:val="0061720C"/>
    <w:rsid w:val="00621E84"/>
    <w:rsid w:val="00622BAD"/>
    <w:rsid w:val="006230D7"/>
    <w:rsid w:val="00626D6C"/>
    <w:rsid w:val="00640DD4"/>
    <w:rsid w:val="00642660"/>
    <w:rsid w:val="00651D1F"/>
    <w:rsid w:val="00657874"/>
    <w:rsid w:val="00660F13"/>
    <w:rsid w:val="00671305"/>
    <w:rsid w:val="006749B1"/>
    <w:rsid w:val="00677B30"/>
    <w:rsid w:val="0068583F"/>
    <w:rsid w:val="00690716"/>
    <w:rsid w:val="006941BD"/>
    <w:rsid w:val="006A068E"/>
    <w:rsid w:val="006A1D94"/>
    <w:rsid w:val="006B1576"/>
    <w:rsid w:val="006B1E56"/>
    <w:rsid w:val="006B2E56"/>
    <w:rsid w:val="006B612E"/>
    <w:rsid w:val="006C1AB8"/>
    <w:rsid w:val="006C40EB"/>
    <w:rsid w:val="006C7F32"/>
    <w:rsid w:val="006D6BEB"/>
    <w:rsid w:val="006F1068"/>
    <w:rsid w:val="006F7C29"/>
    <w:rsid w:val="00700981"/>
    <w:rsid w:val="0071680F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336D"/>
    <w:rsid w:val="007C5461"/>
    <w:rsid w:val="007C7628"/>
    <w:rsid w:val="007D0324"/>
    <w:rsid w:val="007D24A9"/>
    <w:rsid w:val="007D2B34"/>
    <w:rsid w:val="007D2E2E"/>
    <w:rsid w:val="00807AD2"/>
    <w:rsid w:val="0084115B"/>
    <w:rsid w:val="00841B6E"/>
    <w:rsid w:val="00843114"/>
    <w:rsid w:val="008637C1"/>
    <w:rsid w:val="008753AC"/>
    <w:rsid w:val="00881932"/>
    <w:rsid w:val="00885DAB"/>
    <w:rsid w:val="00891EE9"/>
    <w:rsid w:val="00892A5B"/>
    <w:rsid w:val="00895BAF"/>
    <w:rsid w:val="008A2681"/>
    <w:rsid w:val="008A4117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BF4"/>
    <w:rsid w:val="00927D64"/>
    <w:rsid w:val="00930123"/>
    <w:rsid w:val="00934A48"/>
    <w:rsid w:val="00940090"/>
    <w:rsid w:val="00942E97"/>
    <w:rsid w:val="009516A5"/>
    <w:rsid w:val="00956075"/>
    <w:rsid w:val="0096303E"/>
    <w:rsid w:val="00963460"/>
    <w:rsid w:val="00964074"/>
    <w:rsid w:val="009654BB"/>
    <w:rsid w:val="00966581"/>
    <w:rsid w:val="0099539A"/>
    <w:rsid w:val="00997894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C0597"/>
    <w:rsid w:val="00AC4A6A"/>
    <w:rsid w:val="00AD42FE"/>
    <w:rsid w:val="00AD4FFE"/>
    <w:rsid w:val="00AD527F"/>
    <w:rsid w:val="00AE16A0"/>
    <w:rsid w:val="00AE5501"/>
    <w:rsid w:val="00AE73F4"/>
    <w:rsid w:val="00AF66AD"/>
    <w:rsid w:val="00B01704"/>
    <w:rsid w:val="00B02B3A"/>
    <w:rsid w:val="00B036B2"/>
    <w:rsid w:val="00B131C6"/>
    <w:rsid w:val="00B21EAA"/>
    <w:rsid w:val="00B22FA9"/>
    <w:rsid w:val="00B23936"/>
    <w:rsid w:val="00B24E1D"/>
    <w:rsid w:val="00B27AF4"/>
    <w:rsid w:val="00B306AD"/>
    <w:rsid w:val="00B437DC"/>
    <w:rsid w:val="00B441F2"/>
    <w:rsid w:val="00B74EA2"/>
    <w:rsid w:val="00B822EF"/>
    <w:rsid w:val="00B87C39"/>
    <w:rsid w:val="00B90BF8"/>
    <w:rsid w:val="00BA2572"/>
    <w:rsid w:val="00BA7F3F"/>
    <w:rsid w:val="00BB224E"/>
    <w:rsid w:val="00BC0666"/>
    <w:rsid w:val="00BC4361"/>
    <w:rsid w:val="00BC670D"/>
    <w:rsid w:val="00BD7A74"/>
    <w:rsid w:val="00BE0F0D"/>
    <w:rsid w:val="00BF6E11"/>
    <w:rsid w:val="00C0065B"/>
    <w:rsid w:val="00C154AB"/>
    <w:rsid w:val="00C20F03"/>
    <w:rsid w:val="00C24A1D"/>
    <w:rsid w:val="00C34DAF"/>
    <w:rsid w:val="00C37736"/>
    <w:rsid w:val="00C42C86"/>
    <w:rsid w:val="00C5331D"/>
    <w:rsid w:val="00C54102"/>
    <w:rsid w:val="00C5EAD2"/>
    <w:rsid w:val="00C6361C"/>
    <w:rsid w:val="00C6499D"/>
    <w:rsid w:val="00C7014E"/>
    <w:rsid w:val="00C73E41"/>
    <w:rsid w:val="00C8370D"/>
    <w:rsid w:val="00C91C39"/>
    <w:rsid w:val="00C92EAD"/>
    <w:rsid w:val="00C963CC"/>
    <w:rsid w:val="00C96683"/>
    <w:rsid w:val="00CA40FC"/>
    <w:rsid w:val="00CA6D44"/>
    <w:rsid w:val="00D011FB"/>
    <w:rsid w:val="00D04FBD"/>
    <w:rsid w:val="00D10448"/>
    <w:rsid w:val="00D142A5"/>
    <w:rsid w:val="00D17709"/>
    <w:rsid w:val="00D32D70"/>
    <w:rsid w:val="00D36AF8"/>
    <w:rsid w:val="00D42CE5"/>
    <w:rsid w:val="00D438A4"/>
    <w:rsid w:val="00D502B9"/>
    <w:rsid w:val="00D54B94"/>
    <w:rsid w:val="00D628F2"/>
    <w:rsid w:val="00DA09A7"/>
    <w:rsid w:val="00DA107F"/>
    <w:rsid w:val="00DB20AF"/>
    <w:rsid w:val="00DB595D"/>
    <w:rsid w:val="00DC208F"/>
    <w:rsid w:val="00DD1D5B"/>
    <w:rsid w:val="00DD528E"/>
    <w:rsid w:val="00E11B5A"/>
    <w:rsid w:val="00E129FA"/>
    <w:rsid w:val="00E27053"/>
    <w:rsid w:val="00E44D05"/>
    <w:rsid w:val="00E46947"/>
    <w:rsid w:val="00E54172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25667"/>
    <w:rsid w:val="00F32998"/>
    <w:rsid w:val="00F36D53"/>
    <w:rsid w:val="00F42853"/>
    <w:rsid w:val="00F43EFE"/>
    <w:rsid w:val="00F464F0"/>
    <w:rsid w:val="00F62542"/>
    <w:rsid w:val="00F63A5C"/>
    <w:rsid w:val="00F73A66"/>
    <w:rsid w:val="00F866DC"/>
    <w:rsid w:val="00F8746E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DC208F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DC208F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DC208F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DC208F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7ADC39-6644-4D37-A4F9-584B7C789319}">
  <ds:schemaRefs>
    <ds:schemaRef ds:uri="bcda77e2-5ac6-4133-b322-9a4d00acd61c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4D4D05-5806-4B3D-8E85-4FB18F1A9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1</Pages>
  <Words>1695</Words>
  <Characters>9668</Characters>
  <Application>Microsoft Office Word</Application>
  <DocSecurity>0</DocSecurity>
  <Lines>80</Lines>
  <Paragraphs>2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【資料5】別紙様式案605</vt:lpstr>
      <vt:lpstr>【資料5】別紙様式案605</vt:lpstr>
    </vt:vector>
  </TitlesOfParts>
  <Company/>
  <LinksUpToDate>false</LinksUpToDate>
  <CharactersWithSpaces>1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IDE YUKIE</cp:lastModifiedBy>
  <cp:revision>24</cp:revision>
  <cp:lastPrinted>2023-03-24T01:21:00Z</cp:lastPrinted>
  <dcterms:created xsi:type="dcterms:W3CDTF">2022-03-02T02:45:00Z</dcterms:created>
  <dcterms:modified xsi:type="dcterms:W3CDTF">2023-03-24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  <property fmtid="{D5CDD505-2E9C-101B-9397-08002B2CF9AE}" pid="3" name="GrammarlyDocumentId">
    <vt:lpwstr>1976d51120c6287b73f335b62b4b7ece93d6e2310b8be1d11ea0a49eb21fda75</vt:lpwstr>
  </property>
</Properties>
</file>